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22880" w14:textId="77777777" w:rsidR="00937795" w:rsidRPr="00766279" w:rsidRDefault="00937795" w:rsidP="00C91699">
      <w:pPr>
        <w:pStyle w:val="Heading3"/>
        <w:spacing w:before="240" w:beforeAutospacing="0" w:after="60" w:afterAutospacing="0"/>
        <w:rPr>
          <w:rFonts w:ascii="Lucida Sans" w:hAnsi="Lucida Sans"/>
          <w:color w:val="000000"/>
          <w:sz w:val="22"/>
          <w:szCs w:val="22"/>
        </w:rPr>
      </w:pPr>
      <w:bookmarkStart w:id="0" w:name="_GoBack"/>
      <w:bookmarkEnd w:id="0"/>
      <w:r w:rsidRPr="00766279">
        <w:rPr>
          <w:rStyle w:val="Strong"/>
          <w:rFonts w:ascii="Lucida Sans" w:hAnsi="Lucida Sans"/>
          <w:b/>
          <w:bCs/>
          <w:color w:val="000000"/>
          <w:sz w:val="22"/>
          <w:szCs w:val="22"/>
          <w:lang w:val="en-GB"/>
        </w:rPr>
        <w:t>Confidential</w:t>
      </w:r>
    </w:p>
    <w:p w14:paraId="13F87A2A" w14:textId="77777777" w:rsidR="00937795" w:rsidRPr="00766279" w:rsidRDefault="00937795" w:rsidP="00AB731F">
      <w:pPr>
        <w:jc w:val="both"/>
        <w:rPr>
          <w:rFonts w:ascii="Lucida Sans" w:hAnsi="Lucida Sans"/>
          <w:color w:val="000000"/>
          <w:sz w:val="22"/>
          <w:szCs w:val="22"/>
        </w:rPr>
      </w:pPr>
      <w:r w:rsidRPr="00766279">
        <w:rPr>
          <w:rFonts w:ascii="Lucida Sans" w:hAnsi="Lucida Sans"/>
          <w:color w:val="000000"/>
          <w:sz w:val="22"/>
          <w:szCs w:val="22"/>
          <w:lang w:val="en-GB"/>
        </w:rPr>
        <w:t xml:space="preserve">If you have difficulty completing this form, please ask </w:t>
      </w:r>
      <w:r w:rsidR="004B2EF1">
        <w:rPr>
          <w:rFonts w:ascii="Lucida Sans" w:hAnsi="Lucida Sans"/>
          <w:color w:val="000000"/>
          <w:sz w:val="22"/>
          <w:szCs w:val="22"/>
          <w:lang w:val="en-GB"/>
        </w:rPr>
        <w:t xml:space="preserve">a member of the team for assistance. </w:t>
      </w:r>
    </w:p>
    <w:p w14:paraId="3E73518F" w14:textId="77777777" w:rsidR="00937795" w:rsidRPr="00766279" w:rsidRDefault="00937795">
      <w:pPr>
        <w:rPr>
          <w:rFonts w:ascii="Lucida Sans" w:hAnsi="Lucida Sans"/>
          <w:sz w:val="22"/>
          <w:szCs w:val="22"/>
        </w:rPr>
      </w:pPr>
    </w:p>
    <w:tbl>
      <w:tblPr>
        <w:tblW w:w="10260" w:type="dxa"/>
        <w:tblInd w:w="-25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1"/>
        <w:gridCol w:w="708"/>
        <w:gridCol w:w="5931"/>
      </w:tblGrid>
      <w:tr w:rsidR="00937795" w:rsidRPr="00766279" w14:paraId="605E1D3D" w14:textId="77777777" w:rsidTr="003857BA">
        <w:trPr>
          <w:cantSplit/>
        </w:trPr>
        <w:tc>
          <w:tcPr>
            <w:tcW w:w="3621" w:type="dxa"/>
            <w:tcBorders>
              <w:top w:val="double" w:sz="6" w:space="0" w:color="auto"/>
            </w:tcBorders>
          </w:tcPr>
          <w:p w14:paraId="690CAC8B" w14:textId="77777777" w:rsidR="00937795" w:rsidRDefault="00937795" w:rsidP="00AF05FD">
            <w:pPr>
              <w:pStyle w:val="Table1or2line"/>
              <w:spacing w:before="80" w:after="80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Name</w:t>
            </w:r>
          </w:p>
          <w:p w14:paraId="26444948" w14:textId="77777777" w:rsidR="005C2B9F" w:rsidRPr="005C2B9F" w:rsidRDefault="005C2B9F" w:rsidP="005C2B9F">
            <w:pPr>
              <w:rPr>
                <w:lang w:val="en-GB"/>
              </w:rPr>
            </w:pPr>
          </w:p>
        </w:tc>
        <w:tc>
          <w:tcPr>
            <w:tcW w:w="6639" w:type="dxa"/>
            <w:gridSpan w:val="2"/>
            <w:tcBorders>
              <w:top w:val="double" w:sz="6" w:space="0" w:color="auto"/>
            </w:tcBorders>
          </w:tcPr>
          <w:p w14:paraId="24BC2181" w14:textId="77777777" w:rsidR="00937795" w:rsidRPr="00766279" w:rsidRDefault="00937795" w:rsidP="00AF05FD">
            <w:pPr>
              <w:pStyle w:val="Table1or2line"/>
              <w:spacing w:before="80" w:after="80"/>
              <w:rPr>
                <w:rFonts w:ascii="Lucida Sans" w:hAnsi="Lucida Sans"/>
                <w:sz w:val="22"/>
                <w:szCs w:val="22"/>
              </w:rPr>
            </w:pPr>
          </w:p>
        </w:tc>
      </w:tr>
      <w:tr w:rsidR="00937795" w:rsidRPr="00766279" w14:paraId="26C5ED73" w14:textId="77777777" w:rsidTr="003857BA">
        <w:trPr>
          <w:cantSplit/>
        </w:trPr>
        <w:tc>
          <w:tcPr>
            <w:tcW w:w="3621" w:type="dxa"/>
          </w:tcPr>
          <w:p w14:paraId="1594A306" w14:textId="77777777" w:rsidR="00937795" w:rsidRDefault="00937795" w:rsidP="00AF05FD">
            <w:pPr>
              <w:pStyle w:val="Table1or2line"/>
              <w:spacing w:before="80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Address including postcode</w:t>
            </w:r>
          </w:p>
          <w:p w14:paraId="023EEC4F" w14:textId="77777777" w:rsidR="005C2B9F" w:rsidRPr="005C2B9F" w:rsidRDefault="005C2B9F" w:rsidP="005C2B9F">
            <w:pPr>
              <w:rPr>
                <w:lang w:val="en-GB"/>
              </w:rPr>
            </w:pPr>
          </w:p>
          <w:p w14:paraId="42FC3EFB" w14:textId="77777777" w:rsidR="00937795" w:rsidRPr="00766279" w:rsidRDefault="00937795" w:rsidP="00AF05FD">
            <w:pPr>
              <w:rPr>
                <w:rFonts w:ascii="Lucida Sans" w:hAnsi="Lucida Sans"/>
              </w:rPr>
            </w:pPr>
          </w:p>
        </w:tc>
        <w:tc>
          <w:tcPr>
            <w:tcW w:w="6639" w:type="dxa"/>
            <w:gridSpan w:val="2"/>
          </w:tcPr>
          <w:p w14:paraId="62090A6F" w14:textId="77777777" w:rsidR="00937795" w:rsidRPr="00766279" w:rsidRDefault="00937795" w:rsidP="00AF05FD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</w:p>
          <w:p w14:paraId="0FE240B5" w14:textId="77777777" w:rsidR="00937795" w:rsidRPr="00766279" w:rsidRDefault="00937795" w:rsidP="00B171AA">
            <w:pPr>
              <w:rPr>
                <w:rFonts w:ascii="Lucida Sans" w:hAnsi="Lucida Sans"/>
                <w:lang w:val="en-GB"/>
              </w:rPr>
            </w:pPr>
          </w:p>
          <w:p w14:paraId="75D9274F" w14:textId="77777777" w:rsidR="00937795" w:rsidRPr="00766279" w:rsidRDefault="00937795" w:rsidP="00B171AA">
            <w:pPr>
              <w:rPr>
                <w:rFonts w:ascii="Lucida Sans" w:hAnsi="Lucida Sans"/>
                <w:lang w:val="en-GB"/>
              </w:rPr>
            </w:pPr>
          </w:p>
        </w:tc>
      </w:tr>
      <w:tr w:rsidR="00937795" w:rsidRPr="00766279" w14:paraId="4032C1F5" w14:textId="77777777" w:rsidTr="003857BA">
        <w:trPr>
          <w:cantSplit/>
        </w:trPr>
        <w:tc>
          <w:tcPr>
            <w:tcW w:w="3621" w:type="dxa"/>
          </w:tcPr>
          <w:p w14:paraId="1233100C" w14:textId="77777777" w:rsidR="00937795" w:rsidRPr="00766279" w:rsidRDefault="00937795" w:rsidP="00AF05FD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 xml:space="preserve">If you have been at this address less than </w:t>
            </w:r>
            <w:r>
              <w:rPr>
                <w:rFonts w:ascii="Lucida Sans" w:hAnsi="Lucida Sans"/>
                <w:sz w:val="22"/>
                <w:szCs w:val="22"/>
              </w:rPr>
              <w:t>five</w:t>
            </w:r>
            <w:r w:rsidRPr="00766279">
              <w:rPr>
                <w:rFonts w:ascii="Lucida Sans" w:hAnsi="Lucida Sans"/>
                <w:sz w:val="22"/>
                <w:szCs w:val="22"/>
              </w:rPr>
              <w:t xml:space="preserve"> years, please give previous address</w:t>
            </w:r>
          </w:p>
        </w:tc>
        <w:tc>
          <w:tcPr>
            <w:tcW w:w="6639" w:type="dxa"/>
            <w:gridSpan w:val="2"/>
          </w:tcPr>
          <w:p w14:paraId="4BFB69D6" w14:textId="77777777" w:rsidR="00937795" w:rsidRDefault="00937795" w:rsidP="00AF05FD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</w:p>
          <w:p w14:paraId="0718098B" w14:textId="77777777" w:rsidR="006F30B6" w:rsidRPr="006F30B6" w:rsidRDefault="006F30B6" w:rsidP="006F30B6">
            <w:pPr>
              <w:rPr>
                <w:lang w:val="en-GB"/>
              </w:rPr>
            </w:pPr>
          </w:p>
        </w:tc>
      </w:tr>
      <w:tr w:rsidR="00937795" w:rsidRPr="00766279" w14:paraId="78AA0BCD" w14:textId="77777777" w:rsidTr="00F61425">
        <w:trPr>
          <w:cantSplit/>
        </w:trPr>
        <w:tc>
          <w:tcPr>
            <w:tcW w:w="4329" w:type="dxa"/>
            <w:gridSpan w:val="2"/>
          </w:tcPr>
          <w:p w14:paraId="7647B123" w14:textId="77777777" w:rsidR="00937795" w:rsidRDefault="00937795" w:rsidP="00AF05FD">
            <w:pPr>
              <w:pStyle w:val="Table1or2line"/>
              <w:spacing w:before="80" w:after="80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sz w:val="22"/>
                <w:szCs w:val="22"/>
              </w:rPr>
              <w:t>Home telephone no:</w:t>
            </w:r>
          </w:p>
          <w:p w14:paraId="37638373" w14:textId="77777777" w:rsidR="005C2B9F" w:rsidRPr="005C2B9F" w:rsidRDefault="005C2B9F" w:rsidP="005C2B9F">
            <w:pPr>
              <w:rPr>
                <w:lang w:val="en-GB"/>
              </w:rPr>
            </w:pPr>
          </w:p>
          <w:p w14:paraId="7FB6B6CE" w14:textId="77777777" w:rsidR="005C2B9F" w:rsidRDefault="005C2B9F" w:rsidP="00080528">
            <w:pPr>
              <w:rPr>
                <w:rFonts w:ascii="Lucida Sans" w:hAnsi="Lucida Sans"/>
                <w:lang w:val="en-GB"/>
              </w:rPr>
            </w:pPr>
            <w:r>
              <w:rPr>
                <w:rFonts w:ascii="Lucida Sans" w:hAnsi="Lucida Sans"/>
                <w:sz w:val="22"/>
                <w:szCs w:val="22"/>
              </w:rPr>
              <w:t>Mobile</w:t>
            </w:r>
            <w:r w:rsidRPr="00766279">
              <w:rPr>
                <w:rFonts w:ascii="Lucida Sans" w:hAnsi="Lucida Sans"/>
                <w:sz w:val="22"/>
                <w:szCs w:val="22"/>
              </w:rPr>
              <w:t xml:space="preserve"> telephone no.:</w:t>
            </w:r>
          </w:p>
          <w:p w14:paraId="1F8FE97C" w14:textId="77777777" w:rsidR="005C2B9F" w:rsidRDefault="005C2B9F" w:rsidP="00080528">
            <w:pPr>
              <w:rPr>
                <w:rFonts w:ascii="Lucida Sans" w:hAnsi="Lucida Sans"/>
                <w:lang w:val="en-GB"/>
              </w:rPr>
            </w:pPr>
          </w:p>
          <w:p w14:paraId="6EFCFC35" w14:textId="77777777" w:rsidR="00F61425" w:rsidRPr="00080528" w:rsidRDefault="00F61425" w:rsidP="00080528">
            <w:pPr>
              <w:rPr>
                <w:rFonts w:ascii="Lucida Sans" w:hAnsi="Lucida Sans"/>
                <w:lang w:val="en-GB"/>
              </w:rPr>
            </w:pPr>
          </w:p>
        </w:tc>
        <w:tc>
          <w:tcPr>
            <w:tcW w:w="5931" w:type="dxa"/>
          </w:tcPr>
          <w:p w14:paraId="7A646600" w14:textId="77777777" w:rsidR="00937795" w:rsidRPr="00766279" w:rsidRDefault="005C2B9F" w:rsidP="00AF05FD">
            <w:pPr>
              <w:pStyle w:val="Table1or2line"/>
              <w:spacing w:before="80" w:after="80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sz w:val="22"/>
                <w:szCs w:val="22"/>
              </w:rPr>
              <w:t>Email address:</w:t>
            </w:r>
          </w:p>
        </w:tc>
      </w:tr>
      <w:tr w:rsidR="00937795" w:rsidRPr="00766279" w14:paraId="363365E4" w14:textId="77777777" w:rsidTr="00F61425">
        <w:trPr>
          <w:cantSplit/>
        </w:trPr>
        <w:tc>
          <w:tcPr>
            <w:tcW w:w="4329" w:type="dxa"/>
            <w:gridSpan w:val="2"/>
          </w:tcPr>
          <w:p w14:paraId="2E93B6C7" w14:textId="77777777" w:rsidR="00937795" w:rsidRPr="00766279" w:rsidRDefault="00937795" w:rsidP="00AF05FD">
            <w:pPr>
              <w:pStyle w:val="Table1or2line"/>
              <w:spacing w:before="80" w:after="80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Date of birth:</w:t>
            </w:r>
          </w:p>
        </w:tc>
        <w:tc>
          <w:tcPr>
            <w:tcW w:w="5931" w:type="dxa"/>
          </w:tcPr>
          <w:p w14:paraId="73D7BB25" w14:textId="77777777" w:rsidR="00937795" w:rsidRPr="00766279" w:rsidRDefault="00937795" w:rsidP="00AF05FD">
            <w:pPr>
              <w:pStyle w:val="Table1or2line"/>
              <w:spacing w:before="80" w:after="80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Place of birth:</w:t>
            </w:r>
          </w:p>
        </w:tc>
      </w:tr>
      <w:tr w:rsidR="00937795" w:rsidRPr="00766279" w14:paraId="682A4DCA" w14:textId="77777777" w:rsidTr="00F61425">
        <w:trPr>
          <w:cantSplit/>
        </w:trPr>
        <w:tc>
          <w:tcPr>
            <w:tcW w:w="4329" w:type="dxa"/>
            <w:gridSpan w:val="2"/>
          </w:tcPr>
          <w:p w14:paraId="6CD8A195" w14:textId="77777777" w:rsidR="00937795" w:rsidRDefault="00F61425" w:rsidP="00AF05FD">
            <w:pPr>
              <w:pStyle w:val="Table1or2line"/>
              <w:spacing w:before="80" w:after="80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sz w:val="22"/>
                <w:szCs w:val="22"/>
              </w:rPr>
              <w:t>Emergency Contact name &amp;</w:t>
            </w:r>
            <w:r w:rsidR="00937795">
              <w:rPr>
                <w:rFonts w:ascii="Lucida Sans" w:hAnsi="Lucida Sans"/>
                <w:sz w:val="22"/>
                <w:szCs w:val="22"/>
              </w:rPr>
              <w:t xml:space="preserve"> phone no</w:t>
            </w:r>
          </w:p>
          <w:p w14:paraId="4DBBD574" w14:textId="77777777" w:rsidR="005C2B9F" w:rsidRDefault="005C2B9F" w:rsidP="005C2B9F">
            <w:pPr>
              <w:rPr>
                <w:lang w:val="en-GB"/>
              </w:rPr>
            </w:pPr>
          </w:p>
          <w:p w14:paraId="39F89497" w14:textId="77777777" w:rsidR="005C2B9F" w:rsidRPr="005C2B9F" w:rsidRDefault="005C2B9F" w:rsidP="005C2B9F">
            <w:pPr>
              <w:rPr>
                <w:lang w:val="en-GB"/>
              </w:rPr>
            </w:pPr>
          </w:p>
        </w:tc>
        <w:tc>
          <w:tcPr>
            <w:tcW w:w="5931" w:type="dxa"/>
          </w:tcPr>
          <w:p w14:paraId="10692958" w14:textId="77777777" w:rsidR="00937795" w:rsidRDefault="00937795" w:rsidP="00AF05FD">
            <w:pPr>
              <w:pStyle w:val="Table1or2line"/>
              <w:spacing w:before="80" w:after="80"/>
              <w:rPr>
                <w:rFonts w:ascii="Lucida Sans" w:hAnsi="Lucida Sans"/>
                <w:sz w:val="22"/>
                <w:szCs w:val="22"/>
              </w:rPr>
            </w:pPr>
          </w:p>
          <w:p w14:paraId="2D63C932" w14:textId="77777777" w:rsidR="00937795" w:rsidRPr="00080528" w:rsidRDefault="00937795" w:rsidP="00080528">
            <w:pPr>
              <w:rPr>
                <w:lang w:val="en-GB"/>
              </w:rPr>
            </w:pPr>
          </w:p>
        </w:tc>
      </w:tr>
    </w:tbl>
    <w:p w14:paraId="39F73B4A" w14:textId="77777777" w:rsidR="00595E3E" w:rsidRDefault="00595E3E">
      <w:r>
        <w:br w:type="page"/>
      </w:r>
    </w:p>
    <w:tbl>
      <w:tblPr>
        <w:tblW w:w="10260" w:type="dxa"/>
        <w:tblInd w:w="-25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49"/>
        <w:gridCol w:w="5311"/>
      </w:tblGrid>
      <w:tr w:rsidR="00937795" w:rsidRPr="006B3717" w14:paraId="2D6ADB9C" w14:textId="77777777" w:rsidTr="003857BA">
        <w:trPr>
          <w:cantSplit/>
        </w:trPr>
        <w:tc>
          <w:tcPr>
            <w:tcW w:w="10260" w:type="dxa"/>
            <w:gridSpan w:val="2"/>
            <w:tcBorders>
              <w:top w:val="single" w:sz="12" w:space="0" w:color="auto"/>
            </w:tcBorders>
          </w:tcPr>
          <w:p w14:paraId="5CAA57DA" w14:textId="77777777" w:rsidR="00937795" w:rsidRPr="006B3717" w:rsidRDefault="00937795" w:rsidP="00500F2E">
            <w:pPr>
              <w:rPr>
                <w:rFonts w:ascii="Lucida Sans" w:hAnsi="Lucida Sans"/>
              </w:rPr>
            </w:pPr>
            <w:r w:rsidRPr="006B3717">
              <w:rPr>
                <w:rFonts w:ascii="Lucida Sans" w:hAnsi="Lucida Sans"/>
                <w:sz w:val="22"/>
                <w:szCs w:val="22"/>
              </w:rPr>
              <w:lastRenderedPageBreak/>
              <w:t xml:space="preserve">REFERENCES: Please give the name and address of two referees that you have known for a minimum of two years (not a relative) include at least one professional reference,  (previous employer wherever possible; </w:t>
            </w:r>
            <w:r>
              <w:rPr>
                <w:rFonts w:ascii="Lucida Sans" w:hAnsi="Lucida Sans"/>
                <w:sz w:val="22"/>
                <w:szCs w:val="22"/>
              </w:rPr>
              <w:t xml:space="preserve">alternatively, </w:t>
            </w:r>
            <w:r w:rsidRPr="006B3717">
              <w:rPr>
                <w:rFonts w:ascii="Lucida Sans" w:hAnsi="Lucida Sans"/>
                <w:sz w:val="22"/>
                <w:szCs w:val="22"/>
              </w:rPr>
              <w:t>school</w:t>
            </w:r>
            <w:r>
              <w:rPr>
                <w:rFonts w:ascii="Lucida Sans" w:hAnsi="Lucida Sans"/>
                <w:sz w:val="22"/>
                <w:szCs w:val="22"/>
              </w:rPr>
              <w:t>,</w:t>
            </w:r>
            <w:r w:rsidRPr="006B3717">
              <w:rPr>
                <w:rFonts w:ascii="Lucida Sans" w:hAnsi="Lucida Sans"/>
                <w:sz w:val="22"/>
                <w:szCs w:val="22"/>
              </w:rPr>
              <w:t xml:space="preserve"> college or other professional such as a religious leader or a volunteer supervisor) who may be contacted by </w:t>
            </w:r>
            <w:r w:rsidR="004B2EF1">
              <w:rPr>
                <w:rFonts w:ascii="Lucida Sans" w:hAnsi="Lucida Sans"/>
                <w:sz w:val="22"/>
                <w:szCs w:val="22"/>
              </w:rPr>
              <w:t xml:space="preserve">Ups and Downs Southwest. </w:t>
            </w:r>
            <w:r w:rsidRPr="006B3717">
              <w:rPr>
                <w:rFonts w:ascii="Lucida Sans" w:hAnsi="Lucida Sans"/>
                <w:sz w:val="22"/>
                <w:szCs w:val="22"/>
              </w:rPr>
              <w:t xml:space="preserve"> </w:t>
            </w:r>
          </w:p>
          <w:p w14:paraId="0DF93B76" w14:textId="77777777" w:rsidR="00937795" w:rsidRPr="006B3717" w:rsidRDefault="00937795" w:rsidP="00AF05FD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6B3717">
              <w:rPr>
                <w:rFonts w:ascii="Lucida Sans" w:hAnsi="Lucida Sans"/>
                <w:sz w:val="22"/>
                <w:szCs w:val="22"/>
              </w:rPr>
              <w:t xml:space="preserve"> </w:t>
            </w:r>
            <w:r w:rsidRPr="006B3717">
              <w:rPr>
                <w:rFonts w:ascii="Lucida Sans" w:hAnsi="Lucida Sans"/>
                <w:b/>
                <w:sz w:val="22"/>
                <w:szCs w:val="22"/>
              </w:rPr>
              <w:t xml:space="preserve">Please ask permission prior to submitting </w:t>
            </w:r>
            <w:proofErr w:type="gramStart"/>
            <w:r w:rsidRPr="006B3717">
              <w:rPr>
                <w:rFonts w:ascii="Lucida Sans" w:hAnsi="Lucida Sans"/>
                <w:b/>
                <w:sz w:val="22"/>
                <w:szCs w:val="22"/>
              </w:rPr>
              <w:t>referees</w:t>
            </w:r>
            <w:proofErr w:type="gramEnd"/>
            <w:r w:rsidRPr="006B3717">
              <w:rPr>
                <w:rFonts w:ascii="Lucida Sans" w:hAnsi="Lucida Sans"/>
                <w:b/>
                <w:sz w:val="22"/>
                <w:szCs w:val="22"/>
              </w:rPr>
              <w:t xml:space="preserve"> </w:t>
            </w:r>
            <w:r>
              <w:rPr>
                <w:rFonts w:ascii="Lucida Sans" w:hAnsi="Lucida Sans"/>
                <w:b/>
                <w:sz w:val="22"/>
                <w:szCs w:val="22"/>
              </w:rPr>
              <w:t xml:space="preserve">details </w:t>
            </w:r>
            <w:r w:rsidRPr="006B3717">
              <w:rPr>
                <w:rFonts w:ascii="Lucida Sans" w:hAnsi="Lucida Sans"/>
                <w:b/>
                <w:sz w:val="22"/>
                <w:szCs w:val="22"/>
              </w:rPr>
              <w:t>and confirm full address.</w:t>
            </w:r>
          </w:p>
        </w:tc>
      </w:tr>
      <w:tr w:rsidR="00937795" w:rsidRPr="006B3717" w14:paraId="52DBAD21" w14:textId="77777777" w:rsidTr="003857BA">
        <w:trPr>
          <w:cantSplit/>
        </w:trPr>
        <w:tc>
          <w:tcPr>
            <w:tcW w:w="4949" w:type="dxa"/>
          </w:tcPr>
          <w:p w14:paraId="7777BCEB" w14:textId="77777777" w:rsidR="00937795" w:rsidRPr="006B3717" w:rsidRDefault="00937795" w:rsidP="004B2EF1">
            <w:pPr>
              <w:pStyle w:val="Table1or2line"/>
              <w:spacing w:line="360" w:lineRule="auto"/>
              <w:rPr>
                <w:rFonts w:ascii="Lucida Sans" w:hAnsi="Lucida Sans"/>
                <w:sz w:val="22"/>
                <w:szCs w:val="22"/>
              </w:rPr>
            </w:pPr>
            <w:r w:rsidRPr="006B3717">
              <w:rPr>
                <w:rFonts w:ascii="Lucida Sans" w:hAnsi="Lucida Sans"/>
                <w:sz w:val="22"/>
                <w:szCs w:val="22"/>
              </w:rPr>
              <w:t>Referee 1 – time known this person</w:t>
            </w:r>
          </w:p>
          <w:p w14:paraId="47978DFD" w14:textId="77777777" w:rsidR="00937795" w:rsidRPr="006B3717" w:rsidRDefault="00937795" w:rsidP="004B2EF1">
            <w:pPr>
              <w:spacing w:line="360" w:lineRule="auto"/>
              <w:rPr>
                <w:lang w:val="en-GB"/>
              </w:rPr>
            </w:pPr>
          </w:p>
          <w:p w14:paraId="1C2EFE40" w14:textId="77777777" w:rsidR="00937795" w:rsidRDefault="00937795" w:rsidP="004B2EF1">
            <w:pPr>
              <w:spacing w:line="360" w:lineRule="auto"/>
              <w:rPr>
                <w:rFonts w:ascii="Lucida Sans" w:hAnsi="Lucida Sans"/>
                <w:sz w:val="22"/>
                <w:szCs w:val="22"/>
                <w:lang w:val="en-GB"/>
              </w:rPr>
            </w:pPr>
            <w:r w:rsidRPr="006B3717">
              <w:rPr>
                <w:rFonts w:ascii="Lucida Sans" w:hAnsi="Lucida Sans"/>
                <w:sz w:val="22"/>
                <w:szCs w:val="22"/>
                <w:lang w:val="en-GB"/>
              </w:rPr>
              <w:t>In what capacity?</w:t>
            </w:r>
          </w:p>
          <w:p w14:paraId="51DCA0D6" w14:textId="77777777" w:rsidR="005C2B9F" w:rsidRPr="006B3717" w:rsidRDefault="005C2B9F" w:rsidP="00080528">
            <w:pPr>
              <w:rPr>
                <w:rFonts w:ascii="Lucida Sans" w:hAnsi="Lucida Sans"/>
                <w:lang w:val="en-GB"/>
              </w:rPr>
            </w:pPr>
          </w:p>
          <w:p w14:paraId="18130571" w14:textId="77777777" w:rsidR="00937795" w:rsidRPr="006B3717" w:rsidRDefault="00937795" w:rsidP="00080528">
            <w:pPr>
              <w:rPr>
                <w:rFonts w:ascii="Lucida Sans" w:hAnsi="Lucida Sans"/>
                <w:lang w:val="en-GB"/>
              </w:rPr>
            </w:pPr>
          </w:p>
          <w:p w14:paraId="2CC46F68" w14:textId="77777777" w:rsidR="00937795" w:rsidRPr="006B3717" w:rsidRDefault="00937795" w:rsidP="00080528">
            <w:pPr>
              <w:rPr>
                <w:rFonts w:ascii="Lucida Sans" w:hAnsi="Lucida Sans"/>
                <w:lang w:val="en-GB"/>
              </w:rPr>
            </w:pPr>
          </w:p>
        </w:tc>
        <w:tc>
          <w:tcPr>
            <w:tcW w:w="5311" w:type="dxa"/>
          </w:tcPr>
          <w:p w14:paraId="06F2BAD5" w14:textId="77777777" w:rsidR="00937795" w:rsidRPr="006B3717" w:rsidRDefault="00937795" w:rsidP="004B2EF1">
            <w:pPr>
              <w:pStyle w:val="Table1or2line"/>
              <w:spacing w:line="360" w:lineRule="auto"/>
              <w:rPr>
                <w:rFonts w:ascii="Lucida Sans" w:hAnsi="Lucida Sans"/>
                <w:sz w:val="22"/>
                <w:szCs w:val="22"/>
              </w:rPr>
            </w:pPr>
            <w:r w:rsidRPr="006B3717">
              <w:rPr>
                <w:rFonts w:ascii="Lucida Sans" w:hAnsi="Lucida Sans"/>
                <w:sz w:val="22"/>
                <w:szCs w:val="22"/>
              </w:rPr>
              <w:t xml:space="preserve">Referee 2 </w:t>
            </w:r>
            <w:proofErr w:type="gramStart"/>
            <w:r w:rsidRPr="006B3717">
              <w:rPr>
                <w:rFonts w:ascii="Lucida Sans" w:hAnsi="Lucida Sans"/>
                <w:sz w:val="22"/>
                <w:szCs w:val="22"/>
              </w:rPr>
              <w:t>-  time</w:t>
            </w:r>
            <w:proofErr w:type="gramEnd"/>
            <w:r w:rsidRPr="006B3717">
              <w:rPr>
                <w:rFonts w:ascii="Lucida Sans" w:hAnsi="Lucida Sans"/>
                <w:sz w:val="22"/>
                <w:szCs w:val="22"/>
              </w:rPr>
              <w:t xml:space="preserve"> known this person</w:t>
            </w:r>
          </w:p>
          <w:p w14:paraId="28F62CE3" w14:textId="77777777" w:rsidR="004B2EF1" w:rsidRDefault="004B2EF1" w:rsidP="004B2EF1">
            <w:pPr>
              <w:pStyle w:val="Table1or2line"/>
              <w:spacing w:line="360" w:lineRule="auto"/>
              <w:rPr>
                <w:rFonts w:ascii="Lucida Sans" w:hAnsi="Lucida Sans"/>
                <w:sz w:val="22"/>
                <w:szCs w:val="22"/>
              </w:rPr>
            </w:pPr>
          </w:p>
          <w:p w14:paraId="0724BA17" w14:textId="77777777" w:rsidR="00937795" w:rsidRDefault="00937795" w:rsidP="004B2EF1">
            <w:pPr>
              <w:pStyle w:val="Table1or2line"/>
              <w:spacing w:line="360" w:lineRule="auto"/>
              <w:rPr>
                <w:rFonts w:ascii="Lucida Sans" w:hAnsi="Lucida Sans"/>
                <w:sz w:val="22"/>
                <w:szCs w:val="22"/>
              </w:rPr>
            </w:pPr>
            <w:r w:rsidRPr="006B3717">
              <w:rPr>
                <w:rFonts w:ascii="Lucida Sans" w:hAnsi="Lucida Sans"/>
                <w:sz w:val="22"/>
                <w:szCs w:val="22"/>
              </w:rPr>
              <w:t>In what capacity?</w:t>
            </w:r>
          </w:p>
          <w:p w14:paraId="2703AB9F" w14:textId="77777777" w:rsidR="005C2B9F" w:rsidRPr="005C2B9F" w:rsidRDefault="005C2B9F" w:rsidP="004B2EF1">
            <w:pPr>
              <w:spacing w:line="360" w:lineRule="auto"/>
              <w:rPr>
                <w:lang w:val="en-GB"/>
              </w:rPr>
            </w:pPr>
          </w:p>
        </w:tc>
      </w:tr>
      <w:tr w:rsidR="00937795" w:rsidRPr="00766279" w14:paraId="41C76377" w14:textId="77777777" w:rsidTr="003857BA">
        <w:trPr>
          <w:cantSplit/>
        </w:trPr>
        <w:tc>
          <w:tcPr>
            <w:tcW w:w="4949" w:type="dxa"/>
            <w:tcBorders>
              <w:bottom w:val="double" w:sz="6" w:space="0" w:color="auto"/>
            </w:tcBorders>
          </w:tcPr>
          <w:p w14:paraId="508DB7EF" w14:textId="77777777" w:rsidR="00937795" w:rsidRDefault="00937795" w:rsidP="004B2EF1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6B3717">
              <w:rPr>
                <w:rFonts w:ascii="Lucida Sans" w:hAnsi="Lucida Sans"/>
                <w:sz w:val="22"/>
                <w:szCs w:val="22"/>
              </w:rPr>
              <w:t>Name:</w:t>
            </w:r>
          </w:p>
          <w:p w14:paraId="67D629B5" w14:textId="77777777" w:rsidR="005C2B9F" w:rsidRPr="005C2B9F" w:rsidRDefault="005C2B9F" w:rsidP="004B2EF1">
            <w:pPr>
              <w:rPr>
                <w:lang w:val="en-GB"/>
              </w:rPr>
            </w:pPr>
          </w:p>
          <w:p w14:paraId="1E0AF573" w14:textId="77777777" w:rsidR="00937795" w:rsidRDefault="00937795" w:rsidP="004B2EF1">
            <w:pPr>
              <w:rPr>
                <w:rFonts w:ascii="Lucida Sans" w:hAnsi="Lucida Sans"/>
                <w:sz w:val="22"/>
                <w:szCs w:val="22"/>
              </w:rPr>
            </w:pPr>
            <w:r w:rsidRPr="006B3717">
              <w:rPr>
                <w:rFonts w:ascii="Lucida Sans" w:hAnsi="Lucida Sans"/>
                <w:sz w:val="22"/>
                <w:szCs w:val="22"/>
              </w:rPr>
              <w:t>Address:</w:t>
            </w:r>
          </w:p>
          <w:p w14:paraId="2576F773" w14:textId="77777777" w:rsidR="005C2B9F" w:rsidRDefault="005C2B9F" w:rsidP="004B2EF1">
            <w:pPr>
              <w:spacing w:line="276" w:lineRule="auto"/>
              <w:rPr>
                <w:rFonts w:ascii="Lucida Sans" w:hAnsi="Lucida Sans"/>
                <w:sz w:val="22"/>
                <w:szCs w:val="22"/>
              </w:rPr>
            </w:pPr>
          </w:p>
          <w:p w14:paraId="5FFFB2DE" w14:textId="77777777" w:rsidR="005C2B9F" w:rsidRDefault="005C2B9F" w:rsidP="004B2EF1">
            <w:pPr>
              <w:spacing w:line="276" w:lineRule="auto"/>
              <w:rPr>
                <w:rFonts w:ascii="Lucida Sans" w:hAnsi="Lucida Sans"/>
                <w:sz w:val="22"/>
                <w:szCs w:val="22"/>
              </w:rPr>
            </w:pPr>
          </w:p>
          <w:p w14:paraId="6F7DE269" w14:textId="77777777" w:rsidR="005C2B9F" w:rsidRPr="006B3717" w:rsidRDefault="005C2B9F" w:rsidP="004B2EF1">
            <w:pPr>
              <w:spacing w:line="276" w:lineRule="auto"/>
              <w:rPr>
                <w:rFonts w:ascii="Lucida Sans" w:hAnsi="Lucida Sans"/>
              </w:rPr>
            </w:pPr>
          </w:p>
          <w:p w14:paraId="4B63C856" w14:textId="77777777" w:rsidR="00937795" w:rsidRPr="006B3717" w:rsidRDefault="00937795" w:rsidP="004B2EF1">
            <w:pPr>
              <w:spacing w:line="276" w:lineRule="auto"/>
              <w:rPr>
                <w:rFonts w:ascii="Lucida Sans" w:hAnsi="Lucida Sans"/>
              </w:rPr>
            </w:pPr>
          </w:p>
          <w:p w14:paraId="4E095E30" w14:textId="77777777" w:rsidR="00937795" w:rsidRDefault="00937795" w:rsidP="004B2EF1">
            <w:pPr>
              <w:spacing w:line="276" w:lineRule="auto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sz w:val="22"/>
                <w:szCs w:val="22"/>
              </w:rPr>
              <w:t>Postcode:</w:t>
            </w:r>
          </w:p>
          <w:p w14:paraId="586F3433" w14:textId="77777777" w:rsidR="005C2B9F" w:rsidRPr="006B3717" w:rsidRDefault="005C2B9F" w:rsidP="00B171AA">
            <w:pPr>
              <w:rPr>
                <w:rFonts w:ascii="Lucida Sans" w:hAnsi="Lucida Sans"/>
              </w:rPr>
            </w:pPr>
          </w:p>
          <w:p w14:paraId="3D325D6C" w14:textId="77777777" w:rsidR="00937795" w:rsidRDefault="00937795" w:rsidP="00B171AA">
            <w:pPr>
              <w:rPr>
                <w:rFonts w:ascii="Lucida Sans" w:hAnsi="Lucida Sans"/>
                <w:sz w:val="22"/>
                <w:szCs w:val="22"/>
              </w:rPr>
            </w:pPr>
            <w:r w:rsidRPr="006B3717">
              <w:rPr>
                <w:rFonts w:ascii="Lucida Sans" w:hAnsi="Lucida Sans"/>
                <w:sz w:val="22"/>
                <w:szCs w:val="22"/>
              </w:rPr>
              <w:t>Email:</w:t>
            </w:r>
          </w:p>
          <w:p w14:paraId="5036CA5B" w14:textId="77777777" w:rsidR="005C2B9F" w:rsidRPr="006B3717" w:rsidRDefault="005C2B9F" w:rsidP="00B171AA">
            <w:pPr>
              <w:rPr>
                <w:rFonts w:ascii="Lucida Sans" w:hAnsi="Lucida Sans"/>
              </w:rPr>
            </w:pPr>
          </w:p>
          <w:p w14:paraId="60FDE1E5" w14:textId="77777777" w:rsidR="00937795" w:rsidRDefault="00937795" w:rsidP="00B171AA">
            <w:pPr>
              <w:rPr>
                <w:rFonts w:ascii="Lucida Sans" w:hAnsi="Lucida Sans"/>
                <w:sz w:val="22"/>
                <w:szCs w:val="22"/>
              </w:rPr>
            </w:pPr>
            <w:r w:rsidRPr="006B3717">
              <w:rPr>
                <w:rFonts w:ascii="Lucida Sans" w:hAnsi="Lucida Sans"/>
                <w:sz w:val="22"/>
                <w:szCs w:val="22"/>
              </w:rPr>
              <w:t>Telephone:</w:t>
            </w:r>
          </w:p>
          <w:p w14:paraId="06CFEA0F" w14:textId="77777777" w:rsidR="005C2B9F" w:rsidRPr="006B3717" w:rsidRDefault="005C2B9F" w:rsidP="00B171AA">
            <w:pPr>
              <w:rPr>
                <w:rFonts w:ascii="Lucida Sans" w:hAnsi="Lucida Sans"/>
              </w:rPr>
            </w:pPr>
          </w:p>
          <w:p w14:paraId="7152E915" w14:textId="77777777" w:rsidR="00937795" w:rsidRPr="006B3717" w:rsidRDefault="00937795" w:rsidP="00B171AA">
            <w:pPr>
              <w:rPr>
                <w:rFonts w:ascii="Lucida Sans" w:hAnsi="Lucida Sans"/>
                <w:lang w:val="en-GB"/>
              </w:rPr>
            </w:pPr>
          </w:p>
        </w:tc>
        <w:tc>
          <w:tcPr>
            <w:tcW w:w="5311" w:type="dxa"/>
            <w:tcBorders>
              <w:bottom w:val="double" w:sz="6" w:space="0" w:color="auto"/>
            </w:tcBorders>
          </w:tcPr>
          <w:p w14:paraId="14C4CE35" w14:textId="77777777" w:rsidR="00937795" w:rsidRDefault="00937795" w:rsidP="004B2EF1">
            <w:pPr>
              <w:pStyle w:val="Table1or2line"/>
              <w:spacing w:line="276" w:lineRule="auto"/>
              <w:rPr>
                <w:rFonts w:ascii="Lucida Sans" w:hAnsi="Lucida Sans"/>
                <w:sz w:val="22"/>
                <w:szCs w:val="22"/>
              </w:rPr>
            </w:pPr>
            <w:r w:rsidRPr="006B3717">
              <w:rPr>
                <w:rFonts w:ascii="Lucida Sans" w:hAnsi="Lucida Sans"/>
                <w:sz w:val="22"/>
                <w:szCs w:val="22"/>
              </w:rPr>
              <w:t>Name:</w:t>
            </w:r>
          </w:p>
          <w:p w14:paraId="5D27793B" w14:textId="77777777" w:rsidR="005C2B9F" w:rsidRPr="005C2B9F" w:rsidRDefault="005C2B9F" w:rsidP="004B2EF1">
            <w:pPr>
              <w:spacing w:line="276" w:lineRule="auto"/>
              <w:rPr>
                <w:lang w:val="en-GB"/>
              </w:rPr>
            </w:pPr>
          </w:p>
          <w:p w14:paraId="4E62AC31" w14:textId="77777777" w:rsidR="00937795" w:rsidRDefault="00937795" w:rsidP="004B2EF1">
            <w:pPr>
              <w:pStyle w:val="Table1or2line"/>
              <w:spacing w:line="276" w:lineRule="auto"/>
              <w:rPr>
                <w:rFonts w:ascii="Lucida Sans" w:hAnsi="Lucida Sans"/>
                <w:sz w:val="22"/>
                <w:szCs w:val="22"/>
              </w:rPr>
            </w:pPr>
            <w:r w:rsidRPr="006B3717">
              <w:rPr>
                <w:rFonts w:ascii="Lucida Sans" w:hAnsi="Lucida Sans"/>
                <w:sz w:val="22"/>
                <w:szCs w:val="22"/>
              </w:rPr>
              <w:t>Address:</w:t>
            </w:r>
          </w:p>
          <w:p w14:paraId="3A74B2E3" w14:textId="77777777" w:rsidR="005C2B9F" w:rsidRPr="005C2B9F" w:rsidRDefault="005C2B9F" w:rsidP="005C2B9F">
            <w:pPr>
              <w:rPr>
                <w:lang w:val="en-GB"/>
              </w:rPr>
            </w:pPr>
          </w:p>
          <w:p w14:paraId="29FF7533" w14:textId="77777777" w:rsidR="005C2B9F" w:rsidRDefault="005C2B9F" w:rsidP="005C2B9F">
            <w:pPr>
              <w:rPr>
                <w:lang w:val="en-GB"/>
              </w:rPr>
            </w:pPr>
          </w:p>
          <w:p w14:paraId="483FEAFC" w14:textId="77777777" w:rsidR="005C2B9F" w:rsidRPr="005C2B9F" w:rsidRDefault="005C2B9F" w:rsidP="005C2B9F">
            <w:pPr>
              <w:rPr>
                <w:lang w:val="en-GB"/>
              </w:rPr>
            </w:pPr>
          </w:p>
          <w:p w14:paraId="5726ADFF" w14:textId="77777777" w:rsidR="00937795" w:rsidRPr="006B3717" w:rsidRDefault="00937795" w:rsidP="006B3717">
            <w:pPr>
              <w:rPr>
                <w:rFonts w:ascii="Lucida Sans" w:hAnsi="Lucida Sans"/>
                <w:lang w:val="en-GB"/>
              </w:rPr>
            </w:pPr>
          </w:p>
          <w:p w14:paraId="01EDF16C" w14:textId="77777777" w:rsidR="00937795" w:rsidRDefault="00937795" w:rsidP="006B3717">
            <w:pPr>
              <w:rPr>
                <w:rFonts w:ascii="Lucida Sans" w:hAnsi="Lucida Sans"/>
                <w:sz w:val="22"/>
                <w:szCs w:val="22"/>
                <w:lang w:val="en-GB"/>
              </w:rPr>
            </w:pPr>
            <w:r>
              <w:rPr>
                <w:rFonts w:ascii="Lucida Sans" w:hAnsi="Lucida Sans"/>
                <w:sz w:val="22"/>
                <w:szCs w:val="22"/>
                <w:lang w:val="en-GB"/>
              </w:rPr>
              <w:t>Postcode:</w:t>
            </w:r>
          </w:p>
          <w:p w14:paraId="20537149" w14:textId="77777777" w:rsidR="005C2B9F" w:rsidRPr="006B3717" w:rsidRDefault="005C2B9F" w:rsidP="006B3717">
            <w:pPr>
              <w:rPr>
                <w:rFonts w:ascii="Lucida Sans" w:hAnsi="Lucida Sans"/>
                <w:lang w:val="en-GB"/>
              </w:rPr>
            </w:pPr>
          </w:p>
          <w:p w14:paraId="3C2DC813" w14:textId="77777777" w:rsidR="00937795" w:rsidRDefault="00937795" w:rsidP="006B3717">
            <w:pPr>
              <w:rPr>
                <w:rFonts w:ascii="Lucida Sans" w:hAnsi="Lucida Sans"/>
                <w:sz w:val="22"/>
                <w:szCs w:val="22"/>
                <w:lang w:val="en-GB"/>
              </w:rPr>
            </w:pPr>
            <w:r w:rsidRPr="006B3717">
              <w:rPr>
                <w:rFonts w:ascii="Lucida Sans" w:hAnsi="Lucida Sans"/>
                <w:sz w:val="22"/>
                <w:szCs w:val="22"/>
                <w:lang w:val="en-GB"/>
              </w:rPr>
              <w:t>Email:</w:t>
            </w:r>
          </w:p>
          <w:p w14:paraId="4361677B" w14:textId="77777777" w:rsidR="005C2B9F" w:rsidRPr="006B3717" w:rsidRDefault="005C2B9F" w:rsidP="006B3717">
            <w:pPr>
              <w:rPr>
                <w:rFonts w:ascii="Lucida Sans" w:hAnsi="Lucida Sans"/>
                <w:lang w:val="en-GB"/>
              </w:rPr>
            </w:pPr>
          </w:p>
          <w:p w14:paraId="0ACBA6B7" w14:textId="77777777" w:rsidR="00937795" w:rsidRPr="006B3717" w:rsidRDefault="00937795" w:rsidP="006B3717">
            <w:pPr>
              <w:rPr>
                <w:rFonts w:ascii="Lucida Sans" w:hAnsi="Lucida Sans"/>
                <w:lang w:val="en-GB"/>
              </w:rPr>
            </w:pPr>
            <w:r w:rsidRPr="006B3717">
              <w:rPr>
                <w:rFonts w:ascii="Lucida Sans" w:hAnsi="Lucida Sans"/>
                <w:sz w:val="22"/>
                <w:szCs w:val="22"/>
                <w:lang w:val="en-GB"/>
              </w:rPr>
              <w:t>Telephone:</w:t>
            </w:r>
          </w:p>
        </w:tc>
      </w:tr>
    </w:tbl>
    <w:p w14:paraId="193FB3C9" w14:textId="77777777" w:rsidR="00937795" w:rsidRDefault="00937795" w:rsidP="00AB731F">
      <w:pPr>
        <w:jc w:val="both"/>
        <w:rPr>
          <w:rFonts w:ascii="Lucida Sans" w:hAnsi="Lucida Sans"/>
          <w:sz w:val="22"/>
          <w:szCs w:val="22"/>
        </w:rPr>
      </w:pPr>
    </w:p>
    <w:p w14:paraId="3BE0DA8B" w14:textId="77777777" w:rsidR="00937795" w:rsidRDefault="00937795" w:rsidP="0079554C">
      <w:pPr>
        <w:rPr>
          <w:rFonts w:ascii="Lucida Sans" w:hAnsi="Lucida Sans"/>
          <w:sz w:val="22"/>
          <w:szCs w:val="22"/>
        </w:rPr>
      </w:pPr>
      <w:r>
        <w:rPr>
          <w:rFonts w:ascii="Lucida Sans" w:hAnsi="Lucida Sans"/>
          <w:sz w:val="22"/>
          <w:szCs w:val="22"/>
        </w:rPr>
        <w:br w:type="page"/>
      </w:r>
    </w:p>
    <w:p w14:paraId="3C2CED00" w14:textId="77777777" w:rsidR="00937795" w:rsidRPr="00766279" w:rsidRDefault="00937795" w:rsidP="00AB731F">
      <w:pPr>
        <w:jc w:val="both"/>
        <w:rPr>
          <w:rFonts w:ascii="Lucida Sans" w:hAnsi="Lucida Sans"/>
          <w:sz w:val="22"/>
          <w:szCs w:val="22"/>
        </w:rPr>
      </w:pPr>
      <w:r>
        <w:rPr>
          <w:rFonts w:ascii="Lucida Sans" w:hAnsi="Lucida Sans"/>
          <w:sz w:val="22"/>
          <w:szCs w:val="22"/>
        </w:rPr>
        <w:lastRenderedPageBreak/>
        <w:t>We would like to get a picture of your experience to date</w:t>
      </w:r>
      <w:r w:rsidR="004B2EF1">
        <w:rPr>
          <w:rFonts w:ascii="Lucida Sans" w:hAnsi="Lucida Sans"/>
          <w:sz w:val="22"/>
          <w:szCs w:val="22"/>
        </w:rPr>
        <w:t>.</w:t>
      </w:r>
      <w:r>
        <w:rPr>
          <w:rFonts w:ascii="Lucida Sans" w:hAnsi="Lucida Sans"/>
          <w:sz w:val="22"/>
          <w:szCs w:val="22"/>
        </w:rPr>
        <w:t xml:space="preserve"> </w:t>
      </w:r>
      <w:r w:rsidR="004B2EF1">
        <w:rPr>
          <w:rFonts w:ascii="Lucida Sans" w:hAnsi="Lucida Sans"/>
          <w:sz w:val="22"/>
          <w:szCs w:val="22"/>
        </w:rPr>
        <w:t>I</w:t>
      </w:r>
      <w:r>
        <w:rPr>
          <w:rFonts w:ascii="Lucida Sans" w:hAnsi="Lucida Sans"/>
          <w:sz w:val="22"/>
          <w:szCs w:val="22"/>
        </w:rPr>
        <w:t>n the first box p</w:t>
      </w:r>
      <w:r w:rsidRPr="00766279">
        <w:rPr>
          <w:rFonts w:ascii="Lucida Sans" w:hAnsi="Lucida Sans"/>
          <w:sz w:val="22"/>
          <w:szCs w:val="22"/>
        </w:rPr>
        <w:t xml:space="preserve">lease give us </w:t>
      </w:r>
      <w:r>
        <w:rPr>
          <w:rFonts w:ascii="Lucida Sans" w:hAnsi="Lucida Sans"/>
          <w:sz w:val="22"/>
          <w:szCs w:val="22"/>
        </w:rPr>
        <w:t>details of any paid employment</w:t>
      </w:r>
      <w:r w:rsidR="004B2EF1">
        <w:rPr>
          <w:rFonts w:ascii="Lucida Sans" w:hAnsi="Lucida Sans"/>
          <w:sz w:val="22"/>
          <w:szCs w:val="22"/>
        </w:rPr>
        <w:t>.</w:t>
      </w:r>
      <w:r>
        <w:rPr>
          <w:rFonts w:ascii="Lucida Sans" w:hAnsi="Lucida Sans"/>
          <w:sz w:val="22"/>
          <w:szCs w:val="22"/>
        </w:rPr>
        <w:t xml:space="preserve"> </w:t>
      </w:r>
      <w:r w:rsidR="004B2EF1">
        <w:rPr>
          <w:rFonts w:ascii="Lucida Sans" w:hAnsi="Lucida Sans"/>
          <w:sz w:val="22"/>
          <w:szCs w:val="22"/>
        </w:rPr>
        <w:t>I</w:t>
      </w:r>
      <w:r>
        <w:rPr>
          <w:rFonts w:ascii="Lucida Sans" w:hAnsi="Lucida Sans"/>
          <w:sz w:val="22"/>
          <w:szCs w:val="22"/>
        </w:rPr>
        <w:t xml:space="preserve">n the second box details of any voluntary or unpaid work and in the third box details of gaps in </w:t>
      </w:r>
      <w:r w:rsidRPr="00766279">
        <w:rPr>
          <w:rFonts w:ascii="Lucida Sans" w:hAnsi="Lucida Sans"/>
          <w:sz w:val="22"/>
          <w:szCs w:val="22"/>
        </w:rPr>
        <w:t>employment with reasons e.g. career bre</w:t>
      </w:r>
      <w:r>
        <w:rPr>
          <w:rFonts w:ascii="Lucida Sans" w:hAnsi="Lucida Sans"/>
          <w:sz w:val="22"/>
          <w:szCs w:val="22"/>
        </w:rPr>
        <w:t>ak</w:t>
      </w:r>
      <w:r w:rsidRPr="00766279">
        <w:rPr>
          <w:rFonts w:ascii="Lucida Sans" w:hAnsi="Lucida Sans"/>
          <w:sz w:val="22"/>
          <w:szCs w:val="22"/>
        </w:rPr>
        <w:t xml:space="preserve"> to look after children</w:t>
      </w:r>
      <w:r>
        <w:rPr>
          <w:rFonts w:ascii="Lucida Sans" w:hAnsi="Lucida Sans"/>
          <w:sz w:val="22"/>
          <w:szCs w:val="22"/>
        </w:rPr>
        <w:t xml:space="preserve"> or other dependants</w:t>
      </w:r>
      <w:r w:rsidRPr="00766279">
        <w:rPr>
          <w:rFonts w:ascii="Lucida Sans" w:hAnsi="Lucida Sans"/>
          <w:sz w:val="22"/>
          <w:szCs w:val="22"/>
        </w:rPr>
        <w:t xml:space="preserve">, travelling, </w:t>
      </w:r>
      <w:r>
        <w:rPr>
          <w:rFonts w:ascii="Lucida Sans" w:hAnsi="Lucida Sans"/>
          <w:sz w:val="22"/>
          <w:szCs w:val="22"/>
        </w:rPr>
        <w:t>training or education.</w:t>
      </w:r>
    </w:p>
    <w:p w14:paraId="228CDF0F" w14:textId="77777777" w:rsidR="00937795" w:rsidRDefault="00937795">
      <w:pPr>
        <w:rPr>
          <w:rFonts w:ascii="Lucida Sans" w:hAnsi="Lucida Sans"/>
          <w:sz w:val="22"/>
          <w:szCs w:val="22"/>
        </w:rPr>
      </w:pPr>
    </w:p>
    <w:p w14:paraId="115615EC" w14:textId="77777777" w:rsidR="00937795" w:rsidRPr="00C92ED7" w:rsidRDefault="00937795">
      <w:pPr>
        <w:rPr>
          <w:rFonts w:ascii="Lucida Sans" w:hAnsi="Lucida Sans"/>
          <w:b/>
          <w:sz w:val="22"/>
          <w:szCs w:val="22"/>
        </w:rPr>
      </w:pPr>
      <w:r w:rsidRPr="00C92ED7">
        <w:rPr>
          <w:rFonts w:ascii="Lucida Sans" w:hAnsi="Lucida Sans"/>
          <w:b/>
          <w:sz w:val="22"/>
          <w:szCs w:val="22"/>
        </w:rPr>
        <w:t xml:space="preserve">Please tell us about </w:t>
      </w:r>
      <w:r>
        <w:rPr>
          <w:rFonts w:ascii="Lucida Sans" w:hAnsi="Lucida Sans"/>
          <w:b/>
          <w:sz w:val="22"/>
          <w:szCs w:val="22"/>
        </w:rPr>
        <w:t>any</w:t>
      </w:r>
      <w:r w:rsidRPr="00C92ED7">
        <w:rPr>
          <w:rFonts w:ascii="Lucida Sans" w:hAnsi="Lucida Sans"/>
          <w:b/>
          <w:sz w:val="22"/>
          <w:szCs w:val="22"/>
        </w:rPr>
        <w:t xml:space="preserve"> paid employment, starting with most recent</w:t>
      </w:r>
    </w:p>
    <w:p w14:paraId="2E93BF8C" w14:textId="77777777" w:rsidR="00937795" w:rsidRPr="00766279" w:rsidRDefault="00937795">
      <w:pPr>
        <w:rPr>
          <w:rFonts w:ascii="Lucida Sans" w:hAnsi="Lucida Sans"/>
          <w:sz w:val="22"/>
          <w:szCs w:val="22"/>
        </w:rPr>
      </w:pPr>
    </w:p>
    <w:tbl>
      <w:tblPr>
        <w:tblW w:w="10260" w:type="dxa"/>
        <w:tblInd w:w="-25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55"/>
        <w:gridCol w:w="1603"/>
        <w:gridCol w:w="1042"/>
        <w:gridCol w:w="1080"/>
        <w:gridCol w:w="2688"/>
        <w:gridCol w:w="1992"/>
      </w:tblGrid>
      <w:tr w:rsidR="00937795" w:rsidRPr="00EC4A8B" w14:paraId="38938985" w14:textId="77777777" w:rsidTr="00EC4A8B">
        <w:tc>
          <w:tcPr>
            <w:tcW w:w="1855" w:type="dxa"/>
            <w:tcBorders>
              <w:top w:val="double" w:sz="6" w:space="0" w:color="auto"/>
            </w:tcBorders>
            <w:shd w:val="clear" w:color="auto" w:fill="E0E0E0"/>
          </w:tcPr>
          <w:p w14:paraId="75283C44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Employer</w:t>
            </w:r>
          </w:p>
        </w:tc>
        <w:tc>
          <w:tcPr>
            <w:tcW w:w="1603" w:type="dxa"/>
            <w:tcBorders>
              <w:top w:val="double" w:sz="6" w:space="0" w:color="auto"/>
            </w:tcBorders>
            <w:shd w:val="clear" w:color="auto" w:fill="E0E0E0"/>
          </w:tcPr>
          <w:p w14:paraId="239CF7D0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Job title</w:t>
            </w:r>
          </w:p>
        </w:tc>
        <w:tc>
          <w:tcPr>
            <w:tcW w:w="1042" w:type="dxa"/>
            <w:tcBorders>
              <w:top w:val="double" w:sz="6" w:space="0" w:color="auto"/>
            </w:tcBorders>
            <w:shd w:val="clear" w:color="auto" w:fill="E0E0E0"/>
          </w:tcPr>
          <w:p w14:paraId="57DBAAD2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From</w:t>
            </w:r>
          </w:p>
        </w:tc>
        <w:tc>
          <w:tcPr>
            <w:tcW w:w="1080" w:type="dxa"/>
            <w:tcBorders>
              <w:top w:val="double" w:sz="6" w:space="0" w:color="auto"/>
            </w:tcBorders>
            <w:shd w:val="clear" w:color="auto" w:fill="E0E0E0"/>
          </w:tcPr>
          <w:p w14:paraId="21352656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To</w:t>
            </w:r>
          </w:p>
        </w:tc>
        <w:tc>
          <w:tcPr>
            <w:tcW w:w="2688" w:type="dxa"/>
            <w:tcBorders>
              <w:top w:val="double" w:sz="6" w:space="0" w:color="auto"/>
            </w:tcBorders>
            <w:shd w:val="clear" w:color="auto" w:fill="E0E0E0"/>
          </w:tcPr>
          <w:p w14:paraId="0F0C883D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Brief description of duties</w:t>
            </w:r>
          </w:p>
        </w:tc>
        <w:tc>
          <w:tcPr>
            <w:tcW w:w="1992" w:type="dxa"/>
            <w:tcBorders>
              <w:top w:val="double" w:sz="6" w:space="0" w:color="auto"/>
            </w:tcBorders>
            <w:shd w:val="clear" w:color="auto" w:fill="E0E0E0"/>
          </w:tcPr>
          <w:p w14:paraId="6ED33B36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Reason for leaving</w:t>
            </w:r>
          </w:p>
        </w:tc>
      </w:tr>
      <w:tr w:rsidR="00937795" w:rsidRPr="00EC4A8B" w14:paraId="6BE33DAA" w14:textId="77777777" w:rsidTr="00EC4A8B">
        <w:tc>
          <w:tcPr>
            <w:tcW w:w="1855" w:type="dxa"/>
          </w:tcPr>
          <w:p w14:paraId="0F0F7362" w14:textId="77777777" w:rsidR="00937795" w:rsidRPr="00EC4A8B" w:rsidRDefault="00937795">
            <w:pPr>
              <w:rPr>
                <w:rFonts w:ascii="Lucida Sans" w:hAnsi="Lucida Sans"/>
              </w:rPr>
            </w:pPr>
          </w:p>
          <w:p w14:paraId="5ECA35B1" w14:textId="77777777" w:rsidR="00937795" w:rsidRDefault="00937795">
            <w:pPr>
              <w:rPr>
                <w:rFonts w:ascii="Lucida Sans" w:hAnsi="Lucida Sans"/>
              </w:rPr>
            </w:pPr>
          </w:p>
          <w:p w14:paraId="0E7A9EE5" w14:textId="77777777" w:rsidR="00D4193C" w:rsidRDefault="00D4193C">
            <w:pPr>
              <w:rPr>
                <w:rFonts w:ascii="Lucida Sans" w:hAnsi="Lucida Sans"/>
              </w:rPr>
            </w:pPr>
          </w:p>
          <w:p w14:paraId="112E77A2" w14:textId="77777777" w:rsidR="00D4193C" w:rsidRPr="00EC4A8B" w:rsidRDefault="00D4193C">
            <w:pPr>
              <w:rPr>
                <w:rFonts w:ascii="Lucida Sans" w:hAnsi="Lucida Sans"/>
              </w:rPr>
            </w:pPr>
          </w:p>
        </w:tc>
        <w:tc>
          <w:tcPr>
            <w:tcW w:w="1603" w:type="dxa"/>
          </w:tcPr>
          <w:p w14:paraId="3EB03D6C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042" w:type="dxa"/>
          </w:tcPr>
          <w:p w14:paraId="0A311B39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080" w:type="dxa"/>
          </w:tcPr>
          <w:p w14:paraId="18EE1C05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2688" w:type="dxa"/>
          </w:tcPr>
          <w:p w14:paraId="01B5BC25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992" w:type="dxa"/>
          </w:tcPr>
          <w:p w14:paraId="33FF8021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  <w:tr w:rsidR="00937795" w:rsidRPr="00EC4A8B" w14:paraId="7F652094" w14:textId="77777777" w:rsidTr="00EC4A8B">
        <w:tc>
          <w:tcPr>
            <w:tcW w:w="1855" w:type="dxa"/>
          </w:tcPr>
          <w:p w14:paraId="07C1A523" w14:textId="77777777" w:rsidR="00937795" w:rsidRPr="00EC4A8B" w:rsidRDefault="00937795">
            <w:pPr>
              <w:rPr>
                <w:rFonts w:ascii="Lucida Sans" w:hAnsi="Lucida Sans"/>
              </w:rPr>
            </w:pPr>
          </w:p>
          <w:p w14:paraId="2AE8E54A" w14:textId="77777777" w:rsidR="00937795" w:rsidRDefault="00937795">
            <w:pPr>
              <w:rPr>
                <w:rFonts w:ascii="Lucida Sans" w:hAnsi="Lucida Sans"/>
              </w:rPr>
            </w:pPr>
          </w:p>
          <w:p w14:paraId="43B11CDA" w14:textId="77777777" w:rsidR="00D4193C" w:rsidRDefault="00D4193C">
            <w:pPr>
              <w:rPr>
                <w:rFonts w:ascii="Lucida Sans" w:hAnsi="Lucida Sans"/>
              </w:rPr>
            </w:pPr>
          </w:p>
          <w:p w14:paraId="7CACB048" w14:textId="77777777" w:rsidR="00D4193C" w:rsidRPr="00EC4A8B" w:rsidRDefault="00D4193C">
            <w:pPr>
              <w:rPr>
                <w:rFonts w:ascii="Lucida Sans" w:hAnsi="Lucida Sans"/>
              </w:rPr>
            </w:pPr>
          </w:p>
        </w:tc>
        <w:tc>
          <w:tcPr>
            <w:tcW w:w="1603" w:type="dxa"/>
          </w:tcPr>
          <w:p w14:paraId="07F3B93D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042" w:type="dxa"/>
          </w:tcPr>
          <w:p w14:paraId="2C160F09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080" w:type="dxa"/>
          </w:tcPr>
          <w:p w14:paraId="654B96BF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2688" w:type="dxa"/>
          </w:tcPr>
          <w:p w14:paraId="1FE30C5C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992" w:type="dxa"/>
          </w:tcPr>
          <w:p w14:paraId="645DD945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  <w:tr w:rsidR="00937795" w:rsidRPr="00EC4A8B" w14:paraId="0F8F80C7" w14:textId="77777777" w:rsidTr="00EC4A8B">
        <w:tc>
          <w:tcPr>
            <w:tcW w:w="1855" w:type="dxa"/>
          </w:tcPr>
          <w:p w14:paraId="659FB8E9" w14:textId="77777777" w:rsidR="00937795" w:rsidRPr="00EC4A8B" w:rsidRDefault="00937795">
            <w:pPr>
              <w:rPr>
                <w:rFonts w:ascii="Lucida Sans" w:hAnsi="Lucida Sans"/>
              </w:rPr>
            </w:pPr>
          </w:p>
          <w:p w14:paraId="3B85B942" w14:textId="77777777" w:rsidR="00937795" w:rsidRDefault="00937795">
            <w:pPr>
              <w:rPr>
                <w:rFonts w:ascii="Lucida Sans" w:hAnsi="Lucida Sans"/>
              </w:rPr>
            </w:pPr>
          </w:p>
          <w:p w14:paraId="1420E110" w14:textId="77777777" w:rsidR="00D4193C" w:rsidRDefault="00D4193C">
            <w:pPr>
              <w:rPr>
                <w:rFonts w:ascii="Lucida Sans" w:hAnsi="Lucida Sans"/>
              </w:rPr>
            </w:pPr>
          </w:p>
          <w:p w14:paraId="4C66CC3F" w14:textId="77777777" w:rsidR="00D4193C" w:rsidRPr="00EC4A8B" w:rsidRDefault="00D4193C">
            <w:pPr>
              <w:rPr>
                <w:rFonts w:ascii="Lucida Sans" w:hAnsi="Lucida Sans"/>
              </w:rPr>
            </w:pPr>
          </w:p>
        </w:tc>
        <w:tc>
          <w:tcPr>
            <w:tcW w:w="1603" w:type="dxa"/>
          </w:tcPr>
          <w:p w14:paraId="1EB677E3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042" w:type="dxa"/>
          </w:tcPr>
          <w:p w14:paraId="592201A0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080" w:type="dxa"/>
          </w:tcPr>
          <w:p w14:paraId="08A53FE1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2688" w:type="dxa"/>
          </w:tcPr>
          <w:p w14:paraId="46904BAB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992" w:type="dxa"/>
          </w:tcPr>
          <w:p w14:paraId="28B3AA0D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  <w:tr w:rsidR="00937795" w:rsidRPr="00EC4A8B" w14:paraId="78B12981" w14:textId="77777777" w:rsidTr="00EC4A8B">
        <w:tc>
          <w:tcPr>
            <w:tcW w:w="1855" w:type="dxa"/>
            <w:tcBorders>
              <w:bottom w:val="double" w:sz="6" w:space="0" w:color="auto"/>
            </w:tcBorders>
          </w:tcPr>
          <w:p w14:paraId="0F4C13C9" w14:textId="77777777" w:rsidR="00937795" w:rsidRPr="00EC4A8B" w:rsidRDefault="00937795">
            <w:pPr>
              <w:rPr>
                <w:rFonts w:ascii="Lucida Sans" w:hAnsi="Lucida Sans"/>
              </w:rPr>
            </w:pPr>
          </w:p>
          <w:p w14:paraId="749FB00D" w14:textId="77777777" w:rsidR="00937795" w:rsidRDefault="00937795">
            <w:pPr>
              <w:rPr>
                <w:rFonts w:ascii="Lucida Sans" w:hAnsi="Lucida Sans"/>
              </w:rPr>
            </w:pPr>
          </w:p>
          <w:p w14:paraId="2D31DF1B" w14:textId="77777777" w:rsidR="00D4193C" w:rsidRDefault="00D4193C">
            <w:pPr>
              <w:rPr>
                <w:rFonts w:ascii="Lucida Sans" w:hAnsi="Lucida Sans"/>
              </w:rPr>
            </w:pPr>
          </w:p>
          <w:p w14:paraId="6D48D65D" w14:textId="77777777" w:rsidR="00D4193C" w:rsidRPr="00EC4A8B" w:rsidRDefault="00D4193C">
            <w:pPr>
              <w:rPr>
                <w:rFonts w:ascii="Lucida Sans" w:hAnsi="Lucida Sans"/>
              </w:rPr>
            </w:pPr>
          </w:p>
        </w:tc>
        <w:tc>
          <w:tcPr>
            <w:tcW w:w="1603" w:type="dxa"/>
            <w:tcBorders>
              <w:bottom w:val="double" w:sz="6" w:space="0" w:color="auto"/>
            </w:tcBorders>
          </w:tcPr>
          <w:p w14:paraId="1E549989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042" w:type="dxa"/>
            <w:tcBorders>
              <w:bottom w:val="double" w:sz="6" w:space="0" w:color="auto"/>
            </w:tcBorders>
          </w:tcPr>
          <w:p w14:paraId="2E92D80A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080" w:type="dxa"/>
            <w:tcBorders>
              <w:bottom w:val="double" w:sz="6" w:space="0" w:color="auto"/>
            </w:tcBorders>
          </w:tcPr>
          <w:p w14:paraId="5276C51C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2688" w:type="dxa"/>
            <w:tcBorders>
              <w:bottom w:val="double" w:sz="6" w:space="0" w:color="auto"/>
            </w:tcBorders>
          </w:tcPr>
          <w:p w14:paraId="317495F8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992" w:type="dxa"/>
            <w:tcBorders>
              <w:bottom w:val="double" w:sz="6" w:space="0" w:color="auto"/>
            </w:tcBorders>
          </w:tcPr>
          <w:p w14:paraId="60AA19EB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</w:tbl>
    <w:p w14:paraId="3F923199" w14:textId="77777777" w:rsidR="00937795" w:rsidRDefault="00937795">
      <w:pPr>
        <w:rPr>
          <w:rFonts w:ascii="Lucida Sans" w:hAnsi="Lucida Sans"/>
          <w:sz w:val="22"/>
          <w:szCs w:val="22"/>
        </w:rPr>
      </w:pPr>
    </w:p>
    <w:p w14:paraId="66859E9C" w14:textId="77777777" w:rsidR="006F30B6" w:rsidRDefault="006F30B6">
      <w:pPr>
        <w:rPr>
          <w:rFonts w:ascii="Lucida Sans" w:hAnsi="Lucida Sans"/>
          <w:b/>
          <w:sz w:val="22"/>
          <w:szCs w:val="22"/>
        </w:rPr>
      </w:pPr>
    </w:p>
    <w:p w14:paraId="2F22B352" w14:textId="77777777" w:rsidR="00937795" w:rsidRPr="00C92ED7" w:rsidRDefault="00937795">
      <w:pPr>
        <w:rPr>
          <w:rFonts w:ascii="Lucida Sans" w:hAnsi="Lucida Sans"/>
          <w:b/>
          <w:sz w:val="22"/>
          <w:szCs w:val="22"/>
        </w:rPr>
      </w:pPr>
      <w:r w:rsidRPr="00C92ED7">
        <w:rPr>
          <w:rFonts w:ascii="Lucida Sans" w:hAnsi="Lucida Sans"/>
          <w:b/>
          <w:sz w:val="22"/>
          <w:szCs w:val="22"/>
        </w:rPr>
        <w:t>Please tell us about any voluntary or unpaid work, starting with most recent</w:t>
      </w:r>
    </w:p>
    <w:p w14:paraId="614612CD" w14:textId="77777777" w:rsidR="00937795" w:rsidRDefault="00937795">
      <w:pPr>
        <w:rPr>
          <w:rFonts w:ascii="Lucida Sans" w:hAnsi="Lucida Sans"/>
          <w:sz w:val="22"/>
          <w:szCs w:val="22"/>
        </w:rPr>
      </w:pPr>
    </w:p>
    <w:tbl>
      <w:tblPr>
        <w:tblW w:w="10260" w:type="dxa"/>
        <w:tblInd w:w="-25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55"/>
        <w:gridCol w:w="1603"/>
        <w:gridCol w:w="1042"/>
        <w:gridCol w:w="1080"/>
        <w:gridCol w:w="2688"/>
        <w:gridCol w:w="1992"/>
      </w:tblGrid>
      <w:tr w:rsidR="00937795" w:rsidRPr="00EC4A8B" w14:paraId="5E792E78" w14:textId="77777777" w:rsidTr="00EC4A8B">
        <w:tc>
          <w:tcPr>
            <w:tcW w:w="1855" w:type="dxa"/>
            <w:tcBorders>
              <w:top w:val="double" w:sz="6" w:space="0" w:color="auto"/>
            </w:tcBorders>
            <w:shd w:val="clear" w:color="auto" w:fill="E0E0E0"/>
          </w:tcPr>
          <w:p w14:paraId="584C1D49" w14:textId="77777777" w:rsidR="00937795" w:rsidRPr="00EC4A8B" w:rsidRDefault="00937795" w:rsidP="008E598B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Employer</w:t>
            </w:r>
          </w:p>
        </w:tc>
        <w:tc>
          <w:tcPr>
            <w:tcW w:w="1603" w:type="dxa"/>
            <w:tcBorders>
              <w:top w:val="double" w:sz="6" w:space="0" w:color="auto"/>
            </w:tcBorders>
            <w:shd w:val="clear" w:color="auto" w:fill="E0E0E0"/>
          </w:tcPr>
          <w:p w14:paraId="7B0C590D" w14:textId="77777777" w:rsidR="00937795" w:rsidRPr="00EC4A8B" w:rsidRDefault="00937795" w:rsidP="008E598B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Job title</w:t>
            </w:r>
          </w:p>
        </w:tc>
        <w:tc>
          <w:tcPr>
            <w:tcW w:w="1042" w:type="dxa"/>
            <w:tcBorders>
              <w:top w:val="double" w:sz="6" w:space="0" w:color="auto"/>
            </w:tcBorders>
            <w:shd w:val="clear" w:color="auto" w:fill="E0E0E0"/>
          </w:tcPr>
          <w:p w14:paraId="23C13844" w14:textId="77777777" w:rsidR="00937795" w:rsidRPr="00EC4A8B" w:rsidRDefault="00937795" w:rsidP="008E598B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From</w:t>
            </w:r>
          </w:p>
        </w:tc>
        <w:tc>
          <w:tcPr>
            <w:tcW w:w="1080" w:type="dxa"/>
            <w:tcBorders>
              <w:top w:val="double" w:sz="6" w:space="0" w:color="auto"/>
            </w:tcBorders>
            <w:shd w:val="clear" w:color="auto" w:fill="E0E0E0"/>
          </w:tcPr>
          <w:p w14:paraId="46985BF3" w14:textId="77777777" w:rsidR="00937795" w:rsidRPr="00EC4A8B" w:rsidRDefault="00937795" w:rsidP="008E598B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To</w:t>
            </w:r>
          </w:p>
        </w:tc>
        <w:tc>
          <w:tcPr>
            <w:tcW w:w="2688" w:type="dxa"/>
            <w:tcBorders>
              <w:top w:val="double" w:sz="6" w:space="0" w:color="auto"/>
            </w:tcBorders>
            <w:shd w:val="clear" w:color="auto" w:fill="E0E0E0"/>
          </w:tcPr>
          <w:p w14:paraId="5E0C4B8C" w14:textId="77777777" w:rsidR="00937795" w:rsidRPr="00EC4A8B" w:rsidRDefault="00937795" w:rsidP="008E598B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Brief description of duties</w:t>
            </w:r>
          </w:p>
        </w:tc>
        <w:tc>
          <w:tcPr>
            <w:tcW w:w="1992" w:type="dxa"/>
            <w:tcBorders>
              <w:top w:val="double" w:sz="6" w:space="0" w:color="auto"/>
            </w:tcBorders>
            <w:shd w:val="clear" w:color="auto" w:fill="E0E0E0"/>
          </w:tcPr>
          <w:p w14:paraId="18BB24A3" w14:textId="77777777" w:rsidR="00937795" w:rsidRPr="00EC4A8B" w:rsidRDefault="00937795" w:rsidP="008E598B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Reason for leaving</w:t>
            </w:r>
          </w:p>
        </w:tc>
      </w:tr>
      <w:tr w:rsidR="00937795" w:rsidRPr="00EC4A8B" w14:paraId="787F68ED" w14:textId="77777777" w:rsidTr="00EC4A8B">
        <w:tc>
          <w:tcPr>
            <w:tcW w:w="1855" w:type="dxa"/>
          </w:tcPr>
          <w:p w14:paraId="69F8A6B4" w14:textId="77777777" w:rsidR="00937795" w:rsidRDefault="00937795">
            <w:pPr>
              <w:rPr>
                <w:rFonts w:ascii="Lucida Sans" w:hAnsi="Lucida Sans"/>
              </w:rPr>
            </w:pPr>
          </w:p>
          <w:p w14:paraId="032043ED" w14:textId="77777777" w:rsidR="0074107F" w:rsidRDefault="0074107F">
            <w:pPr>
              <w:rPr>
                <w:rFonts w:ascii="Lucida Sans" w:hAnsi="Lucida Sans"/>
              </w:rPr>
            </w:pPr>
          </w:p>
          <w:p w14:paraId="07DA8A3B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603" w:type="dxa"/>
          </w:tcPr>
          <w:p w14:paraId="65F5B693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042" w:type="dxa"/>
          </w:tcPr>
          <w:p w14:paraId="1E6A1EA1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080" w:type="dxa"/>
          </w:tcPr>
          <w:p w14:paraId="6825CCFE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2688" w:type="dxa"/>
          </w:tcPr>
          <w:p w14:paraId="0D36298F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992" w:type="dxa"/>
          </w:tcPr>
          <w:p w14:paraId="71E4FB08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  <w:tr w:rsidR="004B2EF1" w:rsidRPr="00EC4A8B" w14:paraId="3F8F5DD2" w14:textId="77777777" w:rsidTr="00EC4A8B">
        <w:tc>
          <w:tcPr>
            <w:tcW w:w="1855" w:type="dxa"/>
          </w:tcPr>
          <w:p w14:paraId="4AE93239" w14:textId="77777777" w:rsidR="004B2EF1" w:rsidRDefault="004B2EF1">
            <w:pPr>
              <w:rPr>
                <w:rFonts w:ascii="Lucida Sans" w:hAnsi="Lucida Sans"/>
              </w:rPr>
            </w:pPr>
          </w:p>
          <w:p w14:paraId="6F38A4B9" w14:textId="77777777" w:rsidR="004B2EF1" w:rsidRDefault="004B2EF1">
            <w:pPr>
              <w:rPr>
                <w:rFonts w:ascii="Lucida Sans" w:hAnsi="Lucida Sans"/>
              </w:rPr>
            </w:pPr>
          </w:p>
          <w:p w14:paraId="6B143C40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  <w:tc>
          <w:tcPr>
            <w:tcW w:w="1603" w:type="dxa"/>
          </w:tcPr>
          <w:p w14:paraId="02584496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  <w:tc>
          <w:tcPr>
            <w:tcW w:w="1042" w:type="dxa"/>
          </w:tcPr>
          <w:p w14:paraId="0F4BE02C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  <w:tc>
          <w:tcPr>
            <w:tcW w:w="1080" w:type="dxa"/>
          </w:tcPr>
          <w:p w14:paraId="6CE3BBDF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  <w:tc>
          <w:tcPr>
            <w:tcW w:w="2688" w:type="dxa"/>
          </w:tcPr>
          <w:p w14:paraId="77AB3A37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  <w:tc>
          <w:tcPr>
            <w:tcW w:w="1992" w:type="dxa"/>
          </w:tcPr>
          <w:p w14:paraId="7EE558DF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</w:tr>
      <w:tr w:rsidR="004B2EF1" w:rsidRPr="00EC4A8B" w14:paraId="282DB4CD" w14:textId="77777777" w:rsidTr="00EC4A8B">
        <w:tc>
          <w:tcPr>
            <w:tcW w:w="1855" w:type="dxa"/>
            <w:tcBorders>
              <w:bottom w:val="double" w:sz="6" w:space="0" w:color="auto"/>
            </w:tcBorders>
          </w:tcPr>
          <w:p w14:paraId="7A0F1009" w14:textId="77777777" w:rsidR="004B2EF1" w:rsidRDefault="004B2EF1">
            <w:pPr>
              <w:rPr>
                <w:rFonts w:ascii="Lucida Sans" w:hAnsi="Lucida Sans"/>
              </w:rPr>
            </w:pPr>
          </w:p>
          <w:p w14:paraId="2EE725CD" w14:textId="77777777" w:rsidR="004B2EF1" w:rsidRDefault="004B2EF1">
            <w:pPr>
              <w:rPr>
                <w:rFonts w:ascii="Lucida Sans" w:hAnsi="Lucida Sans"/>
              </w:rPr>
            </w:pPr>
          </w:p>
          <w:p w14:paraId="74A1FF1D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  <w:tc>
          <w:tcPr>
            <w:tcW w:w="1603" w:type="dxa"/>
            <w:tcBorders>
              <w:bottom w:val="double" w:sz="6" w:space="0" w:color="auto"/>
            </w:tcBorders>
          </w:tcPr>
          <w:p w14:paraId="05C4ECFB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  <w:tc>
          <w:tcPr>
            <w:tcW w:w="1042" w:type="dxa"/>
            <w:tcBorders>
              <w:bottom w:val="double" w:sz="6" w:space="0" w:color="auto"/>
            </w:tcBorders>
          </w:tcPr>
          <w:p w14:paraId="6EC40CF5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  <w:tc>
          <w:tcPr>
            <w:tcW w:w="1080" w:type="dxa"/>
            <w:tcBorders>
              <w:bottom w:val="double" w:sz="6" w:space="0" w:color="auto"/>
            </w:tcBorders>
          </w:tcPr>
          <w:p w14:paraId="7232008C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  <w:tc>
          <w:tcPr>
            <w:tcW w:w="2688" w:type="dxa"/>
            <w:tcBorders>
              <w:bottom w:val="double" w:sz="6" w:space="0" w:color="auto"/>
            </w:tcBorders>
          </w:tcPr>
          <w:p w14:paraId="034BEA48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  <w:tc>
          <w:tcPr>
            <w:tcW w:w="1992" w:type="dxa"/>
            <w:tcBorders>
              <w:bottom w:val="double" w:sz="6" w:space="0" w:color="auto"/>
            </w:tcBorders>
          </w:tcPr>
          <w:p w14:paraId="12678388" w14:textId="77777777" w:rsidR="004B2EF1" w:rsidRPr="00EC4A8B" w:rsidRDefault="004B2EF1">
            <w:pPr>
              <w:rPr>
                <w:rFonts w:ascii="Lucida Sans" w:hAnsi="Lucida Sans"/>
              </w:rPr>
            </w:pPr>
          </w:p>
        </w:tc>
      </w:tr>
    </w:tbl>
    <w:p w14:paraId="7C7DF662" w14:textId="77777777" w:rsidR="00937795" w:rsidRDefault="00937795">
      <w:pPr>
        <w:rPr>
          <w:rFonts w:ascii="Lucida Sans" w:hAnsi="Lucida Sans"/>
          <w:sz w:val="22"/>
          <w:szCs w:val="22"/>
        </w:rPr>
      </w:pPr>
    </w:p>
    <w:p w14:paraId="07620C9C" w14:textId="77777777" w:rsidR="00937795" w:rsidRDefault="00937795" w:rsidP="00C75779">
      <w:pPr>
        <w:ind w:right="-316"/>
        <w:rPr>
          <w:rFonts w:ascii="Lucida Sans" w:hAnsi="Lucida Sans"/>
          <w:b/>
          <w:sz w:val="22"/>
          <w:szCs w:val="22"/>
        </w:rPr>
      </w:pPr>
    </w:p>
    <w:p w14:paraId="578A6BA7" w14:textId="77777777" w:rsidR="004B2EF1" w:rsidRDefault="004B2EF1" w:rsidP="00C75779">
      <w:pPr>
        <w:ind w:right="-316"/>
        <w:rPr>
          <w:rFonts w:ascii="Lucida Sans" w:hAnsi="Lucida Sans"/>
          <w:b/>
          <w:sz w:val="22"/>
          <w:szCs w:val="22"/>
        </w:rPr>
      </w:pPr>
    </w:p>
    <w:p w14:paraId="7450BB3C" w14:textId="77777777" w:rsidR="004B2EF1" w:rsidRDefault="004B2EF1" w:rsidP="00C75779">
      <w:pPr>
        <w:ind w:right="-316"/>
        <w:rPr>
          <w:rFonts w:ascii="Lucida Sans" w:hAnsi="Lucida Sans"/>
          <w:b/>
          <w:sz w:val="22"/>
          <w:szCs w:val="22"/>
        </w:rPr>
      </w:pPr>
    </w:p>
    <w:p w14:paraId="582BD745" w14:textId="77777777" w:rsidR="00937795" w:rsidRPr="00C92ED7" w:rsidRDefault="00937795" w:rsidP="00C75779">
      <w:pPr>
        <w:ind w:right="-316"/>
        <w:rPr>
          <w:rFonts w:ascii="Lucida Sans" w:hAnsi="Lucida Sans"/>
          <w:b/>
          <w:sz w:val="22"/>
          <w:szCs w:val="22"/>
        </w:rPr>
      </w:pPr>
      <w:r w:rsidRPr="00C92ED7">
        <w:rPr>
          <w:rFonts w:ascii="Lucida Sans" w:hAnsi="Lucida Sans"/>
          <w:b/>
          <w:sz w:val="22"/>
          <w:szCs w:val="22"/>
        </w:rPr>
        <w:t>Please tell us about gaps in your employment history</w:t>
      </w:r>
      <w:r>
        <w:rPr>
          <w:rFonts w:ascii="Lucida Sans" w:hAnsi="Lucida Sans"/>
          <w:b/>
          <w:sz w:val="22"/>
          <w:szCs w:val="22"/>
        </w:rPr>
        <w:t>, starting with the most recent</w:t>
      </w:r>
    </w:p>
    <w:p w14:paraId="24EE5041" w14:textId="77777777" w:rsidR="00937795" w:rsidRDefault="00937795">
      <w:pPr>
        <w:rPr>
          <w:rFonts w:ascii="Lucida Sans" w:hAnsi="Lucida Sans"/>
          <w:sz w:val="22"/>
          <w:szCs w:val="22"/>
        </w:rPr>
      </w:pPr>
    </w:p>
    <w:tbl>
      <w:tblPr>
        <w:tblW w:w="10260" w:type="dxa"/>
        <w:tblInd w:w="-25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0"/>
        <w:gridCol w:w="1620"/>
        <w:gridCol w:w="6840"/>
      </w:tblGrid>
      <w:tr w:rsidR="00937795" w:rsidRPr="00EC4A8B" w14:paraId="58DB6A81" w14:textId="77777777" w:rsidTr="00EC4A8B">
        <w:tc>
          <w:tcPr>
            <w:tcW w:w="1800" w:type="dxa"/>
            <w:tcBorders>
              <w:top w:val="double" w:sz="6" w:space="0" w:color="auto"/>
            </w:tcBorders>
            <w:shd w:val="clear" w:color="auto" w:fill="E0E0E0"/>
          </w:tcPr>
          <w:p w14:paraId="65898D73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 xml:space="preserve">From </w:t>
            </w:r>
          </w:p>
        </w:tc>
        <w:tc>
          <w:tcPr>
            <w:tcW w:w="1620" w:type="dxa"/>
            <w:tcBorders>
              <w:top w:val="double" w:sz="6" w:space="0" w:color="auto"/>
            </w:tcBorders>
            <w:shd w:val="clear" w:color="auto" w:fill="E0E0E0"/>
          </w:tcPr>
          <w:p w14:paraId="69046BB0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To</w:t>
            </w:r>
          </w:p>
        </w:tc>
        <w:tc>
          <w:tcPr>
            <w:tcW w:w="6840" w:type="dxa"/>
            <w:tcBorders>
              <w:top w:val="double" w:sz="6" w:space="0" w:color="auto"/>
            </w:tcBorders>
            <w:shd w:val="clear" w:color="auto" w:fill="E0E0E0"/>
          </w:tcPr>
          <w:p w14:paraId="69A422E4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  <w:sz w:val="22"/>
                <w:szCs w:val="22"/>
              </w:rPr>
              <w:t>Reason</w:t>
            </w:r>
          </w:p>
        </w:tc>
      </w:tr>
      <w:tr w:rsidR="00937795" w:rsidRPr="00EC4A8B" w14:paraId="1A95E26D" w14:textId="77777777" w:rsidTr="00EC4A8B">
        <w:tc>
          <w:tcPr>
            <w:tcW w:w="1800" w:type="dxa"/>
          </w:tcPr>
          <w:p w14:paraId="7491C35B" w14:textId="77777777" w:rsidR="00937795" w:rsidRPr="00EC4A8B" w:rsidRDefault="00937795">
            <w:pPr>
              <w:rPr>
                <w:rFonts w:ascii="Lucida Sans" w:hAnsi="Lucida Sans"/>
              </w:rPr>
            </w:pPr>
          </w:p>
          <w:p w14:paraId="17007ADD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620" w:type="dxa"/>
          </w:tcPr>
          <w:p w14:paraId="08762D0E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6840" w:type="dxa"/>
          </w:tcPr>
          <w:p w14:paraId="38AB317A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  <w:tr w:rsidR="00937795" w:rsidRPr="00EC4A8B" w14:paraId="7C348429" w14:textId="77777777" w:rsidTr="00EC4A8B">
        <w:tc>
          <w:tcPr>
            <w:tcW w:w="1800" w:type="dxa"/>
          </w:tcPr>
          <w:p w14:paraId="031C1F8E" w14:textId="77777777" w:rsidR="00937795" w:rsidRPr="00EC4A8B" w:rsidRDefault="00937795">
            <w:pPr>
              <w:rPr>
                <w:rFonts w:ascii="Lucida Sans" w:hAnsi="Lucida Sans"/>
              </w:rPr>
            </w:pPr>
          </w:p>
          <w:p w14:paraId="68F347A6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620" w:type="dxa"/>
          </w:tcPr>
          <w:p w14:paraId="5810ACEF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6840" w:type="dxa"/>
          </w:tcPr>
          <w:p w14:paraId="12C72073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  <w:tr w:rsidR="00937795" w:rsidRPr="00EC4A8B" w14:paraId="7DE0426E" w14:textId="77777777" w:rsidTr="00EC4A8B">
        <w:tc>
          <w:tcPr>
            <w:tcW w:w="1800" w:type="dxa"/>
            <w:tcBorders>
              <w:bottom w:val="double" w:sz="6" w:space="0" w:color="auto"/>
            </w:tcBorders>
          </w:tcPr>
          <w:p w14:paraId="05BF156E" w14:textId="77777777" w:rsidR="00937795" w:rsidRPr="00EC4A8B" w:rsidRDefault="00937795">
            <w:pPr>
              <w:rPr>
                <w:rFonts w:ascii="Lucida Sans" w:hAnsi="Lucida Sans"/>
              </w:rPr>
            </w:pPr>
          </w:p>
          <w:p w14:paraId="0EA5CC3E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1620" w:type="dxa"/>
            <w:tcBorders>
              <w:bottom w:val="double" w:sz="6" w:space="0" w:color="auto"/>
            </w:tcBorders>
          </w:tcPr>
          <w:p w14:paraId="0999319B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6840" w:type="dxa"/>
            <w:tcBorders>
              <w:bottom w:val="double" w:sz="6" w:space="0" w:color="auto"/>
            </w:tcBorders>
          </w:tcPr>
          <w:p w14:paraId="5510BAEF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</w:tbl>
    <w:p w14:paraId="1F616D79" w14:textId="77777777" w:rsidR="00937795" w:rsidRDefault="00937795">
      <w:pPr>
        <w:rPr>
          <w:rFonts w:ascii="Lucida Sans" w:hAnsi="Lucida Sans"/>
          <w:sz w:val="22"/>
          <w:szCs w:val="22"/>
        </w:rPr>
      </w:pPr>
    </w:p>
    <w:p w14:paraId="77B18A01" w14:textId="77777777" w:rsidR="00937795" w:rsidRDefault="00937795">
      <w:pPr>
        <w:rPr>
          <w:rFonts w:ascii="Lucida Sans" w:hAnsi="Lucida Sans"/>
          <w:sz w:val="22"/>
          <w:szCs w:val="22"/>
        </w:rPr>
      </w:pPr>
    </w:p>
    <w:p w14:paraId="71083A67" w14:textId="77777777" w:rsidR="00D4193C" w:rsidRDefault="00D4193C">
      <w:pPr>
        <w:rPr>
          <w:rFonts w:ascii="Lucida Sans" w:hAnsi="Lucida Sans"/>
          <w:sz w:val="22"/>
          <w:szCs w:val="22"/>
        </w:rPr>
      </w:pPr>
    </w:p>
    <w:p w14:paraId="63B56CF0" w14:textId="77777777" w:rsidR="00D4193C" w:rsidRDefault="00D4193C">
      <w:pPr>
        <w:rPr>
          <w:rFonts w:ascii="Lucida Sans" w:hAnsi="Lucida Sans"/>
          <w:sz w:val="22"/>
          <w:szCs w:val="22"/>
        </w:rPr>
      </w:pPr>
    </w:p>
    <w:tbl>
      <w:tblPr>
        <w:tblW w:w="10260" w:type="dxa"/>
        <w:tblInd w:w="-25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80"/>
        <w:gridCol w:w="940"/>
        <w:gridCol w:w="2700"/>
        <w:gridCol w:w="1440"/>
      </w:tblGrid>
      <w:tr w:rsidR="00937795" w:rsidRPr="00766279" w14:paraId="69086E65" w14:textId="77777777" w:rsidTr="006F30B6">
        <w:trPr>
          <w:cantSplit/>
          <w:trHeight w:val="877"/>
        </w:trPr>
        <w:tc>
          <w:tcPr>
            <w:tcW w:w="5180" w:type="dxa"/>
            <w:tcBorders>
              <w:top w:val="double" w:sz="6" w:space="0" w:color="auto"/>
            </w:tcBorders>
          </w:tcPr>
          <w:p w14:paraId="42212634" w14:textId="77777777" w:rsidR="00937795" w:rsidRPr="00766279" w:rsidRDefault="00937795" w:rsidP="00595E3E">
            <w:pPr>
              <w:rPr>
                <w:rFonts w:ascii="Lucida Sans" w:hAnsi="Lucida Sans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br w:type="page"/>
            </w:r>
            <w:r>
              <w:rPr>
                <w:rFonts w:ascii="Lucida Sans" w:hAnsi="Lucida Sans"/>
                <w:sz w:val="22"/>
                <w:szCs w:val="22"/>
              </w:rPr>
              <w:t>Do you speak any additional languages (including sign language)</w:t>
            </w:r>
          </w:p>
        </w:tc>
        <w:tc>
          <w:tcPr>
            <w:tcW w:w="5080" w:type="dxa"/>
            <w:gridSpan w:val="3"/>
            <w:tcBorders>
              <w:top w:val="double" w:sz="6" w:space="0" w:color="auto"/>
            </w:tcBorders>
          </w:tcPr>
          <w:p w14:paraId="0CC36BC4" w14:textId="77777777" w:rsidR="00937795" w:rsidRDefault="00937795" w:rsidP="00AF05FD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</w:p>
          <w:p w14:paraId="4009EDA2" w14:textId="77777777" w:rsidR="00B81A68" w:rsidRDefault="00B81A68" w:rsidP="00B81A68">
            <w:pPr>
              <w:rPr>
                <w:lang w:val="en-GB"/>
              </w:rPr>
            </w:pPr>
          </w:p>
          <w:p w14:paraId="57EE38DE" w14:textId="77777777" w:rsidR="00B81A68" w:rsidRPr="00B81A68" w:rsidRDefault="00B81A68" w:rsidP="00B81A68">
            <w:pPr>
              <w:rPr>
                <w:lang w:val="en-GB"/>
              </w:rPr>
            </w:pPr>
          </w:p>
        </w:tc>
      </w:tr>
      <w:tr w:rsidR="00937795" w:rsidRPr="00766279" w14:paraId="2D9ACEE0" w14:textId="77777777" w:rsidTr="006F30B6">
        <w:trPr>
          <w:cantSplit/>
        </w:trPr>
        <w:tc>
          <w:tcPr>
            <w:tcW w:w="5180" w:type="dxa"/>
          </w:tcPr>
          <w:p w14:paraId="037FF90E" w14:textId="77777777" w:rsidR="006F30B6" w:rsidRDefault="00937795" w:rsidP="006F30B6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sz w:val="22"/>
                <w:szCs w:val="22"/>
              </w:rPr>
              <w:t>What is the maximum</w:t>
            </w:r>
            <w:r w:rsidRPr="00766279">
              <w:rPr>
                <w:rFonts w:ascii="Lucida Sans" w:hAnsi="Lucida Sans"/>
                <w:sz w:val="22"/>
                <w:szCs w:val="22"/>
              </w:rPr>
              <w:t xml:space="preserve"> time you could offer to </w:t>
            </w:r>
            <w:r w:rsidR="00112766">
              <w:rPr>
                <w:rFonts w:ascii="Lucida Sans" w:hAnsi="Lucida Sans"/>
                <w:sz w:val="22"/>
                <w:szCs w:val="22"/>
              </w:rPr>
              <w:t>Ups and Downs</w:t>
            </w:r>
            <w:r w:rsidRPr="00766279">
              <w:rPr>
                <w:rFonts w:ascii="Lucida Sans" w:hAnsi="Lucida Sans"/>
                <w:sz w:val="22"/>
                <w:szCs w:val="22"/>
              </w:rPr>
              <w:t xml:space="preserve"> as a volunteer on a regular weekly basis?</w:t>
            </w:r>
            <w:r w:rsidR="006F30B6">
              <w:rPr>
                <w:rFonts w:ascii="Lucida Sans" w:hAnsi="Lucida Sans"/>
                <w:sz w:val="22"/>
                <w:szCs w:val="22"/>
              </w:rPr>
              <w:t xml:space="preserve">   </w:t>
            </w:r>
          </w:p>
          <w:p w14:paraId="5F8231D3" w14:textId="77777777" w:rsidR="00937795" w:rsidRPr="00BE67B5" w:rsidRDefault="00937795" w:rsidP="006F30B6">
            <w:pPr>
              <w:pStyle w:val="Table1or2line"/>
              <w:rPr>
                <w:rFonts w:ascii="Lucida Sans" w:hAnsi="Lucida Sans"/>
              </w:rPr>
            </w:pPr>
            <w:r w:rsidRPr="00BE67B5">
              <w:rPr>
                <w:rFonts w:ascii="Lucida Sans" w:hAnsi="Lucida Sans"/>
                <w:sz w:val="22"/>
                <w:szCs w:val="22"/>
              </w:rPr>
              <w:t>(suggested 2 to 3 hours per week)</w:t>
            </w:r>
          </w:p>
        </w:tc>
        <w:tc>
          <w:tcPr>
            <w:tcW w:w="5080" w:type="dxa"/>
            <w:gridSpan w:val="3"/>
          </w:tcPr>
          <w:p w14:paraId="20BE5E25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422E79E6" w14:textId="77777777" w:rsidR="00B81A68" w:rsidRDefault="00B81A68" w:rsidP="00AF05FD">
            <w:pPr>
              <w:rPr>
                <w:rFonts w:ascii="Lucida Sans" w:hAnsi="Lucida Sans"/>
              </w:rPr>
            </w:pPr>
          </w:p>
          <w:p w14:paraId="0C0738D6" w14:textId="77777777" w:rsidR="00B81A68" w:rsidRDefault="00B81A68" w:rsidP="00AF05FD">
            <w:pPr>
              <w:rPr>
                <w:rFonts w:ascii="Lucida Sans" w:hAnsi="Lucida Sans"/>
              </w:rPr>
            </w:pPr>
          </w:p>
          <w:p w14:paraId="0C1C19C6" w14:textId="77777777" w:rsidR="00B81A68" w:rsidRDefault="00B81A68" w:rsidP="00AF05FD">
            <w:pPr>
              <w:rPr>
                <w:rFonts w:ascii="Lucida Sans" w:hAnsi="Lucida Sans"/>
              </w:rPr>
            </w:pPr>
          </w:p>
          <w:p w14:paraId="2D1584F7" w14:textId="77777777" w:rsidR="00B81A68" w:rsidRPr="00766279" w:rsidRDefault="00B81A68" w:rsidP="00AF05FD">
            <w:pPr>
              <w:rPr>
                <w:rFonts w:ascii="Lucida Sans" w:hAnsi="Lucida Sans"/>
              </w:rPr>
            </w:pPr>
          </w:p>
        </w:tc>
      </w:tr>
      <w:tr w:rsidR="00937795" w:rsidRPr="00766279" w14:paraId="050297EE" w14:textId="77777777" w:rsidTr="006F30B6">
        <w:trPr>
          <w:cantSplit/>
          <w:trHeight w:val="1984"/>
        </w:trPr>
        <w:tc>
          <w:tcPr>
            <w:tcW w:w="5180" w:type="dxa"/>
          </w:tcPr>
          <w:p w14:paraId="26FF245E" w14:textId="77777777" w:rsidR="00937795" w:rsidRPr="00766279" w:rsidRDefault="00937795" w:rsidP="00AF05FD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Have you any commitments which could affect your work with</w:t>
            </w:r>
            <w:r w:rsidR="00112766">
              <w:rPr>
                <w:rFonts w:ascii="Lucida Sans" w:hAnsi="Lucida Sans"/>
                <w:sz w:val="22"/>
                <w:szCs w:val="22"/>
              </w:rPr>
              <w:t xml:space="preserve"> Ups and Downs Southwest</w:t>
            </w:r>
            <w:r w:rsidRPr="00766279">
              <w:rPr>
                <w:rFonts w:ascii="Lucida Sans" w:hAnsi="Lucida Sans"/>
                <w:sz w:val="22"/>
                <w:szCs w:val="22"/>
              </w:rPr>
              <w:t xml:space="preserve"> e.g. part-time work? </w:t>
            </w:r>
          </w:p>
        </w:tc>
        <w:tc>
          <w:tcPr>
            <w:tcW w:w="5080" w:type="dxa"/>
            <w:gridSpan w:val="3"/>
          </w:tcPr>
          <w:p w14:paraId="2522FE72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4A881C27" w14:textId="77777777" w:rsidR="00B81A68" w:rsidRDefault="00B81A68" w:rsidP="00AF05FD">
            <w:pPr>
              <w:rPr>
                <w:rFonts w:ascii="Lucida Sans" w:hAnsi="Lucida Sans"/>
              </w:rPr>
            </w:pPr>
          </w:p>
          <w:p w14:paraId="62ACDB9C" w14:textId="77777777" w:rsidR="00B81A68" w:rsidRDefault="00B81A68" w:rsidP="00AF05FD">
            <w:pPr>
              <w:rPr>
                <w:rFonts w:ascii="Lucida Sans" w:hAnsi="Lucida Sans"/>
              </w:rPr>
            </w:pPr>
          </w:p>
          <w:p w14:paraId="1C71C88A" w14:textId="77777777" w:rsidR="00B81A68" w:rsidRDefault="00B81A68" w:rsidP="00AF05FD">
            <w:pPr>
              <w:rPr>
                <w:rFonts w:ascii="Lucida Sans" w:hAnsi="Lucida Sans"/>
              </w:rPr>
            </w:pPr>
          </w:p>
          <w:p w14:paraId="542719F1" w14:textId="77777777" w:rsidR="00B81A68" w:rsidRDefault="00B81A68" w:rsidP="00AF05FD">
            <w:pPr>
              <w:rPr>
                <w:rFonts w:ascii="Lucida Sans" w:hAnsi="Lucida Sans"/>
              </w:rPr>
            </w:pPr>
          </w:p>
          <w:p w14:paraId="7B1B1B26" w14:textId="77777777" w:rsidR="00B81A68" w:rsidRDefault="00B81A68" w:rsidP="00AF05FD">
            <w:pPr>
              <w:rPr>
                <w:rFonts w:ascii="Lucida Sans" w:hAnsi="Lucida Sans"/>
              </w:rPr>
            </w:pPr>
          </w:p>
          <w:p w14:paraId="59ED7086" w14:textId="77777777" w:rsidR="00B81A68" w:rsidRPr="00766279" w:rsidRDefault="00B81A68" w:rsidP="00AF05FD">
            <w:pPr>
              <w:rPr>
                <w:rFonts w:ascii="Lucida Sans" w:hAnsi="Lucida Sans"/>
              </w:rPr>
            </w:pPr>
          </w:p>
        </w:tc>
      </w:tr>
      <w:tr w:rsidR="00937795" w:rsidRPr="00766279" w14:paraId="2B6D69C8" w14:textId="77777777" w:rsidTr="006F30B6">
        <w:trPr>
          <w:cantSplit/>
        </w:trPr>
        <w:tc>
          <w:tcPr>
            <w:tcW w:w="5180" w:type="dxa"/>
          </w:tcPr>
          <w:p w14:paraId="4F8B315E" w14:textId="77777777" w:rsidR="00937795" w:rsidRPr="00766279" w:rsidRDefault="00937795" w:rsidP="006F30B6">
            <w:pPr>
              <w:pStyle w:val="Table1or2line"/>
              <w:spacing w:after="0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What type of tr</w:t>
            </w:r>
            <w:r w:rsidR="006F30B6">
              <w:rPr>
                <w:rFonts w:ascii="Lucida Sans" w:hAnsi="Lucida Sans"/>
                <w:sz w:val="22"/>
                <w:szCs w:val="22"/>
              </w:rPr>
              <w:t>a</w:t>
            </w:r>
            <w:r w:rsidRPr="00766279">
              <w:rPr>
                <w:rFonts w:ascii="Lucida Sans" w:hAnsi="Lucida Sans"/>
                <w:sz w:val="22"/>
                <w:szCs w:val="22"/>
              </w:rPr>
              <w:t>nsport would you use?</w:t>
            </w:r>
          </w:p>
        </w:tc>
        <w:tc>
          <w:tcPr>
            <w:tcW w:w="940" w:type="dxa"/>
          </w:tcPr>
          <w:p w14:paraId="29F1CDEC" w14:textId="77777777" w:rsidR="00937795" w:rsidRDefault="00937795" w:rsidP="00595E3E">
            <w:pPr>
              <w:pStyle w:val="Table1or2line"/>
              <w:spacing w:after="0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 xml:space="preserve"> </w:t>
            </w:r>
          </w:p>
          <w:p w14:paraId="3C75AA5B" w14:textId="77777777" w:rsidR="00B81A68" w:rsidRDefault="00B81A68" w:rsidP="00B81A68">
            <w:pPr>
              <w:rPr>
                <w:lang w:val="en-GB"/>
              </w:rPr>
            </w:pPr>
          </w:p>
          <w:p w14:paraId="091533D0" w14:textId="77777777" w:rsidR="00B81A68" w:rsidRDefault="00B81A68" w:rsidP="00B81A68">
            <w:pPr>
              <w:rPr>
                <w:lang w:val="en-GB"/>
              </w:rPr>
            </w:pPr>
          </w:p>
          <w:p w14:paraId="0D71625F" w14:textId="77777777" w:rsidR="00B81A68" w:rsidRPr="00B81A68" w:rsidRDefault="00B81A68" w:rsidP="00B81A68">
            <w:pPr>
              <w:rPr>
                <w:lang w:val="en-GB"/>
              </w:rPr>
            </w:pPr>
          </w:p>
        </w:tc>
        <w:tc>
          <w:tcPr>
            <w:tcW w:w="2700" w:type="dxa"/>
          </w:tcPr>
          <w:p w14:paraId="51D785A4" w14:textId="77777777" w:rsidR="00937795" w:rsidRPr="00766279" w:rsidRDefault="00937795" w:rsidP="00595E3E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If car - do you have a current clean driving licence?</w:t>
            </w:r>
          </w:p>
        </w:tc>
        <w:tc>
          <w:tcPr>
            <w:tcW w:w="1440" w:type="dxa"/>
          </w:tcPr>
          <w:p w14:paraId="542EC815" w14:textId="77777777" w:rsidR="00937795" w:rsidRPr="00766279" w:rsidRDefault="00937795" w:rsidP="00AF05FD">
            <w:pPr>
              <w:rPr>
                <w:rFonts w:ascii="Lucida Sans" w:hAnsi="Lucida Sans"/>
              </w:rPr>
            </w:pPr>
          </w:p>
          <w:p w14:paraId="21BEAFDD" w14:textId="77777777" w:rsidR="00937795" w:rsidRPr="00766279" w:rsidRDefault="00937795" w:rsidP="00595E3E">
            <w:pPr>
              <w:pStyle w:val="Table1or2line"/>
              <w:spacing w:after="0"/>
              <w:jc w:val="center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Yes/No</w:t>
            </w:r>
          </w:p>
        </w:tc>
      </w:tr>
      <w:tr w:rsidR="00937795" w:rsidRPr="00766279" w14:paraId="4375E834" w14:textId="77777777" w:rsidTr="00D24AAD">
        <w:trPr>
          <w:cantSplit/>
        </w:trPr>
        <w:tc>
          <w:tcPr>
            <w:tcW w:w="10260" w:type="dxa"/>
            <w:gridSpan w:val="4"/>
          </w:tcPr>
          <w:p w14:paraId="1F7FF5D9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0B0757A8" w14:textId="77777777" w:rsidR="00937795" w:rsidRPr="00766279" w:rsidRDefault="00937795" w:rsidP="008D6267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sz w:val="22"/>
                <w:szCs w:val="22"/>
              </w:rPr>
              <w:t xml:space="preserve">1)  </w:t>
            </w:r>
            <w:r w:rsidRPr="00766279">
              <w:rPr>
                <w:rFonts w:ascii="Lucida Sans" w:hAnsi="Lucida Sans"/>
                <w:sz w:val="22"/>
                <w:szCs w:val="22"/>
              </w:rPr>
              <w:t xml:space="preserve">Please give information about your own parenting </w:t>
            </w:r>
            <w:r w:rsidR="00142C35" w:rsidRPr="00766279">
              <w:rPr>
                <w:rFonts w:ascii="Lucida Sans" w:hAnsi="Lucida Sans"/>
                <w:sz w:val="22"/>
                <w:szCs w:val="22"/>
              </w:rPr>
              <w:t>experience</w:t>
            </w:r>
            <w:r w:rsidR="00112766">
              <w:rPr>
                <w:rFonts w:ascii="Lucida Sans" w:hAnsi="Lucida Sans"/>
                <w:sz w:val="22"/>
                <w:szCs w:val="22"/>
              </w:rPr>
              <w:t xml:space="preserve"> and your personal journey in relation to Down Syndrome. </w:t>
            </w:r>
          </w:p>
          <w:p w14:paraId="33BA88FF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1626649F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59EEF443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3F1D99A3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6D9BE03F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0FF6CF85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0A83D3E6" w14:textId="77777777" w:rsidR="00937795" w:rsidRPr="00766279" w:rsidRDefault="00937795" w:rsidP="008D6267">
            <w:pPr>
              <w:jc w:val="both"/>
              <w:rPr>
                <w:rFonts w:ascii="Lucida Sans" w:hAnsi="Lucida Sans"/>
              </w:rPr>
            </w:pPr>
            <w:r>
              <w:rPr>
                <w:rFonts w:ascii="Lucida Sans" w:hAnsi="Lucida Sans"/>
                <w:sz w:val="22"/>
                <w:szCs w:val="22"/>
              </w:rPr>
              <w:t>2)  What did/do you find enjoyable about parenting</w:t>
            </w:r>
            <w:r w:rsidR="00112766">
              <w:rPr>
                <w:rFonts w:ascii="Lucida Sans" w:hAnsi="Lucida Sans"/>
                <w:sz w:val="22"/>
                <w:szCs w:val="22"/>
              </w:rPr>
              <w:t>?</w:t>
            </w:r>
          </w:p>
          <w:p w14:paraId="7E64C2F7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7A988892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48BC3935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77EB7CF1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20252FD3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4DA8784F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531C538D" w14:textId="77777777" w:rsidR="00937795" w:rsidRPr="00766279" w:rsidRDefault="00937795" w:rsidP="008D6267">
            <w:pPr>
              <w:jc w:val="both"/>
              <w:rPr>
                <w:rFonts w:ascii="Lucida Sans" w:hAnsi="Lucida Sans"/>
              </w:rPr>
            </w:pPr>
            <w:r>
              <w:rPr>
                <w:rFonts w:ascii="Lucida Sans" w:hAnsi="Lucida Sans"/>
                <w:sz w:val="22"/>
                <w:szCs w:val="22"/>
              </w:rPr>
              <w:t xml:space="preserve">3)  </w:t>
            </w:r>
            <w:r w:rsidRPr="00766279">
              <w:rPr>
                <w:rFonts w:ascii="Lucida Sans" w:hAnsi="Lucida Sans"/>
                <w:sz w:val="22"/>
                <w:szCs w:val="22"/>
              </w:rPr>
              <w:t>What did</w:t>
            </w:r>
            <w:r>
              <w:rPr>
                <w:rFonts w:ascii="Lucida Sans" w:hAnsi="Lucida Sans"/>
                <w:sz w:val="22"/>
                <w:szCs w:val="22"/>
              </w:rPr>
              <w:t xml:space="preserve">/do </w:t>
            </w:r>
            <w:r w:rsidRPr="00766279">
              <w:rPr>
                <w:rFonts w:ascii="Lucida Sans" w:hAnsi="Lucida Sans"/>
                <w:sz w:val="22"/>
                <w:szCs w:val="22"/>
              </w:rPr>
              <w:t>you find challenging?</w:t>
            </w:r>
          </w:p>
          <w:p w14:paraId="00BE34CC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1BFC3128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34F6841B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7036C41A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000E1C29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385B12C2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18EB695B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1A35971C" w14:textId="77777777" w:rsidR="00937795" w:rsidRDefault="00937795" w:rsidP="00AF05FD">
            <w:pPr>
              <w:rPr>
                <w:rFonts w:ascii="Lucida Sans" w:hAnsi="Lucida Sans"/>
              </w:rPr>
            </w:pPr>
          </w:p>
          <w:p w14:paraId="14F2D8DA" w14:textId="77777777" w:rsidR="00937795" w:rsidRPr="00766279" w:rsidRDefault="00937795" w:rsidP="00AF05FD">
            <w:pPr>
              <w:rPr>
                <w:rFonts w:ascii="Lucida Sans" w:hAnsi="Lucida Sans"/>
              </w:rPr>
            </w:pPr>
          </w:p>
        </w:tc>
      </w:tr>
      <w:tr w:rsidR="00937795" w:rsidRPr="00766279" w14:paraId="3E2DED86" w14:textId="77777777" w:rsidTr="003857BA">
        <w:trPr>
          <w:cantSplit/>
        </w:trPr>
        <w:tc>
          <w:tcPr>
            <w:tcW w:w="10260" w:type="dxa"/>
            <w:gridSpan w:val="4"/>
          </w:tcPr>
          <w:p w14:paraId="1D59F7E5" w14:textId="77777777" w:rsidR="00937795" w:rsidRPr="00766279" w:rsidRDefault="00937795" w:rsidP="007E6F58">
            <w:pPr>
              <w:pStyle w:val="Table10r2line9p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What are your hobbies and leisure interests?</w:t>
            </w:r>
          </w:p>
          <w:p w14:paraId="1F87E057" w14:textId="77777777" w:rsidR="00937795" w:rsidRPr="00766279" w:rsidRDefault="00937795" w:rsidP="007E6F58">
            <w:pPr>
              <w:pStyle w:val="Table10r2line9p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3AB61C68" w14:textId="77777777" w:rsidR="00937795" w:rsidRPr="00766279" w:rsidRDefault="00937795" w:rsidP="007E6F58">
            <w:pPr>
              <w:pStyle w:val="Table10r2line9p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776CA176" w14:textId="77777777" w:rsidR="00937795" w:rsidRPr="00766279" w:rsidRDefault="00937795" w:rsidP="007E6F58">
            <w:pPr>
              <w:pStyle w:val="Table10r2line9p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1D7B2A59" w14:textId="77777777" w:rsidR="00937795" w:rsidRDefault="00937795" w:rsidP="007E6F58">
            <w:pPr>
              <w:pStyle w:val="Table10r2line9p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19146330" w14:textId="77777777" w:rsidR="00937795" w:rsidRPr="00766279" w:rsidRDefault="00937795" w:rsidP="007E6F58">
            <w:pPr>
              <w:pStyle w:val="Table10r2line9p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</w:tc>
      </w:tr>
      <w:tr w:rsidR="00937795" w:rsidRPr="00766279" w14:paraId="6D53DFB1" w14:textId="77777777" w:rsidTr="003857BA">
        <w:trPr>
          <w:cantSplit/>
        </w:trPr>
        <w:tc>
          <w:tcPr>
            <w:tcW w:w="10260" w:type="dxa"/>
            <w:gridSpan w:val="4"/>
          </w:tcPr>
          <w:p w14:paraId="02FDF34B" w14:textId="77777777" w:rsidR="00937795" w:rsidRDefault="00937795" w:rsidP="008D6267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lastRenderedPageBreak/>
              <w:t xml:space="preserve">How did you hear of </w:t>
            </w:r>
            <w:r w:rsidR="00112766">
              <w:rPr>
                <w:rFonts w:ascii="Lucida Sans" w:hAnsi="Lucida Sans"/>
                <w:sz w:val="22"/>
                <w:szCs w:val="22"/>
              </w:rPr>
              <w:t>Ups and Downs Southwest?</w:t>
            </w:r>
            <w:r w:rsidRPr="00766279">
              <w:rPr>
                <w:rFonts w:ascii="Lucida Sans" w:hAnsi="Lucida Sans"/>
                <w:sz w:val="22"/>
                <w:szCs w:val="22"/>
              </w:rPr>
              <w:t xml:space="preserve"> </w:t>
            </w:r>
          </w:p>
          <w:p w14:paraId="636B2DE8" w14:textId="77777777" w:rsidR="00937795" w:rsidRDefault="00937795" w:rsidP="008D6267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21CCF6D3" w14:textId="77777777" w:rsidR="00937795" w:rsidRPr="00766279" w:rsidRDefault="00937795" w:rsidP="008D6267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Why would you like to become a volunteer</w:t>
            </w:r>
            <w:r w:rsidR="00112766">
              <w:rPr>
                <w:rFonts w:ascii="Lucida Sans" w:hAnsi="Lucida Sans"/>
                <w:sz w:val="22"/>
                <w:szCs w:val="22"/>
              </w:rPr>
              <w:t xml:space="preserve"> befriender</w:t>
            </w:r>
            <w:r w:rsidRPr="00766279">
              <w:rPr>
                <w:rFonts w:ascii="Lucida Sans" w:hAnsi="Lucida Sans"/>
                <w:sz w:val="22"/>
                <w:szCs w:val="22"/>
              </w:rPr>
              <w:t>?</w:t>
            </w:r>
          </w:p>
          <w:p w14:paraId="4F25C974" w14:textId="77777777" w:rsidR="00937795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77AE47F2" w14:textId="77777777" w:rsidR="00937795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740B02D3" w14:textId="77777777" w:rsidR="00937795" w:rsidRPr="00766279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657858DA" w14:textId="77777777" w:rsidR="00937795" w:rsidRPr="00766279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54F59B4E" w14:textId="77777777" w:rsidR="00937795" w:rsidRPr="00766279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</w:tc>
      </w:tr>
      <w:tr w:rsidR="00937795" w:rsidRPr="00766279" w14:paraId="0F7341F0" w14:textId="77777777" w:rsidTr="003857BA">
        <w:trPr>
          <w:cantSplit/>
        </w:trPr>
        <w:tc>
          <w:tcPr>
            <w:tcW w:w="10260" w:type="dxa"/>
            <w:gridSpan w:val="4"/>
          </w:tcPr>
          <w:p w14:paraId="45B979C5" w14:textId="77777777" w:rsidR="00937795" w:rsidRPr="00766279" w:rsidRDefault="00937795" w:rsidP="008D6267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Have you any</w:t>
            </w:r>
            <w:r w:rsidR="00112766">
              <w:rPr>
                <w:rFonts w:ascii="Lucida Sans" w:hAnsi="Lucida Sans"/>
                <w:sz w:val="22"/>
                <w:szCs w:val="22"/>
              </w:rPr>
              <w:t xml:space="preserve"> Down Syndrome</w:t>
            </w:r>
            <w:r w:rsidR="00F2347B">
              <w:rPr>
                <w:rFonts w:ascii="Lucida Sans" w:hAnsi="Lucida Sans"/>
                <w:sz w:val="22"/>
                <w:szCs w:val="22"/>
              </w:rPr>
              <w:t>/parenting</w:t>
            </w:r>
            <w:r w:rsidR="00112766">
              <w:rPr>
                <w:rFonts w:ascii="Lucida Sans" w:hAnsi="Lucida Sans"/>
                <w:sz w:val="22"/>
                <w:szCs w:val="22"/>
              </w:rPr>
              <w:t xml:space="preserve"> </w:t>
            </w:r>
            <w:r w:rsidR="00F2347B">
              <w:rPr>
                <w:rFonts w:ascii="Lucida Sans" w:hAnsi="Lucida Sans"/>
                <w:sz w:val="22"/>
                <w:szCs w:val="22"/>
              </w:rPr>
              <w:t>related</w:t>
            </w:r>
            <w:r w:rsidRPr="00766279">
              <w:rPr>
                <w:rFonts w:ascii="Lucida Sans" w:hAnsi="Lucida Sans"/>
                <w:sz w:val="22"/>
                <w:szCs w:val="22"/>
              </w:rPr>
              <w:t xml:space="preserve"> skills or personal experiences which may be relevant to your work as a volunteer for </w:t>
            </w:r>
            <w:r w:rsidR="00112766">
              <w:rPr>
                <w:rFonts w:ascii="Lucida Sans" w:hAnsi="Lucida Sans"/>
                <w:sz w:val="22"/>
                <w:szCs w:val="22"/>
              </w:rPr>
              <w:t>Ups and Downs Southwest</w:t>
            </w:r>
            <w:r>
              <w:rPr>
                <w:rFonts w:ascii="Lucida Sans" w:hAnsi="Lucida Sans"/>
                <w:sz w:val="22"/>
                <w:szCs w:val="22"/>
              </w:rPr>
              <w:t xml:space="preserve"> (e.g. </w:t>
            </w:r>
            <w:r w:rsidR="00112766">
              <w:rPr>
                <w:rFonts w:ascii="Lucida Sans" w:hAnsi="Lucida Sans"/>
                <w:sz w:val="22"/>
                <w:szCs w:val="22"/>
              </w:rPr>
              <w:t>sensory processing, related health issues, sleep, toileting, managing behaviour, communication</w:t>
            </w:r>
            <w:r>
              <w:rPr>
                <w:rFonts w:ascii="Lucida Sans" w:hAnsi="Lucida Sans"/>
                <w:sz w:val="22"/>
                <w:szCs w:val="22"/>
              </w:rPr>
              <w:t>)</w:t>
            </w:r>
          </w:p>
          <w:p w14:paraId="778146C4" w14:textId="77777777" w:rsidR="00937795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3584C2FE" w14:textId="77777777" w:rsidR="00937795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4139526E" w14:textId="77777777" w:rsidR="00937795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4F1C1CBA" w14:textId="77777777" w:rsidR="00937795" w:rsidRPr="00766279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0486F273" w14:textId="77777777" w:rsidR="00937795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480FE850" w14:textId="77777777" w:rsidR="00937795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25502A4B" w14:textId="77777777" w:rsidR="00937795" w:rsidRPr="00766279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</w:tc>
      </w:tr>
      <w:tr w:rsidR="00937795" w:rsidRPr="00766279" w14:paraId="330D8E7F" w14:textId="77777777" w:rsidTr="003857BA">
        <w:trPr>
          <w:cantSplit/>
        </w:trPr>
        <w:tc>
          <w:tcPr>
            <w:tcW w:w="10260" w:type="dxa"/>
            <w:gridSpan w:val="4"/>
            <w:tcBorders>
              <w:bottom w:val="double" w:sz="6" w:space="0" w:color="auto"/>
            </w:tcBorders>
          </w:tcPr>
          <w:p w14:paraId="53B53AA0" w14:textId="77777777" w:rsidR="00937795" w:rsidRPr="00766279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Is there any other information you would like to add?</w:t>
            </w:r>
          </w:p>
          <w:p w14:paraId="6A96ECEE" w14:textId="77777777" w:rsidR="00937795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3B0C5A60" w14:textId="77777777" w:rsidR="002C0C04" w:rsidRDefault="002C0C04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63F3EEA3" w14:textId="77777777" w:rsidR="002C0C04" w:rsidRDefault="002C0C04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2016D449" w14:textId="77777777" w:rsidR="002C0C04" w:rsidRDefault="002C0C04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26DAABAB" w14:textId="77777777" w:rsidR="002C0C04" w:rsidRPr="00766279" w:rsidRDefault="002C0C04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2DF88CF9" w14:textId="77777777" w:rsidR="00937795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3344FBBB" w14:textId="77777777" w:rsidR="00937795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787A1583" w14:textId="77777777" w:rsidR="00937795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  <w:p w14:paraId="7E9847F5" w14:textId="77777777" w:rsidR="00937795" w:rsidRPr="00766279" w:rsidRDefault="00937795" w:rsidP="003115E5">
            <w:pPr>
              <w:pStyle w:val="BalloonText"/>
              <w:spacing w:before="120" w:after="120"/>
              <w:rPr>
                <w:rFonts w:ascii="Lucida Sans" w:hAnsi="Lucida Sans"/>
                <w:sz w:val="22"/>
                <w:szCs w:val="22"/>
              </w:rPr>
            </w:pPr>
          </w:p>
        </w:tc>
      </w:tr>
    </w:tbl>
    <w:p w14:paraId="2A2067CB" w14:textId="77777777" w:rsidR="00937795" w:rsidRDefault="00937795" w:rsidP="003115E5">
      <w:pPr>
        <w:rPr>
          <w:rFonts w:ascii="Lucida Sans" w:hAnsi="Lucida Sans"/>
          <w:sz w:val="22"/>
          <w:szCs w:val="22"/>
        </w:rPr>
      </w:pPr>
    </w:p>
    <w:p w14:paraId="383A9F6D" w14:textId="77777777" w:rsidR="00937795" w:rsidRDefault="00937795" w:rsidP="00AB731F">
      <w:pPr>
        <w:jc w:val="both"/>
        <w:rPr>
          <w:rFonts w:ascii="Lucida Sans" w:hAnsi="Lucida Sans"/>
          <w:sz w:val="22"/>
          <w:szCs w:val="22"/>
        </w:rPr>
      </w:pPr>
    </w:p>
    <w:p w14:paraId="3C02F9C8" w14:textId="77777777" w:rsidR="00112766" w:rsidRDefault="00112766" w:rsidP="00AB731F">
      <w:pPr>
        <w:jc w:val="both"/>
        <w:rPr>
          <w:rFonts w:ascii="Lucida Sans" w:hAnsi="Lucida Sans"/>
          <w:sz w:val="22"/>
          <w:szCs w:val="22"/>
        </w:rPr>
      </w:pPr>
    </w:p>
    <w:p w14:paraId="593537AF" w14:textId="77777777" w:rsidR="00937795" w:rsidRPr="00766279" w:rsidRDefault="00937795" w:rsidP="00AB731F">
      <w:pPr>
        <w:jc w:val="both"/>
        <w:rPr>
          <w:rFonts w:ascii="Lucida Sans" w:hAnsi="Lucida Sans"/>
          <w:sz w:val="22"/>
          <w:szCs w:val="22"/>
        </w:rPr>
      </w:pPr>
      <w:r w:rsidRPr="00766279">
        <w:rPr>
          <w:rFonts w:ascii="Lucida Sans" w:hAnsi="Lucida Sans"/>
          <w:sz w:val="22"/>
          <w:szCs w:val="22"/>
        </w:rPr>
        <w:lastRenderedPageBreak/>
        <w:t xml:space="preserve">As volunteers are in a privileged position visiting families in their own homes and have contact with young children, </w:t>
      </w:r>
      <w:r w:rsidR="00112766">
        <w:rPr>
          <w:rFonts w:ascii="Lucida Sans" w:hAnsi="Lucida Sans"/>
          <w:sz w:val="22"/>
          <w:szCs w:val="22"/>
        </w:rPr>
        <w:t>Ups and Downs Southwest</w:t>
      </w:r>
      <w:r w:rsidRPr="00766279">
        <w:rPr>
          <w:rFonts w:ascii="Lucida Sans" w:hAnsi="Lucida Sans"/>
          <w:sz w:val="22"/>
          <w:szCs w:val="22"/>
        </w:rPr>
        <w:t xml:space="preserve"> has a responsibility to ensure that no one becomes a volunteer who would misuse this trust.   Therefore, it is essential that you complete and sign th</w:t>
      </w:r>
      <w:r w:rsidR="00F2347B">
        <w:rPr>
          <w:rFonts w:ascii="Lucida Sans" w:hAnsi="Lucida Sans"/>
          <w:sz w:val="22"/>
          <w:szCs w:val="22"/>
        </w:rPr>
        <w:t xml:space="preserve">e </w:t>
      </w:r>
      <w:proofErr w:type="gramStart"/>
      <w:r w:rsidR="00F2347B">
        <w:rPr>
          <w:rFonts w:ascii="Lucida Sans" w:hAnsi="Lucida Sans"/>
          <w:sz w:val="22"/>
          <w:szCs w:val="22"/>
        </w:rPr>
        <w:t>follow on</w:t>
      </w:r>
      <w:proofErr w:type="gramEnd"/>
      <w:r w:rsidRPr="00766279">
        <w:rPr>
          <w:rFonts w:ascii="Lucida Sans" w:hAnsi="Lucida Sans"/>
          <w:sz w:val="22"/>
          <w:szCs w:val="22"/>
        </w:rPr>
        <w:t xml:space="preserve"> form</w:t>
      </w:r>
      <w:r w:rsidR="00112766">
        <w:rPr>
          <w:rFonts w:ascii="Lucida Sans" w:hAnsi="Lucida Sans"/>
          <w:sz w:val="22"/>
          <w:szCs w:val="22"/>
        </w:rPr>
        <w:t xml:space="preserve"> (page 8-9)</w:t>
      </w:r>
      <w:r w:rsidRPr="00766279">
        <w:rPr>
          <w:rFonts w:ascii="Lucida Sans" w:hAnsi="Lucida Sans"/>
          <w:sz w:val="22"/>
          <w:szCs w:val="22"/>
        </w:rPr>
        <w:t xml:space="preserve">  </w:t>
      </w:r>
    </w:p>
    <w:p w14:paraId="69A62018" w14:textId="77777777" w:rsidR="00937795" w:rsidRPr="00766279" w:rsidRDefault="00937795" w:rsidP="00AB731F">
      <w:pPr>
        <w:jc w:val="both"/>
        <w:rPr>
          <w:rFonts w:ascii="Lucida Sans" w:hAnsi="Lucida Sans"/>
          <w:sz w:val="22"/>
          <w:szCs w:val="22"/>
        </w:rPr>
      </w:pPr>
    </w:p>
    <w:p w14:paraId="252A2BA9" w14:textId="77777777" w:rsidR="00937795" w:rsidRDefault="00937795" w:rsidP="00CC4AA5">
      <w:r w:rsidRPr="00766279">
        <w:rPr>
          <w:rFonts w:ascii="Lucida Sans" w:hAnsi="Lucida Sans"/>
          <w:sz w:val="22"/>
          <w:szCs w:val="22"/>
        </w:rPr>
        <w:t>The</w:t>
      </w:r>
      <w:r>
        <w:rPr>
          <w:rFonts w:ascii="Lucida Sans" w:hAnsi="Lucida Sans"/>
          <w:sz w:val="22"/>
          <w:szCs w:val="22"/>
        </w:rPr>
        <w:t xml:space="preserve"> Disclosure and Barring Service</w:t>
      </w:r>
      <w:r w:rsidRPr="00766279">
        <w:rPr>
          <w:rFonts w:ascii="Lucida Sans" w:hAnsi="Lucida Sans"/>
          <w:sz w:val="22"/>
          <w:szCs w:val="22"/>
        </w:rPr>
        <w:t xml:space="preserve"> has a guide which provides a simple and clear explanation of the disclosure application process.  The guide can be viewed online </w:t>
      </w:r>
      <w:r w:rsidRPr="00CC4AA5">
        <w:rPr>
          <w:rFonts w:ascii="Lucida Sans" w:hAnsi="Lucida Sans"/>
          <w:sz w:val="22"/>
          <w:szCs w:val="22"/>
        </w:rPr>
        <w:t xml:space="preserve">at </w:t>
      </w:r>
      <w:hyperlink r:id="rId7" w:history="1">
        <w:r w:rsidRPr="00CC4AA5">
          <w:rPr>
            <w:rStyle w:val="Hyperlink"/>
            <w:rFonts w:ascii="Lucida Sans" w:hAnsi="Lucida Sans"/>
            <w:sz w:val="22"/>
            <w:szCs w:val="22"/>
          </w:rPr>
          <w:t>www.homeoffice.gov.uk/publications/agencies-public-bodies/dbs/dbs-checking-service-guidance/app-guide-dbs-form</w:t>
        </w:r>
      </w:hyperlink>
      <w:r>
        <w:t xml:space="preserve"> </w:t>
      </w:r>
    </w:p>
    <w:p w14:paraId="5DD9BE4C" w14:textId="77777777" w:rsidR="00595E3E" w:rsidRDefault="00595E3E">
      <w:pPr>
        <w:rPr>
          <w:rFonts w:ascii="Lucida Sans" w:hAnsi="Lucida Sans"/>
          <w:sz w:val="22"/>
          <w:szCs w:val="22"/>
        </w:rPr>
      </w:pPr>
      <w:r>
        <w:rPr>
          <w:rFonts w:ascii="Lucida Sans" w:hAnsi="Lucida Sans"/>
          <w:sz w:val="22"/>
          <w:szCs w:val="22"/>
        </w:rPr>
        <w:br w:type="page"/>
      </w:r>
    </w:p>
    <w:p w14:paraId="05664387" w14:textId="77777777" w:rsidR="00937795" w:rsidRPr="00766279" w:rsidRDefault="00937795" w:rsidP="003115E5">
      <w:pPr>
        <w:rPr>
          <w:rFonts w:ascii="Lucida Sans" w:hAnsi="Lucida Sans"/>
          <w:sz w:val="22"/>
          <w:szCs w:val="22"/>
        </w:rPr>
      </w:pPr>
    </w:p>
    <w:tbl>
      <w:tblPr>
        <w:tblW w:w="10260" w:type="dxa"/>
        <w:tblInd w:w="-25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74"/>
        <w:gridCol w:w="1886"/>
      </w:tblGrid>
      <w:tr w:rsidR="00937795" w:rsidRPr="00766279" w14:paraId="12FED30F" w14:textId="77777777" w:rsidTr="004E578B">
        <w:tc>
          <w:tcPr>
            <w:tcW w:w="10260" w:type="dxa"/>
            <w:gridSpan w:val="2"/>
            <w:tcBorders>
              <w:top w:val="double" w:sz="6" w:space="0" w:color="auto"/>
            </w:tcBorders>
          </w:tcPr>
          <w:p w14:paraId="3F394452" w14:textId="77777777" w:rsidR="00937795" w:rsidRPr="00766279" w:rsidRDefault="00937795" w:rsidP="006A6148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Name:</w:t>
            </w:r>
          </w:p>
        </w:tc>
      </w:tr>
      <w:tr w:rsidR="00937795" w:rsidRPr="00766279" w14:paraId="49B3DFC3" w14:textId="77777777" w:rsidTr="004E578B">
        <w:tc>
          <w:tcPr>
            <w:tcW w:w="8374" w:type="dxa"/>
          </w:tcPr>
          <w:p w14:paraId="54F3B50C" w14:textId="77777777" w:rsidR="00937795" w:rsidRDefault="00937795" w:rsidP="006A6148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Have you had any personal contact with Social Services/Social Wor</w:t>
            </w:r>
            <w:r>
              <w:rPr>
                <w:rFonts w:ascii="Lucida Sans" w:hAnsi="Lucida Sans"/>
                <w:sz w:val="22"/>
                <w:szCs w:val="22"/>
              </w:rPr>
              <w:t>k Department or NSPCC</w:t>
            </w:r>
            <w:r w:rsidRPr="00766279">
              <w:rPr>
                <w:rFonts w:ascii="Lucida Sans" w:hAnsi="Lucida Sans"/>
                <w:sz w:val="22"/>
                <w:szCs w:val="22"/>
              </w:rPr>
              <w:t xml:space="preserve"> in connection with children in your care?</w:t>
            </w:r>
            <w:r>
              <w:rPr>
                <w:rFonts w:ascii="Lucida Sans" w:hAnsi="Lucida Sans"/>
                <w:sz w:val="22"/>
                <w:szCs w:val="22"/>
              </w:rPr>
              <w:t xml:space="preserve">  Have any of your children been subject to a child protection, child in need plan or common assessment framework (CAF)?</w:t>
            </w:r>
          </w:p>
          <w:p w14:paraId="24757BF5" w14:textId="77777777" w:rsidR="00937795" w:rsidRDefault="00937795" w:rsidP="00781536">
            <w:pPr>
              <w:rPr>
                <w:lang w:val="en-GB"/>
              </w:rPr>
            </w:pPr>
          </w:p>
          <w:p w14:paraId="4A211D60" w14:textId="77777777" w:rsidR="00937795" w:rsidRPr="00781536" w:rsidRDefault="00937795" w:rsidP="00781536">
            <w:pPr>
              <w:rPr>
                <w:lang w:val="en-GB"/>
              </w:rPr>
            </w:pPr>
          </w:p>
        </w:tc>
        <w:tc>
          <w:tcPr>
            <w:tcW w:w="1886" w:type="dxa"/>
          </w:tcPr>
          <w:p w14:paraId="7370CEA1" w14:textId="77777777" w:rsidR="00937795" w:rsidRPr="00766279" w:rsidRDefault="00937795" w:rsidP="006A6148">
            <w:pPr>
              <w:pStyle w:val="Table1or2line"/>
              <w:jc w:val="center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Yes/No</w:t>
            </w:r>
          </w:p>
        </w:tc>
      </w:tr>
      <w:tr w:rsidR="00937795" w:rsidRPr="00766279" w14:paraId="122CCD7F" w14:textId="77777777" w:rsidTr="004E578B">
        <w:tc>
          <w:tcPr>
            <w:tcW w:w="8374" w:type="dxa"/>
          </w:tcPr>
          <w:p w14:paraId="149C1DA0" w14:textId="77777777" w:rsidR="00937795" w:rsidRDefault="00937795" w:rsidP="006A6148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 xml:space="preserve">Do you </w:t>
            </w:r>
            <w:r>
              <w:rPr>
                <w:rFonts w:ascii="Lucida Sans" w:hAnsi="Lucida Sans"/>
                <w:sz w:val="22"/>
                <w:szCs w:val="22"/>
              </w:rPr>
              <w:t xml:space="preserve">consider yourself to have a disability or health condition and if </w:t>
            </w:r>
            <w:proofErr w:type="gramStart"/>
            <w:r>
              <w:rPr>
                <w:rFonts w:ascii="Lucida Sans" w:hAnsi="Lucida Sans"/>
                <w:sz w:val="22"/>
                <w:szCs w:val="22"/>
              </w:rPr>
              <w:t>so</w:t>
            </w:r>
            <w:proofErr w:type="gramEnd"/>
            <w:r>
              <w:rPr>
                <w:rFonts w:ascii="Lucida Sans" w:hAnsi="Lucida Sans"/>
                <w:sz w:val="22"/>
                <w:szCs w:val="22"/>
              </w:rPr>
              <w:t xml:space="preserve"> what adjustments could </w:t>
            </w:r>
            <w:r w:rsidR="00366835">
              <w:rPr>
                <w:rFonts w:ascii="Lucida Sans" w:hAnsi="Lucida Sans"/>
                <w:sz w:val="22"/>
                <w:szCs w:val="22"/>
              </w:rPr>
              <w:t>Ups and Downs Southwest</w:t>
            </w:r>
            <w:r>
              <w:rPr>
                <w:rFonts w:ascii="Lucida Sans" w:hAnsi="Lucida Sans"/>
                <w:sz w:val="22"/>
                <w:szCs w:val="22"/>
              </w:rPr>
              <w:t xml:space="preserve"> provide to enable you to volunteer?</w:t>
            </w:r>
          </w:p>
          <w:p w14:paraId="4429382D" w14:textId="77777777" w:rsidR="00937795" w:rsidRPr="00766279" w:rsidRDefault="00937795" w:rsidP="00595E3E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sz w:val="22"/>
                <w:szCs w:val="22"/>
              </w:rPr>
              <w:t xml:space="preserve">Please provide detail, </w:t>
            </w:r>
            <w:proofErr w:type="gramStart"/>
            <w:r>
              <w:rPr>
                <w:rFonts w:ascii="Lucida Sans" w:hAnsi="Lucida Sans"/>
                <w:sz w:val="22"/>
                <w:szCs w:val="22"/>
              </w:rPr>
              <w:t>continue on</w:t>
            </w:r>
            <w:proofErr w:type="gramEnd"/>
            <w:r>
              <w:rPr>
                <w:rFonts w:ascii="Lucida Sans" w:hAnsi="Lucida Sans"/>
                <w:sz w:val="22"/>
                <w:szCs w:val="22"/>
              </w:rPr>
              <w:t xml:space="preserve"> separate sheet if required.</w:t>
            </w:r>
          </w:p>
        </w:tc>
        <w:tc>
          <w:tcPr>
            <w:tcW w:w="1886" w:type="dxa"/>
          </w:tcPr>
          <w:p w14:paraId="7C5CE0E6" w14:textId="77777777" w:rsidR="00937795" w:rsidRPr="00766279" w:rsidRDefault="00937795" w:rsidP="006A6148">
            <w:pPr>
              <w:pStyle w:val="Table1or2line"/>
              <w:jc w:val="center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Yes/No</w:t>
            </w:r>
          </w:p>
        </w:tc>
      </w:tr>
      <w:tr w:rsidR="00937795" w:rsidRPr="00766279" w14:paraId="3F38EA64" w14:textId="77777777" w:rsidTr="004E578B">
        <w:tc>
          <w:tcPr>
            <w:tcW w:w="8374" w:type="dxa"/>
          </w:tcPr>
          <w:p w14:paraId="5BD43104" w14:textId="77777777" w:rsidR="00937795" w:rsidRPr="00766279" w:rsidRDefault="00937795" w:rsidP="006A6148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 xml:space="preserve">Have you ever been dismissed from any paid or voluntary work? </w:t>
            </w:r>
          </w:p>
        </w:tc>
        <w:tc>
          <w:tcPr>
            <w:tcW w:w="1886" w:type="dxa"/>
          </w:tcPr>
          <w:p w14:paraId="766942E9" w14:textId="77777777" w:rsidR="00937795" w:rsidRPr="00766279" w:rsidRDefault="00937795" w:rsidP="006A6148">
            <w:pPr>
              <w:pStyle w:val="Table1or2line"/>
              <w:jc w:val="center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Yes/No</w:t>
            </w:r>
          </w:p>
        </w:tc>
      </w:tr>
      <w:tr w:rsidR="00937795" w:rsidRPr="00766279" w14:paraId="3243D4BC" w14:textId="77777777" w:rsidTr="004E578B">
        <w:tc>
          <w:tcPr>
            <w:tcW w:w="8374" w:type="dxa"/>
          </w:tcPr>
          <w:p w14:paraId="0584E103" w14:textId="77777777" w:rsidR="00937795" w:rsidRPr="00766279" w:rsidRDefault="00937795" w:rsidP="006A6148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 xml:space="preserve">Have you ever been arrested </w:t>
            </w:r>
            <w:r>
              <w:rPr>
                <w:rFonts w:ascii="Lucida Sans" w:hAnsi="Lucida Sans"/>
                <w:sz w:val="22"/>
                <w:szCs w:val="22"/>
              </w:rPr>
              <w:t>or had contact with</w:t>
            </w:r>
            <w:r w:rsidRPr="00766279">
              <w:rPr>
                <w:rFonts w:ascii="Lucida Sans" w:hAnsi="Lucida Sans"/>
                <w:sz w:val="22"/>
                <w:szCs w:val="22"/>
              </w:rPr>
              <w:t xml:space="preserve"> the police for any type of criminal offence? </w:t>
            </w:r>
          </w:p>
        </w:tc>
        <w:tc>
          <w:tcPr>
            <w:tcW w:w="1886" w:type="dxa"/>
          </w:tcPr>
          <w:p w14:paraId="55B8EC08" w14:textId="77777777" w:rsidR="00937795" w:rsidRPr="00766279" w:rsidRDefault="00937795" w:rsidP="006A6148">
            <w:pPr>
              <w:pStyle w:val="Table1or2line"/>
              <w:jc w:val="center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Yes/No</w:t>
            </w:r>
          </w:p>
        </w:tc>
      </w:tr>
      <w:tr w:rsidR="00937795" w:rsidRPr="00766279" w14:paraId="3F747FD9" w14:textId="77777777" w:rsidTr="004E578B">
        <w:tc>
          <w:tcPr>
            <w:tcW w:w="8374" w:type="dxa"/>
          </w:tcPr>
          <w:p w14:paraId="6F45045D" w14:textId="77777777" w:rsidR="00937795" w:rsidRPr="00766279" w:rsidRDefault="00937795" w:rsidP="006A6148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 xml:space="preserve">Are there any matters outstanding which may lead to a criminal prosecution? </w:t>
            </w:r>
          </w:p>
        </w:tc>
        <w:tc>
          <w:tcPr>
            <w:tcW w:w="1886" w:type="dxa"/>
          </w:tcPr>
          <w:p w14:paraId="45C55C58" w14:textId="77777777" w:rsidR="00937795" w:rsidRPr="00766279" w:rsidRDefault="00937795" w:rsidP="006A6148">
            <w:pPr>
              <w:pStyle w:val="Table1or2line"/>
              <w:jc w:val="center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>Yes/No</w:t>
            </w:r>
          </w:p>
        </w:tc>
      </w:tr>
      <w:tr w:rsidR="00937795" w:rsidRPr="00766279" w14:paraId="169E9E5D" w14:textId="77777777" w:rsidTr="00D24AAD">
        <w:tc>
          <w:tcPr>
            <w:tcW w:w="10260" w:type="dxa"/>
            <w:gridSpan w:val="2"/>
          </w:tcPr>
          <w:p w14:paraId="7359868A" w14:textId="77777777" w:rsidR="00937795" w:rsidRPr="00766279" w:rsidRDefault="00937795" w:rsidP="008D6267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 xml:space="preserve">If you answer yes to any </w:t>
            </w:r>
            <w:proofErr w:type="gramStart"/>
            <w:r w:rsidRPr="00766279">
              <w:rPr>
                <w:rFonts w:ascii="Lucida Sans" w:hAnsi="Lucida Sans"/>
                <w:sz w:val="22"/>
                <w:szCs w:val="22"/>
              </w:rPr>
              <w:t>question</w:t>
            </w:r>
            <w:proofErr w:type="gramEnd"/>
            <w:r w:rsidRPr="00766279">
              <w:rPr>
                <w:rFonts w:ascii="Lucida Sans" w:hAnsi="Lucida Sans"/>
                <w:sz w:val="22"/>
                <w:szCs w:val="22"/>
              </w:rPr>
              <w:t xml:space="preserve"> please give details:</w:t>
            </w:r>
          </w:p>
          <w:p w14:paraId="4C8B4CC0" w14:textId="77777777" w:rsidR="00937795" w:rsidRPr="00766279" w:rsidRDefault="00937795" w:rsidP="008D6267">
            <w:pPr>
              <w:rPr>
                <w:rFonts w:ascii="Lucida Sans" w:hAnsi="Lucida Sans"/>
              </w:rPr>
            </w:pPr>
          </w:p>
          <w:p w14:paraId="170C3BE4" w14:textId="77777777" w:rsidR="00937795" w:rsidRPr="00766279" w:rsidRDefault="00937795" w:rsidP="008D6267">
            <w:pPr>
              <w:rPr>
                <w:rFonts w:ascii="Lucida Sans" w:hAnsi="Lucida Sans"/>
              </w:rPr>
            </w:pPr>
          </w:p>
          <w:p w14:paraId="4B626102" w14:textId="77777777" w:rsidR="00937795" w:rsidRPr="00766279" w:rsidRDefault="00937795" w:rsidP="008D6267">
            <w:pPr>
              <w:rPr>
                <w:rFonts w:ascii="Lucida Sans" w:hAnsi="Lucida Sans"/>
              </w:rPr>
            </w:pPr>
          </w:p>
          <w:p w14:paraId="183078FF" w14:textId="77777777" w:rsidR="00937795" w:rsidRPr="00766279" w:rsidRDefault="00937795" w:rsidP="008D6267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 w:rsidRPr="00766279">
              <w:rPr>
                <w:rFonts w:ascii="Lucida Sans" w:hAnsi="Lucida Sans"/>
                <w:sz w:val="22"/>
                <w:szCs w:val="22"/>
              </w:rPr>
              <w:t xml:space="preserve">If you do not declare existing or spent cautions or </w:t>
            </w:r>
            <w:proofErr w:type="gramStart"/>
            <w:r w:rsidRPr="00766279">
              <w:rPr>
                <w:rFonts w:ascii="Lucida Sans" w:hAnsi="Lucida Sans"/>
                <w:sz w:val="22"/>
                <w:szCs w:val="22"/>
              </w:rPr>
              <w:t>convictions</w:t>
            </w:r>
            <w:proofErr w:type="gramEnd"/>
            <w:r w:rsidRPr="00766279">
              <w:rPr>
                <w:rFonts w:ascii="Lucida Sans" w:hAnsi="Lucida Sans"/>
                <w:sz w:val="22"/>
                <w:szCs w:val="22"/>
              </w:rPr>
              <w:t xml:space="preserve"> you may not be selected.  However, if you declare any of the above it may still be possible to become a volunteer</w:t>
            </w:r>
          </w:p>
        </w:tc>
      </w:tr>
      <w:tr w:rsidR="00937795" w:rsidRPr="00766279" w14:paraId="20F63D95" w14:textId="77777777" w:rsidTr="00EC4A8B">
        <w:tc>
          <w:tcPr>
            <w:tcW w:w="8374" w:type="dxa"/>
            <w:tcBorders>
              <w:bottom w:val="double" w:sz="6" w:space="0" w:color="auto"/>
            </w:tcBorders>
          </w:tcPr>
          <w:p w14:paraId="5E2E1373" w14:textId="77777777" w:rsidR="00937795" w:rsidRPr="00766279" w:rsidRDefault="00937795" w:rsidP="00EC4A8B">
            <w:pPr>
              <w:pStyle w:val="Table1or2line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sz w:val="22"/>
                <w:szCs w:val="22"/>
              </w:rPr>
              <w:t>I know of no reason why I would be unsuitable to be a</w:t>
            </w:r>
            <w:r w:rsidR="00366835">
              <w:rPr>
                <w:rFonts w:ascii="Lucida Sans" w:hAnsi="Lucida Sans"/>
                <w:sz w:val="22"/>
                <w:szCs w:val="22"/>
              </w:rPr>
              <w:t>n Ups and Downs</w:t>
            </w:r>
            <w:r>
              <w:rPr>
                <w:rFonts w:ascii="Lucida Sans" w:hAnsi="Lucida Sans"/>
                <w:sz w:val="22"/>
                <w:szCs w:val="22"/>
              </w:rPr>
              <w:t xml:space="preserve"> volunteer.  I will report any changes in my circumstances which may affect my role</w:t>
            </w:r>
            <w:r>
              <w:rPr>
                <w:rStyle w:val="FootnoteReference"/>
                <w:rFonts w:ascii="Lucida Sans" w:hAnsi="Lucida Sans"/>
                <w:sz w:val="22"/>
                <w:szCs w:val="22"/>
              </w:rPr>
              <w:footnoteReference w:customMarkFollows="1" w:id="1"/>
              <w:t>*</w:t>
            </w:r>
          </w:p>
        </w:tc>
        <w:tc>
          <w:tcPr>
            <w:tcW w:w="1886" w:type="dxa"/>
            <w:tcBorders>
              <w:bottom w:val="double" w:sz="6" w:space="0" w:color="auto"/>
            </w:tcBorders>
          </w:tcPr>
          <w:p w14:paraId="2B135D7D" w14:textId="77777777" w:rsidR="00937795" w:rsidRPr="00766279" w:rsidRDefault="00937795" w:rsidP="00EC4A8B">
            <w:pPr>
              <w:pStyle w:val="Table1or2line"/>
              <w:jc w:val="center"/>
              <w:rPr>
                <w:rFonts w:ascii="Lucida Sans" w:hAnsi="Lucida Sans"/>
                <w:sz w:val="22"/>
                <w:szCs w:val="22"/>
              </w:rPr>
            </w:pPr>
            <w:r>
              <w:rPr>
                <w:rFonts w:ascii="Lucida Sans" w:hAnsi="Lucida Sans"/>
                <w:sz w:val="22"/>
                <w:szCs w:val="22"/>
              </w:rPr>
              <w:t>Yes/No</w:t>
            </w:r>
          </w:p>
        </w:tc>
      </w:tr>
    </w:tbl>
    <w:p w14:paraId="21A5474F" w14:textId="77777777" w:rsidR="00366835" w:rsidRDefault="00366835" w:rsidP="004E578B">
      <w:pPr>
        <w:jc w:val="both"/>
        <w:rPr>
          <w:rFonts w:ascii="Lucida Sans" w:hAnsi="Lucida Sans"/>
          <w:sz w:val="22"/>
          <w:szCs w:val="22"/>
        </w:rPr>
      </w:pPr>
    </w:p>
    <w:p w14:paraId="5CAD74CB" w14:textId="77777777" w:rsidR="00366835" w:rsidRDefault="00366835" w:rsidP="004E578B">
      <w:pPr>
        <w:jc w:val="both"/>
        <w:rPr>
          <w:rFonts w:ascii="Lucida Sans" w:hAnsi="Lucida Sans"/>
          <w:sz w:val="22"/>
          <w:szCs w:val="22"/>
        </w:rPr>
      </w:pPr>
    </w:p>
    <w:p w14:paraId="05667A73" w14:textId="77777777" w:rsidR="00937795" w:rsidRDefault="00937795" w:rsidP="004E578B">
      <w:pPr>
        <w:jc w:val="both"/>
        <w:rPr>
          <w:rFonts w:ascii="Lucida Sans" w:hAnsi="Lucida Sans"/>
          <w:sz w:val="22"/>
          <w:szCs w:val="22"/>
        </w:rPr>
      </w:pPr>
      <w:r w:rsidRPr="00766279">
        <w:rPr>
          <w:rFonts w:ascii="Lucida Sans" w:hAnsi="Lucida Sans"/>
          <w:sz w:val="22"/>
          <w:szCs w:val="22"/>
        </w:rPr>
        <w:t xml:space="preserve">I give permission for </w:t>
      </w:r>
      <w:r w:rsidR="00366835">
        <w:rPr>
          <w:rFonts w:ascii="Lucida Sans" w:hAnsi="Lucida Sans"/>
          <w:sz w:val="22"/>
          <w:szCs w:val="22"/>
        </w:rPr>
        <w:t>Ups and Downs Southwest</w:t>
      </w:r>
      <w:r w:rsidRPr="00766279">
        <w:rPr>
          <w:rFonts w:ascii="Lucida Sans" w:hAnsi="Lucida Sans"/>
          <w:sz w:val="22"/>
          <w:szCs w:val="22"/>
        </w:rPr>
        <w:t xml:space="preserve"> to carry out criminal record checks at enhanced level</w:t>
      </w:r>
      <w:r>
        <w:rPr>
          <w:rFonts w:ascii="Lucida Sans" w:hAnsi="Lucida Sans"/>
          <w:sz w:val="22"/>
          <w:szCs w:val="22"/>
        </w:rPr>
        <w:t xml:space="preserve"> with the appropriate agency. </w:t>
      </w:r>
    </w:p>
    <w:p w14:paraId="47743411" w14:textId="77777777" w:rsidR="00937795" w:rsidRPr="00766279" w:rsidRDefault="00937795" w:rsidP="004E578B">
      <w:pPr>
        <w:jc w:val="both"/>
        <w:rPr>
          <w:rFonts w:ascii="Lucida Sans" w:hAnsi="Lucida Sans"/>
          <w:sz w:val="22"/>
          <w:szCs w:val="22"/>
        </w:rPr>
      </w:pPr>
      <w:r w:rsidRPr="00766279">
        <w:rPr>
          <w:rFonts w:ascii="Lucida Sans" w:hAnsi="Lucida Sans"/>
          <w:sz w:val="22"/>
          <w:szCs w:val="22"/>
        </w:rPr>
        <w:t>I understand that my National Insurance number</w:t>
      </w:r>
      <w:r>
        <w:rPr>
          <w:rFonts w:ascii="Lucida Sans" w:hAnsi="Lucida Sans"/>
          <w:sz w:val="22"/>
          <w:szCs w:val="22"/>
        </w:rPr>
        <w:t xml:space="preserve">, passport and/or drivers </w:t>
      </w:r>
      <w:r w:rsidR="00366835">
        <w:rPr>
          <w:rFonts w:ascii="Lucida Sans" w:hAnsi="Lucida Sans"/>
          <w:sz w:val="22"/>
          <w:szCs w:val="22"/>
        </w:rPr>
        <w:t>license</w:t>
      </w:r>
      <w:r w:rsidRPr="00766279">
        <w:rPr>
          <w:rFonts w:ascii="Lucida Sans" w:hAnsi="Lucida Sans"/>
          <w:sz w:val="22"/>
          <w:szCs w:val="22"/>
        </w:rPr>
        <w:t xml:space="preserve"> may be required for identification purposes.  </w:t>
      </w:r>
    </w:p>
    <w:p w14:paraId="4FFE430C" w14:textId="77777777" w:rsidR="00937795" w:rsidRPr="00766279" w:rsidRDefault="00937795" w:rsidP="004E578B">
      <w:pPr>
        <w:jc w:val="both"/>
        <w:rPr>
          <w:rFonts w:ascii="Lucida Sans" w:hAnsi="Lucida Sans"/>
          <w:sz w:val="22"/>
          <w:szCs w:val="22"/>
        </w:rPr>
      </w:pPr>
    </w:p>
    <w:p w14:paraId="685EF926" w14:textId="77777777" w:rsidR="00937795" w:rsidRPr="00766279" w:rsidRDefault="00937795" w:rsidP="004E578B">
      <w:pPr>
        <w:jc w:val="both"/>
        <w:rPr>
          <w:rFonts w:ascii="Lucida Sans" w:hAnsi="Lucida Sans"/>
          <w:sz w:val="22"/>
          <w:szCs w:val="22"/>
        </w:rPr>
      </w:pPr>
      <w:r w:rsidRPr="00766279">
        <w:rPr>
          <w:rFonts w:ascii="Lucida Sans" w:hAnsi="Lucida Sans"/>
          <w:sz w:val="22"/>
          <w:szCs w:val="22"/>
        </w:rPr>
        <w:lastRenderedPageBreak/>
        <w:t>I understand that</w:t>
      </w:r>
      <w:r w:rsidR="00366835">
        <w:rPr>
          <w:rFonts w:ascii="Lucida Sans" w:hAnsi="Lucida Sans"/>
          <w:sz w:val="22"/>
          <w:szCs w:val="22"/>
        </w:rPr>
        <w:t xml:space="preserve"> Ups and Downs Southwest</w:t>
      </w:r>
      <w:r w:rsidRPr="00766279">
        <w:rPr>
          <w:rFonts w:ascii="Lucida Sans" w:hAnsi="Lucida Sans"/>
          <w:sz w:val="22"/>
          <w:szCs w:val="22"/>
        </w:rPr>
        <w:t xml:space="preserve"> </w:t>
      </w:r>
      <w:r w:rsidR="00366835">
        <w:rPr>
          <w:rFonts w:ascii="Lucida Sans" w:hAnsi="Lucida Sans"/>
          <w:sz w:val="22"/>
          <w:szCs w:val="22"/>
        </w:rPr>
        <w:t>will</w:t>
      </w:r>
      <w:r w:rsidRPr="00766279">
        <w:rPr>
          <w:rFonts w:ascii="Lucida Sans" w:hAnsi="Lucida Sans"/>
          <w:sz w:val="22"/>
          <w:szCs w:val="22"/>
        </w:rPr>
        <w:t xml:space="preserve"> hold personal information about me in </w:t>
      </w:r>
      <w:r>
        <w:rPr>
          <w:rFonts w:ascii="Lucida Sans" w:hAnsi="Lucida Sans"/>
          <w:sz w:val="22"/>
          <w:szCs w:val="22"/>
        </w:rPr>
        <w:t xml:space="preserve">paper </w:t>
      </w:r>
      <w:r w:rsidRPr="00766279">
        <w:rPr>
          <w:rFonts w:ascii="Lucida Sans" w:hAnsi="Lucida Sans"/>
          <w:sz w:val="22"/>
          <w:szCs w:val="22"/>
        </w:rPr>
        <w:t xml:space="preserve">records and on their computer, including sensitive information such as age, race, sex and disabilities that they will use for their monitoring purposes.  I agree to them holding this information </w:t>
      </w:r>
      <w:r w:rsidR="00366835">
        <w:rPr>
          <w:rFonts w:ascii="Lucida Sans" w:hAnsi="Lucida Sans"/>
          <w:sz w:val="22"/>
          <w:szCs w:val="22"/>
        </w:rPr>
        <w:t xml:space="preserve">under GDPR regulations. </w:t>
      </w:r>
    </w:p>
    <w:p w14:paraId="1E89262F" w14:textId="77777777" w:rsidR="00937795" w:rsidRDefault="00937795" w:rsidP="004E578B">
      <w:pPr>
        <w:jc w:val="both"/>
        <w:rPr>
          <w:rFonts w:ascii="Lucida Sans" w:hAnsi="Lucida Sans"/>
          <w:sz w:val="22"/>
          <w:szCs w:val="22"/>
        </w:rPr>
      </w:pPr>
      <w:r w:rsidRPr="00766279">
        <w:rPr>
          <w:rFonts w:ascii="Lucida Sans" w:hAnsi="Lucida Sans"/>
          <w:sz w:val="22"/>
          <w:szCs w:val="22"/>
        </w:rPr>
        <w:t>I understand that I may ask to see my records at any time.</w:t>
      </w:r>
    </w:p>
    <w:p w14:paraId="0E8AAAD3" w14:textId="77777777" w:rsidR="00595E3E" w:rsidRPr="00766279" w:rsidRDefault="00595E3E" w:rsidP="004E578B">
      <w:pPr>
        <w:jc w:val="both"/>
        <w:rPr>
          <w:rFonts w:ascii="Lucida Sans" w:hAnsi="Lucida Sans"/>
          <w:sz w:val="22"/>
          <w:szCs w:val="22"/>
        </w:rPr>
      </w:pPr>
    </w:p>
    <w:p w14:paraId="78C81AA5" w14:textId="77777777" w:rsidR="00937795" w:rsidRPr="00766279" w:rsidRDefault="00937795" w:rsidP="004E578B">
      <w:pPr>
        <w:jc w:val="both"/>
        <w:rPr>
          <w:rFonts w:ascii="Lucida Sans" w:hAnsi="Lucida Sans"/>
          <w:sz w:val="22"/>
          <w:szCs w:val="22"/>
        </w:rPr>
      </w:pPr>
      <w:bookmarkStart w:id="1" w:name="_Ref383235540"/>
      <w:bookmarkStart w:id="2" w:name="_Toc384271889"/>
    </w:p>
    <w:p w14:paraId="2FB31C69" w14:textId="77777777" w:rsidR="00937795" w:rsidRPr="00766279" w:rsidRDefault="00937795" w:rsidP="004E578B">
      <w:pPr>
        <w:tabs>
          <w:tab w:val="left" w:pos="851"/>
          <w:tab w:val="right" w:leader="underscore" w:pos="4253"/>
          <w:tab w:val="left" w:pos="6237"/>
          <w:tab w:val="left" w:pos="6946"/>
          <w:tab w:val="right" w:leader="underscore" w:pos="9071"/>
        </w:tabs>
        <w:jc w:val="both"/>
        <w:rPr>
          <w:rFonts w:ascii="Lucida Sans" w:hAnsi="Lucida Sans"/>
          <w:sz w:val="22"/>
          <w:szCs w:val="22"/>
        </w:rPr>
      </w:pPr>
      <w:r w:rsidRPr="00766279">
        <w:rPr>
          <w:rFonts w:ascii="Lucida Sans" w:hAnsi="Lucida Sans"/>
          <w:sz w:val="22"/>
          <w:szCs w:val="22"/>
        </w:rPr>
        <w:t>Signed:</w:t>
      </w:r>
      <w:r w:rsidRPr="00766279">
        <w:rPr>
          <w:rFonts w:ascii="Lucida Sans" w:hAnsi="Lucida Sans"/>
          <w:sz w:val="22"/>
          <w:szCs w:val="22"/>
        </w:rPr>
        <w:tab/>
      </w:r>
      <w:r w:rsidRPr="00766279">
        <w:rPr>
          <w:rFonts w:ascii="Lucida Sans" w:hAnsi="Lucida Sans"/>
          <w:sz w:val="22"/>
          <w:szCs w:val="22"/>
        </w:rPr>
        <w:tab/>
      </w:r>
      <w:r w:rsidRPr="00766279">
        <w:rPr>
          <w:rFonts w:ascii="Lucida Sans" w:hAnsi="Lucida Sans"/>
          <w:sz w:val="22"/>
          <w:szCs w:val="22"/>
        </w:rPr>
        <w:tab/>
        <w:t>Date:</w:t>
      </w:r>
      <w:r w:rsidRPr="00766279">
        <w:rPr>
          <w:rFonts w:ascii="Lucida Sans" w:hAnsi="Lucida Sans"/>
          <w:sz w:val="22"/>
          <w:szCs w:val="22"/>
        </w:rPr>
        <w:tab/>
      </w:r>
      <w:r w:rsidRPr="00766279">
        <w:rPr>
          <w:rFonts w:ascii="Lucida Sans" w:hAnsi="Lucida Sans"/>
          <w:sz w:val="22"/>
          <w:szCs w:val="22"/>
        </w:rPr>
        <w:tab/>
      </w:r>
      <w:bookmarkEnd w:id="1"/>
      <w:bookmarkEnd w:id="2"/>
    </w:p>
    <w:p w14:paraId="0555B45A" w14:textId="77777777" w:rsidR="00937795" w:rsidRDefault="00937795" w:rsidP="004E578B">
      <w:pPr>
        <w:tabs>
          <w:tab w:val="left" w:pos="851"/>
          <w:tab w:val="right" w:leader="underscore" w:pos="4253"/>
          <w:tab w:val="left" w:pos="6237"/>
          <w:tab w:val="left" w:pos="6946"/>
          <w:tab w:val="right" w:leader="underscore" w:pos="9071"/>
        </w:tabs>
        <w:jc w:val="both"/>
        <w:rPr>
          <w:rFonts w:ascii="Lucida Sans" w:hAnsi="Lucida Sans"/>
          <w:sz w:val="22"/>
          <w:szCs w:val="22"/>
        </w:rPr>
      </w:pPr>
    </w:p>
    <w:p w14:paraId="43F489C2" w14:textId="77777777" w:rsidR="00937795" w:rsidRDefault="00937795" w:rsidP="004E578B">
      <w:pPr>
        <w:tabs>
          <w:tab w:val="left" w:pos="851"/>
          <w:tab w:val="right" w:leader="underscore" w:pos="4253"/>
          <w:tab w:val="left" w:pos="6237"/>
          <w:tab w:val="left" w:pos="6946"/>
          <w:tab w:val="right" w:leader="underscore" w:pos="9071"/>
        </w:tabs>
        <w:jc w:val="both"/>
        <w:rPr>
          <w:rFonts w:ascii="Lucida Sans" w:hAnsi="Lucida Sans"/>
          <w:sz w:val="22"/>
          <w:szCs w:val="22"/>
        </w:rPr>
      </w:pPr>
    </w:p>
    <w:p w14:paraId="17559FA3" w14:textId="77777777" w:rsidR="00937795" w:rsidRPr="00766279" w:rsidRDefault="00937795" w:rsidP="004E578B">
      <w:pPr>
        <w:tabs>
          <w:tab w:val="left" w:pos="851"/>
          <w:tab w:val="right" w:leader="underscore" w:pos="4253"/>
          <w:tab w:val="left" w:pos="6237"/>
          <w:tab w:val="left" w:pos="6946"/>
          <w:tab w:val="right" w:leader="underscore" w:pos="9071"/>
        </w:tabs>
        <w:jc w:val="both"/>
        <w:rPr>
          <w:rFonts w:ascii="Lucida Sans" w:hAnsi="Lucida Sans"/>
          <w:sz w:val="22"/>
          <w:szCs w:val="22"/>
        </w:rPr>
      </w:pPr>
      <w:r w:rsidRPr="00766279">
        <w:rPr>
          <w:rFonts w:ascii="Lucida Sans" w:hAnsi="Lucida Sans"/>
          <w:sz w:val="22"/>
          <w:szCs w:val="22"/>
        </w:rPr>
        <w:t xml:space="preserve">As you will be </w:t>
      </w:r>
      <w:r>
        <w:rPr>
          <w:rFonts w:ascii="Lucida Sans" w:hAnsi="Lucida Sans"/>
          <w:sz w:val="22"/>
          <w:szCs w:val="22"/>
        </w:rPr>
        <w:t>completing</w:t>
      </w:r>
      <w:r w:rsidRPr="00766279">
        <w:rPr>
          <w:rFonts w:ascii="Lucida Sans" w:hAnsi="Lucida Sans"/>
          <w:sz w:val="22"/>
          <w:szCs w:val="22"/>
        </w:rPr>
        <w:t xml:space="preserve"> an Enhanced Disclosure form</w:t>
      </w:r>
      <w:r w:rsidR="00366835">
        <w:rPr>
          <w:rFonts w:ascii="Lucida Sans" w:hAnsi="Lucida Sans"/>
          <w:sz w:val="22"/>
          <w:szCs w:val="22"/>
        </w:rPr>
        <w:t xml:space="preserve"> (DBS),</w:t>
      </w:r>
      <w:r w:rsidRPr="00766279">
        <w:rPr>
          <w:rFonts w:ascii="Lucida Sans" w:hAnsi="Lucida Sans"/>
          <w:sz w:val="22"/>
          <w:szCs w:val="22"/>
        </w:rPr>
        <w:t xml:space="preserve"> </w:t>
      </w:r>
      <w:r>
        <w:rPr>
          <w:rFonts w:ascii="Lucida Sans" w:hAnsi="Lucida Sans"/>
          <w:sz w:val="22"/>
          <w:szCs w:val="22"/>
        </w:rPr>
        <w:t xml:space="preserve">detail of </w:t>
      </w:r>
      <w:r w:rsidRPr="00766279">
        <w:rPr>
          <w:rFonts w:ascii="Lucida Sans" w:hAnsi="Lucida Sans"/>
          <w:sz w:val="22"/>
          <w:szCs w:val="22"/>
        </w:rPr>
        <w:t xml:space="preserve">any criminal convictions or cautions </w:t>
      </w:r>
      <w:r>
        <w:rPr>
          <w:rFonts w:ascii="Lucida Sans" w:hAnsi="Lucida Sans"/>
          <w:sz w:val="22"/>
          <w:szCs w:val="22"/>
        </w:rPr>
        <w:t xml:space="preserve">found </w:t>
      </w:r>
      <w:r w:rsidRPr="00766279">
        <w:rPr>
          <w:rFonts w:ascii="Lucida Sans" w:hAnsi="Lucida Sans"/>
          <w:sz w:val="22"/>
          <w:szCs w:val="22"/>
        </w:rPr>
        <w:t>will be</w:t>
      </w:r>
      <w:r w:rsidR="00ED50A8">
        <w:rPr>
          <w:rFonts w:ascii="Lucida Sans" w:hAnsi="Lucida Sans"/>
          <w:sz w:val="22"/>
          <w:szCs w:val="22"/>
        </w:rPr>
        <w:t xml:space="preserve"> passed onto to </w:t>
      </w:r>
      <w:r w:rsidR="00366835">
        <w:rPr>
          <w:rFonts w:ascii="Lucida Sans" w:hAnsi="Lucida Sans"/>
          <w:sz w:val="22"/>
          <w:szCs w:val="22"/>
        </w:rPr>
        <w:t>Ups and Downs Southwest</w:t>
      </w:r>
      <w:r w:rsidR="00ED50A8">
        <w:rPr>
          <w:rFonts w:ascii="Lucida Sans" w:hAnsi="Lucida Sans"/>
          <w:sz w:val="22"/>
          <w:szCs w:val="22"/>
        </w:rPr>
        <w:t xml:space="preserve">. </w:t>
      </w:r>
      <w:proofErr w:type="gramStart"/>
      <w:r w:rsidRPr="00766279">
        <w:rPr>
          <w:rFonts w:ascii="Lucida Sans" w:hAnsi="Lucida Sans"/>
          <w:sz w:val="22"/>
          <w:szCs w:val="22"/>
        </w:rPr>
        <w:t>Therefore</w:t>
      </w:r>
      <w:proofErr w:type="gramEnd"/>
      <w:r w:rsidRPr="00766279">
        <w:rPr>
          <w:rFonts w:ascii="Lucida Sans" w:hAnsi="Lucida Sans"/>
          <w:sz w:val="22"/>
          <w:szCs w:val="22"/>
        </w:rPr>
        <w:t xml:space="preserve"> </w:t>
      </w:r>
      <w:r>
        <w:rPr>
          <w:rFonts w:ascii="Lucida Sans" w:hAnsi="Lucida Sans"/>
          <w:sz w:val="22"/>
          <w:szCs w:val="22"/>
        </w:rPr>
        <w:t>i</w:t>
      </w:r>
      <w:r w:rsidRPr="00766279">
        <w:rPr>
          <w:rFonts w:ascii="Lucida Sans" w:hAnsi="Lucida Sans"/>
          <w:sz w:val="22"/>
          <w:szCs w:val="22"/>
        </w:rPr>
        <w:t xml:space="preserve">t </w:t>
      </w:r>
      <w:r>
        <w:rPr>
          <w:rFonts w:ascii="Lucida Sans" w:hAnsi="Lucida Sans"/>
          <w:sz w:val="22"/>
          <w:szCs w:val="22"/>
        </w:rPr>
        <w:t xml:space="preserve">is </w:t>
      </w:r>
      <w:r w:rsidR="00787FAC">
        <w:rPr>
          <w:rFonts w:ascii="Lucida Sans" w:hAnsi="Lucida Sans"/>
          <w:sz w:val="22"/>
          <w:szCs w:val="22"/>
        </w:rPr>
        <w:t>important that</w:t>
      </w:r>
      <w:r w:rsidRPr="00766279">
        <w:rPr>
          <w:rFonts w:ascii="Lucida Sans" w:hAnsi="Lucida Sans"/>
          <w:sz w:val="22"/>
          <w:szCs w:val="22"/>
        </w:rPr>
        <w:t xml:space="preserve"> you highlight any issue we need to be aware of on your application form.</w:t>
      </w:r>
    </w:p>
    <w:p w14:paraId="4AD9E09E" w14:textId="77777777" w:rsidR="00937795" w:rsidRPr="00766279" w:rsidRDefault="00937795" w:rsidP="004E578B">
      <w:pPr>
        <w:tabs>
          <w:tab w:val="left" w:pos="851"/>
          <w:tab w:val="right" w:leader="underscore" w:pos="4253"/>
          <w:tab w:val="left" w:pos="6237"/>
          <w:tab w:val="left" w:pos="6946"/>
          <w:tab w:val="right" w:leader="underscore" w:pos="9071"/>
        </w:tabs>
        <w:jc w:val="both"/>
        <w:rPr>
          <w:rFonts w:ascii="Lucida Sans" w:hAnsi="Lucida Sans"/>
          <w:sz w:val="22"/>
          <w:szCs w:val="22"/>
        </w:rPr>
      </w:pPr>
    </w:p>
    <w:p w14:paraId="238AF447" w14:textId="77777777" w:rsidR="00937795" w:rsidRPr="00766279" w:rsidRDefault="00937795" w:rsidP="004E578B">
      <w:pPr>
        <w:tabs>
          <w:tab w:val="left" w:pos="851"/>
          <w:tab w:val="right" w:leader="underscore" w:pos="4253"/>
          <w:tab w:val="left" w:pos="6237"/>
          <w:tab w:val="left" w:pos="6946"/>
          <w:tab w:val="right" w:leader="underscore" w:pos="9071"/>
        </w:tabs>
        <w:jc w:val="both"/>
        <w:rPr>
          <w:rFonts w:ascii="Lucida Sans" w:hAnsi="Lucida Sans"/>
          <w:sz w:val="22"/>
          <w:szCs w:val="22"/>
        </w:rPr>
      </w:pPr>
      <w:r>
        <w:rPr>
          <w:rFonts w:ascii="Lucida Sans" w:hAnsi="Lucida Sans"/>
          <w:sz w:val="22"/>
          <w:szCs w:val="22"/>
        </w:rPr>
        <w:t>If something is highlighted on your disclosure</w:t>
      </w:r>
      <w:r w:rsidR="00366835">
        <w:rPr>
          <w:rFonts w:ascii="Lucida Sans" w:hAnsi="Lucida Sans"/>
          <w:sz w:val="22"/>
          <w:szCs w:val="22"/>
        </w:rPr>
        <w:t>,</w:t>
      </w:r>
      <w:r>
        <w:rPr>
          <w:rFonts w:ascii="Lucida Sans" w:hAnsi="Lucida Sans"/>
          <w:sz w:val="22"/>
          <w:szCs w:val="22"/>
        </w:rPr>
        <w:t xml:space="preserve"> this will be discussed with you in confidence</w:t>
      </w:r>
      <w:r w:rsidRPr="00766279">
        <w:rPr>
          <w:rFonts w:ascii="Lucida Sans" w:hAnsi="Lucida Sans"/>
          <w:sz w:val="22"/>
          <w:szCs w:val="22"/>
        </w:rPr>
        <w:t xml:space="preserve">.  </w:t>
      </w:r>
      <w:r>
        <w:rPr>
          <w:rFonts w:ascii="Lucida Sans" w:hAnsi="Lucida Sans"/>
          <w:sz w:val="22"/>
          <w:szCs w:val="22"/>
        </w:rPr>
        <w:t>Following the meeting a decision will be made whether we can proceed with your application.</w:t>
      </w:r>
    </w:p>
    <w:p w14:paraId="24CA0A55" w14:textId="77777777" w:rsidR="00937795" w:rsidRPr="00766279" w:rsidRDefault="00937795" w:rsidP="004E578B">
      <w:pPr>
        <w:tabs>
          <w:tab w:val="left" w:pos="851"/>
          <w:tab w:val="right" w:leader="underscore" w:pos="4253"/>
          <w:tab w:val="left" w:pos="6237"/>
          <w:tab w:val="left" w:pos="6946"/>
          <w:tab w:val="right" w:leader="underscore" w:pos="9071"/>
        </w:tabs>
        <w:jc w:val="both"/>
        <w:rPr>
          <w:rFonts w:ascii="Lucida Sans" w:hAnsi="Lucida Sans"/>
          <w:sz w:val="22"/>
          <w:szCs w:val="22"/>
        </w:rPr>
      </w:pPr>
    </w:p>
    <w:p w14:paraId="75FB1DBE" w14:textId="77777777" w:rsidR="00595E3E" w:rsidRDefault="00937795" w:rsidP="00366835">
      <w:pPr>
        <w:tabs>
          <w:tab w:val="left" w:pos="851"/>
          <w:tab w:val="right" w:leader="underscore" w:pos="4253"/>
          <w:tab w:val="left" w:pos="6237"/>
          <w:tab w:val="left" w:pos="6946"/>
          <w:tab w:val="right" w:leader="underscore" w:pos="9071"/>
        </w:tabs>
        <w:jc w:val="both"/>
        <w:rPr>
          <w:rFonts w:ascii="Lucida Sans" w:hAnsi="Lucida Sans"/>
          <w:sz w:val="22"/>
          <w:szCs w:val="22"/>
        </w:rPr>
      </w:pPr>
      <w:r w:rsidRPr="00766279">
        <w:rPr>
          <w:rFonts w:ascii="Lucida Sans" w:hAnsi="Lucida Sans"/>
          <w:sz w:val="22"/>
          <w:szCs w:val="22"/>
        </w:rPr>
        <w:t>If you have any concerns please di</w:t>
      </w:r>
      <w:r w:rsidR="007E6569">
        <w:rPr>
          <w:rFonts w:ascii="Lucida Sans" w:hAnsi="Lucida Sans"/>
          <w:sz w:val="22"/>
          <w:szCs w:val="22"/>
        </w:rPr>
        <w:t>scuss this further with</w:t>
      </w:r>
      <w:r w:rsidR="00366835">
        <w:rPr>
          <w:rFonts w:ascii="Lucida Sans" w:hAnsi="Lucida Sans"/>
          <w:sz w:val="22"/>
          <w:szCs w:val="22"/>
        </w:rPr>
        <w:t xml:space="preserve">: </w:t>
      </w:r>
      <w:r w:rsidR="00905A9B">
        <w:rPr>
          <w:rFonts w:ascii="Lucida Sans" w:hAnsi="Lucida Sans"/>
          <w:sz w:val="22"/>
          <w:szCs w:val="22"/>
        </w:rPr>
        <w:t>Lucy Campbell-Morgan</w:t>
      </w:r>
      <w:r w:rsidR="00366835">
        <w:rPr>
          <w:rFonts w:ascii="Lucida Sans" w:hAnsi="Lucida Sans"/>
          <w:sz w:val="22"/>
          <w:szCs w:val="22"/>
        </w:rPr>
        <w:t>,</w:t>
      </w:r>
      <w:r w:rsidR="00F2347B">
        <w:rPr>
          <w:rFonts w:ascii="Lucida Sans" w:hAnsi="Lucida Sans"/>
          <w:sz w:val="22"/>
          <w:szCs w:val="22"/>
        </w:rPr>
        <w:t xml:space="preserve"> </w:t>
      </w:r>
      <w:r w:rsidR="00905A9B">
        <w:rPr>
          <w:rFonts w:ascii="Lucida Sans" w:hAnsi="Lucida Sans"/>
          <w:sz w:val="22"/>
          <w:szCs w:val="22"/>
        </w:rPr>
        <w:t>Team Leader</w:t>
      </w:r>
      <w:r w:rsidR="00F2347B">
        <w:rPr>
          <w:rFonts w:ascii="Lucida Sans" w:hAnsi="Lucida Sans"/>
          <w:sz w:val="22"/>
          <w:szCs w:val="22"/>
        </w:rPr>
        <w:t>,</w:t>
      </w:r>
      <w:r w:rsidR="00366835">
        <w:rPr>
          <w:rFonts w:ascii="Lucida Sans" w:hAnsi="Lucida Sans"/>
          <w:sz w:val="22"/>
          <w:szCs w:val="22"/>
        </w:rPr>
        <w:t xml:space="preserve"> available on Tel: 01278 691100 or by email to: </w:t>
      </w:r>
      <w:hyperlink r:id="rId8" w:history="1">
        <w:r w:rsidR="00905A9B">
          <w:rPr>
            <w:rStyle w:val="Hyperlink"/>
            <w:rFonts w:ascii="Lucida Sans" w:hAnsi="Lucida Sans"/>
            <w:sz w:val="22"/>
            <w:szCs w:val="22"/>
          </w:rPr>
          <w:t>lucy</w:t>
        </w:r>
        <w:r w:rsidR="00366835" w:rsidRPr="00C739A7">
          <w:rPr>
            <w:rStyle w:val="Hyperlink"/>
            <w:rFonts w:ascii="Lucida Sans" w:hAnsi="Lucida Sans"/>
            <w:sz w:val="22"/>
            <w:szCs w:val="22"/>
          </w:rPr>
          <w:t>@upsanddowns.net</w:t>
        </w:r>
      </w:hyperlink>
      <w:r w:rsidR="00366835">
        <w:rPr>
          <w:rFonts w:ascii="Lucida Sans" w:hAnsi="Lucida Sans"/>
          <w:sz w:val="22"/>
          <w:szCs w:val="22"/>
        </w:rPr>
        <w:t xml:space="preserve"> </w:t>
      </w:r>
    </w:p>
    <w:p w14:paraId="3DB0EB13" w14:textId="77777777" w:rsidR="00787FAC" w:rsidRPr="00787FAC" w:rsidRDefault="00787FAC" w:rsidP="00787FAC">
      <w:pPr>
        <w:tabs>
          <w:tab w:val="left" w:pos="851"/>
          <w:tab w:val="right" w:leader="underscore" w:pos="4253"/>
          <w:tab w:val="left" w:pos="6237"/>
          <w:tab w:val="left" w:pos="6946"/>
          <w:tab w:val="right" w:leader="underscore" w:pos="9071"/>
        </w:tabs>
        <w:jc w:val="both"/>
        <w:rPr>
          <w:rFonts w:ascii="Lucida Sans" w:hAnsi="Lucida Sans"/>
          <w:sz w:val="22"/>
          <w:szCs w:val="22"/>
        </w:rPr>
      </w:pPr>
    </w:p>
    <w:p w14:paraId="473704DB" w14:textId="77777777" w:rsidR="00937795" w:rsidRDefault="00937795">
      <w:pPr>
        <w:rPr>
          <w:rFonts w:ascii="Lucida Sans" w:hAnsi="Lucida Sans"/>
        </w:rPr>
      </w:pPr>
    </w:p>
    <w:p w14:paraId="24C20DF1" w14:textId="77777777" w:rsidR="00366835" w:rsidRDefault="00366835">
      <w:pPr>
        <w:rPr>
          <w:rFonts w:ascii="Lucida Sans" w:hAnsi="Lucida Sans"/>
        </w:rPr>
      </w:pPr>
      <w:r>
        <w:rPr>
          <w:rFonts w:ascii="Lucida Sans" w:hAnsi="Lucida Sans"/>
        </w:rPr>
        <w:t xml:space="preserve">Please return </w:t>
      </w:r>
      <w:r w:rsidR="00F2347B">
        <w:rPr>
          <w:rFonts w:ascii="Lucida Sans" w:hAnsi="Lucida Sans"/>
        </w:rPr>
        <w:t xml:space="preserve">your </w:t>
      </w:r>
      <w:r>
        <w:rPr>
          <w:rFonts w:ascii="Lucida Sans" w:hAnsi="Lucida Sans"/>
        </w:rPr>
        <w:t xml:space="preserve">completed </w:t>
      </w:r>
      <w:r w:rsidR="00F2347B">
        <w:rPr>
          <w:rFonts w:ascii="Lucida Sans" w:hAnsi="Lucida Sans"/>
        </w:rPr>
        <w:t xml:space="preserve">application </w:t>
      </w:r>
      <w:r>
        <w:rPr>
          <w:rFonts w:ascii="Lucida Sans" w:hAnsi="Lucida Sans"/>
        </w:rPr>
        <w:t xml:space="preserve"> form either electronically to: </w:t>
      </w:r>
      <w:hyperlink r:id="rId9" w:history="1">
        <w:r w:rsidRPr="00C739A7">
          <w:rPr>
            <w:rStyle w:val="Hyperlink"/>
            <w:rFonts w:ascii="Lucida Sans" w:hAnsi="Lucida Sans"/>
          </w:rPr>
          <w:t>admin@upsanddowns.net</w:t>
        </w:r>
      </w:hyperlink>
      <w:r>
        <w:rPr>
          <w:rFonts w:ascii="Lucida Sans" w:hAnsi="Lucida Sans"/>
        </w:rPr>
        <w:t xml:space="preserve"> quoting Volunteer Befriender Application as a reference or by post to:</w:t>
      </w:r>
    </w:p>
    <w:p w14:paraId="439D9BDC" w14:textId="77777777" w:rsidR="00366835" w:rsidRDefault="00366835">
      <w:pPr>
        <w:rPr>
          <w:rFonts w:ascii="Lucida Sans" w:hAnsi="Lucida Sans"/>
        </w:rPr>
      </w:pPr>
    </w:p>
    <w:p w14:paraId="10712170" w14:textId="77777777" w:rsidR="00F2347B" w:rsidRDefault="00F2347B">
      <w:pPr>
        <w:rPr>
          <w:rFonts w:ascii="Lucida Sans" w:hAnsi="Lucida Sans"/>
        </w:rPr>
      </w:pPr>
      <w:r>
        <w:rPr>
          <w:rFonts w:ascii="Lucida Sans" w:hAnsi="Lucida Sans"/>
        </w:rPr>
        <w:t>Ups and Downs Southwest</w:t>
      </w:r>
    </w:p>
    <w:p w14:paraId="5F1C8959" w14:textId="77777777" w:rsidR="00F2347B" w:rsidRDefault="00F2347B">
      <w:pPr>
        <w:rPr>
          <w:rFonts w:ascii="Lucida Sans" w:hAnsi="Lucida Sans"/>
        </w:rPr>
      </w:pPr>
      <w:r>
        <w:rPr>
          <w:rFonts w:ascii="Lucida Sans" w:hAnsi="Lucida Sans"/>
        </w:rPr>
        <w:t>The Old School</w:t>
      </w:r>
    </w:p>
    <w:p w14:paraId="64CDF5FE" w14:textId="77777777" w:rsidR="00F2347B" w:rsidRDefault="00F2347B">
      <w:pPr>
        <w:rPr>
          <w:rFonts w:ascii="Lucida Sans" w:hAnsi="Lucida Sans"/>
        </w:rPr>
      </w:pPr>
      <w:r>
        <w:rPr>
          <w:rFonts w:ascii="Lucida Sans" w:hAnsi="Lucida Sans"/>
        </w:rPr>
        <w:t>School Road</w:t>
      </w:r>
    </w:p>
    <w:p w14:paraId="4C63093C" w14:textId="77777777" w:rsidR="00F2347B" w:rsidRDefault="00F2347B">
      <w:pPr>
        <w:rPr>
          <w:rFonts w:ascii="Lucida Sans" w:hAnsi="Lucida Sans"/>
        </w:rPr>
      </w:pPr>
      <w:r>
        <w:rPr>
          <w:rFonts w:ascii="Lucida Sans" w:hAnsi="Lucida Sans"/>
        </w:rPr>
        <w:t>Westonzoyland</w:t>
      </w:r>
    </w:p>
    <w:p w14:paraId="0E661539" w14:textId="77777777" w:rsidR="00F2347B" w:rsidRDefault="00F2347B">
      <w:pPr>
        <w:rPr>
          <w:rFonts w:ascii="Lucida Sans" w:hAnsi="Lucida Sans"/>
        </w:rPr>
      </w:pPr>
      <w:r>
        <w:rPr>
          <w:rFonts w:ascii="Lucida Sans" w:hAnsi="Lucida Sans"/>
        </w:rPr>
        <w:t>Somerset</w:t>
      </w:r>
    </w:p>
    <w:p w14:paraId="7D48D7B0" w14:textId="77777777" w:rsidR="00F2347B" w:rsidRDefault="00F2347B">
      <w:pPr>
        <w:rPr>
          <w:rFonts w:ascii="Lucida Sans" w:hAnsi="Lucida Sans"/>
        </w:rPr>
      </w:pPr>
      <w:r>
        <w:rPr>
          <w:rFonts w:ascii="Lucida Sans" w:hAnsi="Lucida Sans"/>
        </w:rPr>
        <w:t>TA7 0LN</w:t>
      </w:r>
    </w:p>
    <w:p w14:paraId="6E876CAD" w14:textId="77777777" w:rsidR="00366835" w:rsidRDefault="00366835">
      <w:pPr>
        <w:rPr>
          <w:rFonts w:ascii="Lucida Sans" w:hAnsi="Lucida Sans"/>
        </w:rPr>
      </w:pPr>
    </w:p>
    <w:p w14:paraId="5C611EDC" w14:textId="77777777" w:rsidR="00366835" w:rsidRDefault="00366835">
      <w:pPr>
        <w:rPr>
          <w:rFonts w:ascii="Lucida Sans" w:hAnsi="Lucida Sans"/>
        </w:rPr>
      </w:pPr>
    </w:p>
    <w:p w14:paraId="14E9BB10" w14:textId="77777777" w:rsidR="00366835" w:rsidRDefault="00366835">
      <w:pPr>
        <w:rPr>
          <w:rFonts w:ascii="Lucida Sans" w:hAnsi="Lucida Sans"/>
        </w:rPr>
      </w:pPr>
    </w:p>
    <w:p w14:paraId="65B9FFD2" w14:textId="77777777" w:rsidR="00366835" w:rsidRDefault="00366835">
      <w:pPr>
        <w:rPr>
          <w:rFonts w:ascii="Lucida Sans" w:hAnsi="Lucida Sans"/>
        </w:rPr>
      </w:pPr>
    </w:p>
    <w:p w14:paraId="2B97FF2C" w14:textId="77777777" w:rsidR="00366835" w:rsidRDefault="00366835">
      <w:pPr>
        <w:rPr>
          <w:rFonts w:ascii="Lucida Sans" w:hAnsi="Lucida Sans"/>
        </w:rPr>
      </w:pPr>
    </w:p>
    <w:p w14:paraId="0124F356" w14:textId="77777777" w:rsidR="00366835" w:rsidRDefault="00366835">
      <w:pPr>
        <w:rPr>
          <w:rFonts w:ascii="Lucida Sans" w:hAnsi="Lucida Sans"/>
        </w:rPr>
      </w:pPr>
    </w:p>
    <w:p w14:paraId="0197CE23" w14:textId="77777777" w:rsidR="00366835" w:rsidRDefault="00366835">
      <w:pPr>
        <w:rPr>
          <w:rFonts w:ascii="Lucida Sans" w:hAnsi="Lucida Sans"/>
        </w:rPr>
      </w:pPr>
    </w:p>
    <w:p w14:paraId="37CBC86B" w14:textId="77777777" w:rsidR="00366835" w:rsidRDefault="00366835">
      <w:pPr>
        <w:rPr>
          <w:rFonts w:ascii="Lucida Sans" w:hAnsi="Lucida Sans"/>
        </w:rPr>
      </w:pPr>
    </w:p>
    <w:p w14:paraId="1FD47C96" w14:textId="77777777" w:rsidR="00366835" w:rsidRDefault="00366835">
      <w:pPr>
        <w:rPr>
          <w:rFonts w:ascii="Lucida Sans" w:hAnsi="Lucida Sans"/>
        </w:rPr>
      </w:pPr>
    </w:p>
    <w:p w14:paraId="35BC4B34" w14:textId="77777777" w:rsidR="00366835" w:rsidRDefault="00366835">
      <w:pPr>
        <w:rPr>
          <w:rFonts w:ascii="Lucida Sans" w:hAnsi="Lucida Sans"/>
        </w:rPr>
      </w:pPr>
    </w:p>
    <w:p w14:paraId="139DD306" w14:textId="77777777" w:rsidR="00937795" w:rsidRPr="002C0C04" w:rsidRDefault="00937795">
      <w:pPr>
        <w:rPr>
          <w:rFonts w:ascii="Lucida Sans" w:hAnsi="Lucida Sans"/>
          <w:b/>
        </w:rPr>
      </w:pPr>
      <w:r w:rsidRPr="002C0C04">
        <w:rPr>
          <w:rFonts w:ascii="Lucida Sans" w:hAnsi="Lucida Sans"/>
          <w:b/>
        </w:rPr>
        <w:t>For Office use only</w:t>
      </w:r>
    </w:p>
    <w:tbl>
      <w:tblPr>
        <w:tblW w:w="10440" w:type="dxa"/>
        <w:tblInd w:w="-43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38"/>
        <w:gridCol w:w="3207"/>
        <w:gridCol w:w="3595"/>
      </w:tblGrid>
      <w:tr w:rsidR="00937795" w:rsidRPr="00EC4A8B" w14:paraId="29D3E90A" w14:textId="77777777" w:rsidTr="00EC4A8B">
        <w:tc>
          <w:tcPr>
            <w:tcW w:w="10440" w:type="dxa"/>
            <w:gridSpan w:val="3"/>
            <w:tcBorders>
              <w:top w:val="double" w:sz="6" w:space="0" w:color="auto"/>
            </w:tcBorders>
          </w:tcPr>
          <w:p w14:paraId="28B54B72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</w:rPr>
              <w:lastRenderedPageBreak/>
              <w:t>Interview date</w:t>
            </w:r>
          </w:p>
          <w:p w14:paraId="4E1C2C14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  <w:tr w:rsidR="00937795" w:rsidRPr="00EC4A8B" w14:paraId="14939831" w14:textId="77777777" w:rsidTr="00EC4A8B">
        <w:tc>
          <w:tcPr>
            <w:tcW w:w="3638" w:type="dxa"/>
          </w:tcPr>
          <w:p w14:paraId="419FDC14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</w:rPr>
              <w:t>Reference requested</w:t>
            </w:r>
          </w:p>
          <w:p w14:paraId="2CCAD4FE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3207" w:type="dxa"/>
          </w:tcPr>
          <w:p w14:paraId="7C59D30F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</w:rPr>
              <w:t>1 (date)</w:t>
            </w:r>
          </w:p>
        </w:tc>
        <w:tc>
          <w:tcPr>
            <w:tcW w:w="3595" w:type="dxa"/>
          </w:tcPr>
          <w:p w14:paraId="1D02EEE5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</w:rPr>
              <w:t>2 (date)</w:t>
            </w:r>
          </w:p>
        </w:tc>
      </w:tr>
      <w:tr w:rsidR="00937795" w:rsidRPr="00EC4A8B" w14:paraId="5EE05C36" w14:textId="77777777" w:rsidTr="00EC4A8B">
        <w:tc>
          <w:tcPr>
            <w:tcW w:w="3638" w:type="dxa"/>
          </w:tcPr>
          <w:p w14:paraId="7D4250D6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</w:rPr>
              <w:t>Reference received</w:t>
            </w:r>
          </w:p>
          <w:p w14:paraId="7424150E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3207" w:type="dxa"/>
          </w:tcPr>
          <w:p w14:paraId="2748A8E8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</w:rPr>
              <w:t>1 (date)</w:t>
            </w:r>
          </w:p>
        </w:tc>
        <w:tc>
          <w:tcPr>
            <w:tcW w:w="3595" w:type="dxa"/>
          </w:tcPr>
          <w:p w14:paraId="298498A3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</w:rPr>
              <w:t>2 (date)</w:t>
            </w:r>
          </w:p>
        </w:tc>
      </w:tr>
      <w:tr w:rsidR="00937795" w:rsidRPr="00EC4A8B" w14:paraId="7844559E" w14:textId="77777777" w:rsidTr="00EC4A8B">
        <w:tc>
          <w:tcPr>
            <w:tcW w:w="3638" w:type="dxa"/>
          </w:tcPr>
          <w:p w14:paraId="603E69E5" w14:textId="77777777" w:rsidR="00937795" w:rsidRPr="00EC4A8B" w:rsidRDefault="00937795">
            <w:pPr>
              <w:rPr>
                <w:rFonts w:ascii="Lucida Sans" w:hAnsi="Lucida Sans"/>
              </w:rPr>
            </w:pPr>
            <w:proofErr w:type="gramStart"/>
            <w:r>
              <w:rPr>
                <w:rFonts w:ascii="Lucida Sans" w:hAnsi="Lucida Sans"/>
              </w:rPr>
              <w:t>DBS</w:t>
            </w:r>
            <w:r w:rsidRPr="00EC4A8B">
              <w:rPr>
                <w:rFonts w:ascii="Lucida Sans" w:hAnsi="Lucida Sans"/>
              </w:rPr>
              <w:t xml:space="preserve">  requested</w:t>
            </w:r>
            <w:proofErr w:type="gramEnd"/>
          </w:p>
          <w:p w14:paraId="55714DB5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  <w:tc>
          <w:tcPr>
            <w:tcW w:w="3207" w:type="dxa"/>
          </w:tcPr>
          <w:p w14:paraId="76BEF896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</w:rPr>
              <w:t>Date received</w:t>
            </w:r>
          </w:p>
        </w:tc>
        <w:tc>
          <w:tcPr>
            <w:tcW w:w="3595" w:type="dxa"/>
          </w:tcPr>
          <w:p w14:paraId="1753788C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</w:rPr>
              <w:t>No.</w:t>
            </w:r>
          </w:p>
        </w:tc>
      </w:tr>
      <w:tr w:rsidR="00937795" w:rsidRPr="00EC4A8B" w14:paraId="282D7476" w14:textId="77777777" w:rsidTr="00EC4A8B">
        <w:tc>
          <w:tcPr>
            <w:tcW w:w="10440" w:type="dxa"/>
            <w:gridSpan w:val="3"/>
          </w:tcPr>
          <w:p w14:paraId="70958887" w14:textId="77777777" w:rsidR="00937795" w:rsidRPr="00EC4A8B" w:rsidRDefault="00F2347B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</w:rPr>
              <w:t>Foundation</w:t>
            </w:r>
            <w:r w:rsidR="00937795" w:rsidRPr="00EC4A8B">
              <w:rPr>
                <w:rFonts w:ascii="Lucida Sans" w:hAnsi="Lucida Sans"/>
              </w:rPr>
              <w:t xml:space="preserve"> </w:t>
            </w:r>
            <w:r>
              <w:rPr>
                <w:rFonts w:ascii="Lucida Sans" w:hAnsi="Lucida Sans"/>
              </w:rPr>
              <w:t>C</w:t>
            </w:r>
            <w:r w:rsidR="00937795" w:rsidRPr="00EC4A8B">
              <w:rPr>
                <w:rFonts w:ascii="Lucida Sans" w:hAnsi="Lucida Sans"/>
              </w:rPr>
              <w:t>ourse completed (date):</w:t>
            </w:r>
          </w:p>
          <w:p w14:paraId="33A3A63E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  <w:tr w:rsidR="00937795" w:rsidRPr="00EC4A8B" w14:paraId="1B68E52C" w14:textId="77777777" w:rsidTr="00EC4A8B">
        <w:tc>
          <w:tcPr>
            <w:tcW w:w="10440" w:type="dxa"/>
            <w:gridSpan w:val="3"/>
          </w:tcPr>
          <w:p w14:paraId="72D9A7D5" w14:textId="77777777" w:rsidR="00937795" w:rsidRPr="00EC4A8B" w:rsidRDefault="00937795">
            <w:pPr>
              <w:rPr>
                <w:rFonts w:ascii="Lucida Sans" w:hAnsi="Lucida Sans"/>
              </w:rPr>
            </w:pPr>
            <w:smartTag w:uri="urn:schemas-microsoft-com:office:smarttags" w:element="PersonName">
              <w:r w:rsidRPr="00EC4A8B">
                <w:rPr>
                  <w:rFonts w:ascii="Lucida Sans" w:hAnsi="Lucida Sans"/>
                </w:rPr>
                <w:t>Safeguarding</w:t>
              </w:r>
            </w:smartTag>
            <w:r w:rsidRPr="00EC4A8B">
              <w:rPr>
                <w:rFonts w:ascii="Lucida Sans" w:hAnsi="Lucida Sans"/>
              </w:rPr>
              <w:t xml:space="preserve"> &amp; promoting welfare of children code of conduct signed(date):</w:t>
            </w:r>
          </w:p>
          <w:p w14:paraId="230895D6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  <w:tr w:rsidR="00937795" w:rsidRPr="00EC4A8B" w14:paraId="051117DC" w14:textId="77777777" w:rsidTr="00EC4A8B">
        <w:tc>
          <w:tcPr>
            <w:tcW w:w="10440" w:type="dxa"/>
            <w:gridSpan w:val="3"/>
            <w:tcBorders>
              <w:bottom w:val="double" w:sz="6" w:space="0" w:color="auto"/>
            </w:tcBorders>
          </w:tcPr>
          <w:p w14:paraId="222C85D4" w14:textId="77777777" w:rsidR="00937795" w:rsidRPr="00EC4A8B" w:rsidRDefault="00937795">
            <w:pPr>
              <w:rPr>
                <w:rFonts w:ascii="Lucida Sans" w:hAnsi="Lucida Sans"/>
              </w:rPr>
            </w:pPr>
            <w:r w:rsidRPr="00EC4A8B">
              <w:rPr>
                <w:rFonts w:ascii="Lucida Sans" w:hAnsi="Lucida Sans"/>
              </w:rPr>
              <w:t>Info given, health &amp; safety, personal safety(date):</w:t>
            </w:r>
          </w:p>
          <w:p w14:paraId="2116DC60" w14:textId="77777777" w:rsidR="00937795" w:rsidRPr="00EC4A8B" w:rsidRDefault="00937795">
            <w:pPr>
              <w:rPr>
                <w:rFonts w:ascii="Lucida Sans" w:hAnsi="Lucida Sans"/>
              </w:rPr>
            </w:pPr>
          </w:p>
        </w:tc>
      </w:tr>
    </w:tbl>
    <w:p w14:paraId="7BCD033F" w14:textId="77777777" w:rsidR="00937795" w:rsidRDefault="00937795">
      <w:pPr>
        <w:rPr>
          <w:rFonts w:ascii="Lucida Sans" w:hAnsi="Lucida Sans"/>
        </w:rPr>
      </w:pPr>
    </w:p>
    <w:p w14:paraId="03028E2A" w14:textId="77777777" w:rsidR="00C23B83" w:rsidRDefault="00C23B83">
      <w:pPr>
        <w:rPr>
          <w:rFonts w:ascii="Lucida Sans" w:hAnsi="Lucida Sans"/>
        </w:rPr>
      </w:pPr>
    </w:p>
    <w:p w14:paraId="1414818E" w14:textId="77777777" w:rsidR="00C23B83" w:rsidRDefault="00C23B83">
      <w:pPr>
        <w:rPr>
          <w:rFonts w:ascii="Lucida Sans" w:hAnsi="Lucida Sans"/>
        </w:rPr>
      </w:pPr>
    </w:p>
    <w:p w14:paraId="71BAE313" w14:textId="77777777" w:rsidR="00C23B83" w:rsidRDefault="00C23B83">
      <w:pPr>
        <w:rPr>
          <w:rFonts w:ascii="Lucida Sans" w:hAnsi="Lucida Sans"/>
        </w:rPr>
      </w:pPr>
    </w:p>
    <w:p w14:paraId="29A6537A" w14:textId="77777777" w:rsidR="00C23B83" w:rsidRDefault="00C23B83">
      <w:pPr>
        <w:rPr>
          <w:rFonts w:ascii="Lucida Sans" w:hAnsi="Lucida Sans"/>
        </w:rPr>
      </w:pPr>
    </w:p>
    <w:p w14:paraId="6CDD47A9" w14:textId="77777777" w:rsidR="00595E3E" w:rsidRDefault="00595E3E">
      <w:pPr>
        <w:rPr>
          <w:rFonts w:ascii="Lucida Sans" w:hAnsi="Lucida Sans"/>
        </w:rPr>
      </w:pPr>
    </w:p>
    <w:p w14:paraId="0012FE28" w14:textId="77777777" w:rsidR="00C23B83" w:rsidRDefault="00C23B83">
      <w:pPr>
        <w:rPr>
          <w:rFonts w:ascii="Lucida Sans" w:hAnsi="Lucida Sans"/>
        </w:rPr>
      </w:pPr>
    </w:p>
    <w:sectPr w:rsidR="00C23B83" w:rsidSect="003857BA">
      <w:headerReference w:type="default" r:id="rId10"/>
      <w:footerReference w:type="even" r:id="rId11"/>
      <w:footerReference w:type="default" r:id="rId12"/>
      <w:footnotePr>
        <w:numFmt w:val="chicago"/>
      </w:footnotePr>
      <w:pgSz w:w="12240" w:h="15840"/>
      <w:pgMar w:top="1021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626E4" w14:textId="77777777" w:rsidR="003E3CF5" w:rsidRDefault="003E3CF5">
      <w:r>
        <w:separator/>
      </w:r>
    </w:p>
  </w:endnote>
  <w:endnote w:type="continuationSeparator" w:id="0">
    <w:p w14:paraId="2FCED49E" w14:textId="77777777" w:rsidR="003E3CF5" w:rsidRDefault="003E3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altName w:val="Lucida Sans Unicode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90A24" w14:textId="77777777" w:rsidR="00937795" w:rsidRDefault="00654F1A" w:rsidP="00D24AA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3779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A6CBA3" w14:textId="77777777" w:rsidR="00937795" w:rsidRDefault="00937795" w:rsidP="0060610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02B70" w14:textId="77777777" w:rsidR="00937795" w:rsidRDefault="00654F1A" w:rsidP="00D24AA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37795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B1085">
      <w:rPr>
        <w:rStyle w:val="PageNumber"/>
        <w:noProof/>
      </w:rPr>
      <w:t>10</w:t>
    </w:r>
    <w:r>
      <w:rPr>
        <w:rStyle w:val="PageNumber"/>
      </w:rPr>
      <w:fldChar w:fldCharType="end"/>
    </w:r>
  </w:p>
  <w:p w14:paraId="452F3EAE" w14:textId="77777777" w:rsidR="00937795" w:rsidRDefault="004B2EF1" w:rsidP="00606103">
    <w:pPr>
      <w:pStyle w:val="Footer"/>
      <w:ind w:right="360"/>
    </w:pPr>
    <w:r>
      <w:t>May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46EA1" w14:textId="77777777" w:rsidR="003E3CF5" w:rsidRDefault="003E3CF5">
      <w:r>
        <w:separator/>
      </w:r>
    </w:p>
  </w:footnote>
  <w:footnote w:type="continuationSeparator" w:id="0">
    <w:p w14:paraId="3394F307" w14:textId="77777777" w:rsidR="003E3CF5" w:rsidRDefault="003E3CF5">
      <w:r>
        <w:continuationSeparator/>
      </w:r>
    </w:p>
  </w:footnote>
  <w:footnote w:id="1">
    <w:p w14:paraId="743C1387" w14:textId="77777777" w:rsidR="00937795" w:rsidRDefault="00937795" w:rsidP="00383507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22D16" w14:textId="77777777" w:rsidR="00937795" w:rsidRDefault="004B2EF1" w:rsidP="004B2EF1">
    <w:pPr>
      <w:pStyle w:val="Header"/>
      <w:rPr>
        <w:rFonts w:ascii="Lucida Sans" w:hAnsi="Lucida Sans"/>
        <w:b/>
        <w:sz w:val="28"/>
        <w:szCs w:val="28"/>
        <w:lang w:val="en-GB"/>
      </w:rPr>
    </w:pPr>
    <w:r>
      <w:rPr>
        <w:rFonts w:ascii="Lucida Sans" w:hAnsi="Lucida Sans"/>
        <w:b/>
        <w:noProof/>
        <w:sz w:val="28"/>
        <w:szCs w:val="28"/>
        <w:lang w:val="en-GB"/>
      </w:rPr>
      <w:drawing>
        <wp:anchor distT="0" distB="0" distL="114300" distR="114300" simplePos="0" relativeHeight="251658240" behindDoc="0" locked="0" layoutInCell="1" allowOverlap="1" wp14:anchorId="7101CA82" wp14:editId="6CC2C094">
          <wp:simplePos x="0" y="0"/>
          <wp:positionH relativeFrom="column">
            <wp:posOffset>5690235</wp:posOffset>
          </wp:positionH>
          <wp:positionV relativeFrom="paragraph">
            <wp:posOffset>-364490</wp:posOffset>
          </wp:positionV>
          <wp:extent cx="1015365" cy="73850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ps-and-downs-southwest-logo-u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15365" cy="738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37795" w:rsidRPr="00500F2E">
      <w:rPr>
        <w:rFonts w:ascii="Lucida Sans" w:hAnsi="Lucida Sans"/>
        <w:b/>
        <w:sz w:val="28"/>
        <w:szCs w:val="28"/>
        <w:lang w:val="en-GB"/>
      </w:rPr>
      <w:t>Application Form for Volunteer</w:t>
    </w:r>
    <w:r>
      <w:rPr>
        <w:rFonts w:ascii="Lucida Sans" w:hAnsi="Lucida Sans"/>
        <w:b/>
        <w:sz w:val="28"/>
        <w:szCs w:val="28"/>
        <w:lang w:val="en-GB"/>
      </w:rPr>
      <w:t xml:space="preserve"> Befriending Scheme </w:t>
    </w:r>
  </w:p>
  <w:p w14:paraId="7308965B" w14:textId="77777777" w:rsidR="00937795" w:rsidRPr="00500F2E" w:rsidRDefault="00937795" w:rsidP="004B2EF1">
    <w:pPr>
      <w:pStyle w:val="Header"/>
      <w:rPr>
        <w:rFonts w:ascii="Lucida Sans" w:hAnsi="Lucida Sans"/>
        <w:b/>
        <w:sz w:val="28"/>
        <w:szCs w:val="28"/>
        <w:lang w:val="en-GB"/>
      </w:rPr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9394"/>
    </w:tblGrid>
    <w:tr w:rsidR="00937795" w:rsidRPr="00EC4A8B" w14:paraId="53B3B79B" w14:textId="77777777" w:rsidTr="004B2EF1">
      <w:tc>
        <w:tcPr>
          <w:tcW w:w="9620" w:type="dxa"/>
          <w:shd w:val="clear" w:color="auto" w:fill="E0E0E0"/>
        </w:tcPr>
        <w:p w14:paraId="2B7D1A72" w14:textId="77777777" w:rsidR="00937795" w:rsidRPr="00EC4A8B" w:rsidRDefault="00937795" w:rsidP="00EC4A8B">
          <w:pPr>
            <w:pStyle w:val="Header"/>
            <w:jc w:val="center"/>
            <w:rPr>
              <w:rFonts w:ascii="Lucida Sans" w:hAnsi="Lucida Sans"/>
              <w:lang w:val="en-GB"/>
            </w:rPr>
          </w:pPr>
        </w:p>
        <w:p w14:paraId="796C44C7" w14:textId="77777777" w:rsidR="00937795" w:rsidRPr="00EC4A8B" w:rsidRDefault="004B2EF1" w:rsidP="00EC4A8B">
          <w:pPr>
            <w:pStyle w:val="Header"/>
            <w:jc w:val="center"/>
            <w:rPr>
              <w:rFonts w:ascii="Lucida Sans" w:hAnsi="Lucida Sans"/>
              <w:lang w:val="en-GB"/>
            </w:rPr>
          </w:pPr>
          <w:r>
            <w:rPr>
              <w:rFonts w:ascii="Lucida Sans" w:hAnsi="Lucida Sans"/>
              <w:sz w:val="22"/>
              <w:szCs w:val="22"/>
              <w:lang w:val="en-GB"/>
            </w:rPr>
            <w:t>Ups and Downs Southwest</w:t>
          </w:r>
          <w:r w:rsidR="007E789E">
            <w:rPr>
              <w:rFonts w:ascii="Lucida Sans" w:hAnsi="Lucida Sans"/>
              <w:sz w:val="22"/>
              <w:szCs w:val="22"/>
              <w:lang w:val="en-GB"/>
            </w:rPr>
            <w:t xml:space="preserve"> </w:t>
          </w:r>
          <w:r w:rsidR="00937795" w:rsidRPr="00EC4A8B">
            <w:rPr>
              <w:rFonts w:ascii="Lucida Sans" w:hAnsi="Lucida Sans"/>
              <w:sz w:val="22"/>
              <w:szCs w:val="22"/>
              <w:lang w:val="en-GB"/>
            </w:rPr>
            <w:t>is committed to safe recruitment practice as an important part of safeguarding and protecting children and vulnerable adults</w:t>
          </w:r>
        </w:p>
        <w:p w14:paraId="49977D6E" w14:textId="77777777" w:rsidR="00937795" w:rsidRPr="00EC4A8B" w:rsidRDefault="00937795" w:rsidP="00EC4A8B">
          <w:pPr>
            <w:pStyle w:val="Header"/>
            <w:jc w:val="center"/>
            <w:rPr>
              <w:rFonts w:ascii="Lucida Sans" w:hAnsi="Lucida Sans"/>
              <w:lang w:val="en-GB"/>
            </w:rPr>
          </w:pPr>
        </w:p>
      </w:tc>
    </w:tr>
  </w:tbl>
  <w:p w14:paraId="30979C90" w14:textId="77777777" w:rsidR="00937795" w:rsidRPr="00500F2E" w:rsidRDefault="00937795" w:rsidP="00500F2E">
    <w:pPr>
      <w:pStyle w:val="Header"/>
      <w:jc w:val="center"/>
      <w:rPr>
        <w:rFonts w:ascii="Lucida Sans" w:hAnsi="Lucida Sans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257CA"/>
    <w:multiLevelType w:val="hybridMultilevel"/>
    <w:tmpl w:val="AA46C48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NLc0NjMxNjc1N7RQ0lEKTi0uzszPAykwrAUA38bvwSwAAAA="/>
  </w:docVars>
  <w:rsids>
    <w:rsidRoot w:val="00C91699"/>
    <w:rsid w:val="00062A61"/>
    <w:rsid w:val="00071F58"/>
    <w:rsid w:val="00080528"/>
    <w:rsid w:val="000A4E16"/>
    <w:rsid w:val="000E03ED"/>
    <w:rsid w:val="000E18EB"/>
    <w:rsid w:val="000F5A72"/>
    <w:rsid w:val="00112766"/>
    <w:rsid w:val="001163EC"/>
    <w:rsid w:val="00124752"/>
    <w:rsid w:val="00142C35"/>
    <w:rsid w:val="00144A8C"/>
    <w:rsid w:val="001740B9"/>
    <w:rsid w:val="00186E73"/>
    <w:rsid w:val="001C06CD"/>
    <w:rsid w:val="001C27F9"/>
    <w:rsid w:val="001F2032"/>
    <w:rsid w:val="00243B20"/>
    <w:rsid w:val="00261D4E"/>
    <w:rsid w:val="00266A9F"/>
    <w:rsid w:val="002B1085"/>
    <w:rsid w:val="002B46CF"/>
    <w:rsid w:val="002C0C04"/>
    <w:rsid w:val="002C21A5"/>
    <w:rsid w:val="002D3A59"/>
    <w:rsid w:val="00303EC3"/>
    <w:rsid w:val="003115E5"/>
    <w:rsid w:val="00335B56"/>
    <w:rsid w:val="00366835"/>
    <w:rsid w:val="00383507"/>
    <w:rsid w:val="003857BA"/>
    <w:rsid w:val="003D2087"/>
    <w:rsid w:val="003D3DF8"/>
    <w:rsid w:val="003E105B"/>
    <w:rsid w:val="003E3CF5"/>
    <w:rsid w:val="0041658B"/>
    <w:rsid w:val="0044228B"/>
    <w:rsid w:val="00485E8C"/>
    <w:rsid w:val="00495AE2"/>
    <w:rsid w:val="004B2EF1"/>
    <w:rsid w:val="004E578B"/>
    <w:rsid w:val="00500F2E"/>
    <w:rsid w:val="00507E3E"/>
    <w:rsid w:val="005135D5"/>
    <w:rsid w:val="00515F78"/>
    <w:rsid w:val="00520C00"/>
    <w:rsid w:val="00527926"/>
    <w:rsid w:val="005630AA"/>
    <w:rsid w:val="0058270A"/>
    <w:rsid w:val="00595E3E"/>
    <w:rsid w:val="005B2DA7"/>
    <w:rsid w:val="005C2B9F"/>
    <w:rsid w:val="005D200E"/>
    <w:rsid w:val="00606103"/>
    <w:rsid w:val="00616A0A"/>
    <w:rsid w:val="00627352"/>
    <w:rsid w:val="00636258"/>
    <w:rsid w:val="00654F1A"/>
    <w:rsid w:val="006905EC"/>
    <w:rsid w:val="006A6148"/>
    <w:rsid w:val="006B3717"/>
    <w:rsid w:val="006F30B6"/>
    <w:rsid w:val="006F7D62"/>
    <w:rsid w:val="00713CA1"/>
    <w:rsid w:val="00737D75"/>
    <w:rsid w:val="0074107F"/>
    <w:rsid w:val="00766279"/>
    <w:rsid w:val="00773113"/>
    <w:rsid w:val="00781536"/>
    <w:rsid w:val="00782C3A"/>
    <w:rsid w:val="00784BC8"/>
    <w:rsid w:val="007879CC"/>
    <w:rsid w:val="00787FAC"/>
    <w:rsid w:val="0079554C"/>
    <w:rsid w:val="007E6569"/>
    <w:rsid w:val="007E6F58"/>
    <w:rsid w:val="007E789E"/>
    <w:rsid w:val="00820F45"/>
    <w:rsid w:val="00836A17"/>
    <w:rsid w:val="0084367F"/>
    <w:rsid w:val="0085455C"/>
    <w:rsid w:val="008573AC"/>
    <w:rsid w:val="00870393"/>
    <w:rsid w:val="00871D13"/>
    <w:rsid w:val="008D6267"/>
    <w:rsid w:val="008E598B"/>
    <w:rsid w:val="00905A9B"/>
    <w:rsid w:val="00937795"/>
    <w:rsid w:val="009B5794"/>
    <w:rsid w:val="00A21271"/>
    <w:rsid w:val="00A35888"/>
    <w:rsid w:val="00A53202"/>
    <w:rsid w:val="00AB731F"/>
    <w:rsid w:val="00AC6C2F"/>
    <w:rsid w:val="00AE334A"/>
    <w:rsid w:val="00AF05FD"/>
    <w:rsid w:val="00B111E5"/>
    <w:rsid w:val="00B171AA"/>
    <w:rsid w:val="00B416D3"/>
    <w:rsid w:val="00B66AEA"/>
    <w:rsid w:val="00B81A68"/>
    <w:rsid w:val="00BA5A5F"/>
    <w:rsid w:val="00BB62F1"/>
    <w:rsid w:val="00BE67B5"/>
    <w:rsid w:val="00BF487B"/>
    <w:rsid w:val="00C06238"/>
    <w:rsid w:val="00C14253"/>
    <w:rsid w:val="00C21A59"/>
    <w:rsid w:val="00C23B83"/>
    <w:rsid w:val="00C32714"/>
    <w:rsid w:val="00C36683"/>
    <w:rsid w:val="00C45D2D"/>
    <w:rsid w:val="00C50EE3"/>
    <w:rsid w:val="00C52642"/>
    <w:rsid w:val="00C75779"/>
    <w:rsid w:val="00C91699"/>
    <w:rsid w:val="00C92ED7"/>
    <w:rsid w:val="00C97105"/>
    <w:rsid w:val="00CC0293"/>
    <w:rsid w:val="00CC4AA5"/>
    <w:rsid w:val="00CD015B"/>
    <w:rsid w:val="00CE186A"/>
    <w:rsid w:val="00D24AAD"/>
    <w:rsid w:val="00D4193C"/>
    <w:rsid w:val="00D4512A"/>
    <w:rsid w:val="00D57C16"/>
    <w:rsid w:val="00D71C1E"/>
    <w:rsid w:val="00D94743"/>
    <w:rsid w:val="00DB3AB2"/>
    <w:rsid w:val="00DD666B"/>
    <w:rsid w:val="00E5100A"/>
    <w:rsid w:val="00E636AF"/>
    <w:rsid w:val="00E832A5"/>
    <w:rsid w:val="00EB43AE"/>
    <w:rsid w:val="00EC4A8B"/>
    <w:rsid w:val="00ED50A8"/>
    <w:rsid w:val="00F2347B"/>
    <w:rsid w:val="00F43EB7"/>
    <w:rsid w:val="00F505D5"/>
    <w:rsid w:val="00F61425"/>
    <w:rsid w:val="00F73912"/>
    <w:rsid w:val="00F81DE8"/>
    <w:rsid w:val="00F85633"/>
    <w:rsid w:val="00F95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ersonName"/>
  <w:shapeDefaults>
    <o:shapedefaults v:ext="edit" spidmax="6145"/>
    <o:shapelayout v:ext="edit">
      <o:idmap v:ext="edit" data="1"/>
    </o:shapelayout>
  </w:shapeDefaults>
  <w:decimalSymbol w:val="."/>
  <w:listSeparator w:val=","/>
  <w14:docId w14:val="0F51DF31"/>
  <w15:docId w15:val="{DEBFC306-0FE0-4BC3-B38D-EB2B8848E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F45"/>
    <w:rPr>
      <w:sz w:val="24"/>
      <w:szCs w:val="24"/>
      <w:lang w:val="en-US" w:eastAsia="en-US"/>
    </w:rPr>
  </w:style>
  <w:style w:type="paragraph" w:styleId="Heading3">
    <w:name w:val="heading 3"/>
    <w:basedOn w:val="Normal"/>
    <w:link w:val="Heading3Char"/>
    <w:uiPriority w:val="99"/>
    <w:qFormat/>
    <w:rsid w:val="00C916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C352C5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character" w:styleId="Strong">
    <w:name w:val="Strong"/>
    <w:basedOn w:val="DefaultParagraphFont"/>
    <w:uiPriority w:val="99"/>
    <w:qFormat/>
    <w:rsid w:val="00C91699"/>
    <w:rPr>
      <w:rFonts w:cs="Times New Roman"/>
      <w:b/>
      <w:bCs/>
    </w:rPr>
  </w:style>
  <w:style w:type="paragraph" w:styleId="Header">
    <w:name w:val="header"/>
    <w:basedOn w:val="Normal"/>
    <w:link w:val="HeaderChar"/>
    <w:uiPriority w:val="99"/>
    <w:rsid w:val="00C916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352C5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C916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352C5"/>
    <w:rPr>
      <w:sz w:val="24"/>
      <w:szCs w:val="24"/>
      <w:lang w:val="en-US" w:eastAsia="en-US"/>
    </w:rPr>
  </w:style>
  <w:style w:type="paragraph" w:styleId="TOC2">
    <w:name w:val="toc 2"/>
    <w:basedOn w:val="Normal"/>
    <w:next w:val="Normal"/>
    <w:autoRedefine/>
    <w:uiPriority w:val="99"/>
    <w:semiHidden/>
    <w:rsid w:val="00DB3AB2"/>
    <w:pPr>
      <w:tabs>
        <w:tab w:val="right" w:leader="underscore" w:pos="2779"/>
      </w:tabs>
    </w:pPr>
    <w:rPr>
      <w:rFonts w:ascii="Arial" w:hAnsi="Arial"/>
      <w:szCs w:val="20"/>
      <w:lang w:val="en-GB"/>
    </w:rPr>
  </w:style>
  <w:style w:type="paragraph" w:customStyle="1" w:styleId="Table1or2line">
    <w:name w:val="Table 1or 2 line"/>
    <w:basedOn w:val="Normal"/>
    <w:next w:val="Normal"/>
    <w:uiPriority w:val="99"/>
    <w:rsid w:val="00DB3AB2"/>
    <w:pPr>
      <w:spacing w:before="120" w:after="120"/>
    </w:pPr>
    <w:rPr>
      <w:rFonts w:ascii="Arial" w:hAnsi="Arial"/>
      <w:sz w:val="20"/>
      <w:szCs w:val="20"/>
      <w:lang w:val="en-GB"/>
    </w:rPr>
  </w:style>
  <w:style w:type="paragraph" w:customStyle="1" w:styleId="Table10r2line9pt">
    <w:name w:val="Table 10r 2 line 9pt"/>
    <w:basedOn w:val="Table1or2line"/>
    <w:uiPriority w:val="99"/>
    <w:rsid w:val="00DB3AB2"/>
    <w:pPr>
      <w:spacing w:before="80" w:after="80"/>
    </w:pPr>
    <w:rPr>
      <w:sz w:val="18"/>
    </w:rPr>
  </w:style>
  <w:style w:type="table" w:styleId="TableGrid">
    <w:name w:val="Table Grid"/>
    <w:basedOn w:val="TableNormal"/>
    <w:uiPriority w:val="99"/>
    <w:rsid w:val="00520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115E5"/>
    <w:pPr>
      <w:jc w:val="both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2C5"/>
    <w:rPr>
      <w:sz w:val="0"/>
      <w:szCs w:val="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3115E5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52C5"/>
    <w:rPr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rsid w:val="003115E5"/>
    <w:rPr>
      <w:rFonts w:cs="Times New Roman"/>
      <w:vertAlign w:val="superscript"/>
    </w:rPr>
  </w:style>
  <w:style w:type="character" w:styleId="PageNumber">
    <w:name w:val="page number"/>
    <w:basedOn w:val="DefaultParagraphFont"/>
    <w:uiPriority w:val="99"/>
    <w:rsid w:val="00606103"/>
    <w:rPr>
      <w:rFonts w:cs="Times New Roman"/>
    </w:rPr>
  </w:style>
  <w:style w:type="character" w:styleId="Hyperlink">
    <w:name w:val="Hyperlink"/>
    <w:basedOn w:val="DefaultParagraphFont"/>
    <w:uiPriority w:val="99"/>
    <w:rsid w:val="00CC4AA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CC4AA5"/>
    <w:rPr>
      <w:rFonts w:cs="Times New Roman"/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8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068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0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06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5068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anna@upsanddowns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homeoffice.gov.uk/publications/agencies-public-bodies/dbs/dbs-checking-service-guidance/app-guide-dbs-for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dmin@upsanddowns.ne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025</Words>
  <Characters>584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-Start____________                                                 Confidential</vt:lpstr>
    </vt:vector>
  </TitlesOfParts>
  <Company>Home-Start</Company>
  <LinksUpToDate>false</LinksUpToDate>
  <CharactersWithSpaces>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-Start____________                                                 Confidential</dc:title>
  <dc:creator>cleroy</dc:creator>
  <cp:lastModifiedBy>Barry Iles</cp:lastModifiedBy>
  <cp:revision>2</cp:revision>
  <cp:lastPrinted>2012-04-24T14:17:00Z</cp:lastPrinted>
  <dcterms:created xsi:type="dcterms:W3CDTF">2019-05-20T09:26:00Z</dcterms:created>
  <dcterms:modified xsi:type="dcterms:W3CDTF">2019-05-20T09:26:00Z</dcterms:modified>
</cp:coreProperties>
</file>